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D59930" w14:textId="19056665" w:rsidR="00A24D7D" w:rsidRPr="004A653F" w:rsidRDefault="004A653F" w:rsidP="004A653F">
      <w:pPr>
        <w:rPr>
          <w:u w:val="single"/>
          <w:lang w:val="en-US"/>
        </w:rPr>
      </w:pPr>
      <w:r w:rsidRPr="004A653F">
        <w:rPr>
          <w:u w:val="single"/>
          <w:lang w:val="en-US"/>
        </w:rPr>
        <w:t>Vegetation particles presenting method</w:t>
      </w:r>
    </w:p>
    <w:p w14:paraId="7F35EBF5" w14:textId="5B2758A4" w:rsidR="004A653F" w:rsidRPr="004A653F" w:rsidRDefault="004A653F" w:rsidP="004A653F">
      <w:pPr>
        <w:rPr>
          <w:b/>
          <w:bCs/>
          <w:lang w:val="en-US"/>
        </w:rPr>
      </w:pPr>
      <w:r w:rsidRPr="004A653F">
        <w:rPr>
          <w:b/>
          <w:bCs/>
          <w:lang w:val="en-US"/>
        </w:rPr>
        <w:t>N_PARTICLES_PER_CELL=1, MASS_PER_VOLUME=</w:t>
      </w:r>
      <w:r w:rsidR="009521F9">
        <w:rPr>
          <w:b/>
          <w:bCs/>
          <w:lang w:val="en-US"/>
        </w:rPr>
        <w:t xml:space="preserve"> </w:t>
      </w:r>
      <w:r w:rsidR="009521F9" w:rsidRPr="009521F9">
        <w:rPr>
          <w:b/>
          <w:bCs/>
          <w:color w:val="00B050"/>
          <w:lang w:val="en-US"/>
        </w:rPr>
        <w:t>XY</w:t>
      </w:r>
    </w:p>
    <w:tbl>
      <w:tblPr>
        <w:tblStyle w:val="TableGrid"/>
        <w:tblW w:w="9493" w:type="dxa"/>
        <w:tblLook w:val="04A0" w:firstRow="1" w:lastRow="0" w:firstColumn="1" w:lastColumn="0" w:noHBand="0" w:noVBand="1"/>
      </w:tblPr>
      <w:tblGrid>
        <w:gridCol w:w="1019"/>
        <w:gridCol w:w="1221"/>
        <w:gridCol w:w="1336"/>
        <w:gridCol w:w="1681"/>
        <w:gridCol w:w="963"/>
        <w:gridCol w:w="1146"/>
        <w:gridCol w:w="2127"/>
      </w:tblGrid>
      <w:tr w:rsidR="003076E3" w14:paraId="304D232A" w14:textId="77777777" w:rsidTr="003076E3">
        <w:tc>
          <w:tcPr>
            <w:tcW w:w="1019" w:type="dxa"/>
            <w:vMerge w:val="restart"/>
          </w:tcPr>
          <w:p w14:paraId="6DF6420A" w14:textId="77777777" w:rsidR="003076E3" w:rsidRDefault="003076E3" w:rsidP="004A653F">
            <w:pPr>
              <w:rPr>
                <w:lang w:val="en-US"/>
              </w:rPr>
            </w:pPr>
          </w:p>
          <w:p w14:paraId="2DAF9036" w14:textId="1B507A4A" w:rsidR="003076E3" w:rsidRDefault="003076E3" w:rsidP="004A653F">
            <w:pPr>
              <w:rPr>
                <w:lang w:val="en-US"/>
              </w:rPr>
            </w:pPr>
            <w:r>
              <w:rPr>
                <w:lang w:val="en-US"/>
              </w:rPr>
              <w:t>Case</w:t>
            </w:r>
          </w:p>
        </w:tc>
        <w:tc>
          <w:tcPr>
            <w:tcW w:w="2557" w:type="dxa"/>
            <w:gridSpan w:val="2"/>
          </w:tcPr>
          <w:p w14:paraId="78EFFF73" w14:textId="60AE4773" w:rsidR="003076E3" w:rsidRPr="004A653F" w:rsidRDefault="003076E3" w:rsidP="003076E3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MPV (kg/m</w:t>
            </w:r>
            <w:r>
              <w:rPr>
                <w:vertAlign w:val="superscript"/>
                <w:lang w:val="en-US"/>
              </w:rPr>
              <w:t>3</w:t>
            </w:r>
            <w:r>
              <w:rPr>
                <w:lang w:val="en-US"/>
              </w:rPr>
              <w:t>)</w:t>
            </w:r>
          </w:p>
        </w:tc>
        <w:tc>
          <w:tcPr>
            <w:tcW w:w="1681" w:type="dxa"/>
            <w:vMerge w:val="restart"/>
          </w:tcPr>
          <w:p w14:paraId="5B9603A7" w14:textId="77777777" w:rsidR="003076E3" w:rsidRDefault="003076E3" w:rsidP="004A653F">
            <w:pPr>
              <w:rPr>
                <w:lang w:val="en-US"/>
              </w:rPr>
            </w:pPr>
          </w:p>
          <w:p w14:paraId="2A27D9BD" w14:textId="38BD91FA" w:rsidR="003076E3" w:rsidRDefault="003076E3" w:rsidP="004A653F">
            <w:pPr>
              <w:rPr>
                <w:lang w:val="en-US"/>
              </w:rPr>
            </w:pPr>
            <w:r>
              <w:rPr>
                <w:lang w:val="en-US"/>
              </w:rPr>
              <w:t xml:space="preserve">Fuel </w:t>
            </w:r>
            <w:proofErr w:type="gramStart"/>
            <w:r>
              <w:rPr>
                <w:lang w:val="en-US"/>
              </w:rPr>
              <w:t>consumption(</w:t>
            </w:r>
            <w:proofErr w:type="gramEnd"/>
            <w:r>
              <w:rPr>
                <w:lang w:val="en-US"/>
              </w:rPr>
              <w:t>%)</w:t>
            </w:r>
          </w:p>
        </w:tc>
        <w:tc>
          <w:tcPr>
            <w:tcW w:w="963" w:type="dxa"/>
            <w:vMerge w:val="restart"/>
          </w:tcPr>
          <w:p w14:paraId="7EF692D1" w14:textId="77777777" w:rsidR="003076E3" w:rsidRDefault="003076E3" w:rsidP="004A653F">
            <w:pPr>
              <w:rPr>
                <w:lang w:val="en-US"/>
              </w:rPr>
            </w:pPr>
          </w:p>
          <w:p w14:paraId="3A0C6F37" w14:textId="251703B9" w:rsidR="003076E3" w:rsidRDefault="003076E3" w:rsidP="004A653F">
            <w:pPr>
              <w:rPr>
                <w:lang w:val="en-US"/>
              </w:rPr>
            </w:pPr>
            <w:r>
              <w:rPr>
                <w:lang w:val="en-US"/>
              </w:rPr>
              <w:t>HPPPUA</w:t>
            </w:r>
          </w:p>
          <w:p w14:paraId="55D8DDFB" w14:textId="1645F04C" w:rsidR="003076E3" w:rsidRDefault="003076E3" w:rsidP="004A653F">
            <w:pPr>
              <w:rPr>
                <w:lang w:val="en-US"/>
              </w:rPr>
            </w:pPr>
            <w:r>
              <w:rPr>
                <w:lang w:val="en-US"/>
              </w:rPr>
              <w:t>(kW</w:t>
            </w:r>
            <w:r w:rsidR="00AF612E">
              <w:rPr>
                <w:lang w:val="en-US"/>
              </w:rPr>
              <w:t>/m</w:t>
            </w:r>
            <w:r>
              <w:rPr>
                <w:lang w:val="en-US"/>
              </w:rPr>
              <w:t>)</w:t>
            </w:r>
          </w:p>
        </w:tc>
        <w:tc>
          <w:tcPr>
            <w:tcW w:w="1146" w:type="dxa"/>
            <w:vMerge w:val="restart"/>
          </w:tcPr>
          <w:p w14:paraId="32BAB231" w14:textId="77777777" w:rsidR="003076E3" w:rsidRDefault="003076E3" w:rsidP="004A653F">
            <w:pPr>
              <w:rPr>
                <w:lang w:val="en-US"/>
              </w:rPr>
            </w:pPr>
          </w:p>
          <w:p w14:paraId="7BC8DA78" w14:textId="546B481F" w:rsidR="003076E3" w:rsidRDefault="003076E3" w:rsidP="004A653F">
            <w:pPr>
              <w:rPr>
                <w:lang w:val="en-US"/>
              </w:rPr>
            </w:pPr>
            <w:r>
              <w:rPr>
                <w:lang w:val="en-US"/>
              </w:rPr>
              <w:t>Fireline length (m)</w:t>
            </w:r>
          </w:p>
        </w:tc>
        <w:tc>
          <w:tcPr>
            <w:tcW w:w="2127" w:type="dxa"/>
            <w:vMerge w:val="restart"/>
          </w:tcPr>
          <w:p w14:paraId="41C71E5F" w14:textId="77777777" w:rsidR="003076E3" w:rsidRDefault="003076E3" w:rsidP="004A653F">
            <w:pPr>
              <w:rPr>
                <w:lang w:val="en-US"/>
              </w:rPr>
            </w:pPr>
            <w:r>
              <w:rPr>
                <w:lang w:val="en-US"/>
              </w:rPr>
              <w:t xml:space="preserve">Fireline shifted from the forest edge? </w:t>
            </w:r>
          </w:p>
          <w:p w14:paraId="15E48D8E" w14:textId="4463BFEF" w:rsidR="003076E3" w:rsidRDefault="003076E3" w:rsidP="004A653F">
            <w:pPr>
              <w:rPr>
                <w:lang w:val="en-US"/>
              </w:rPr>
            </w:pPr>
            <w:r>
              <w:rPr>
                <w:lang w:val="en-US"/>
              </w:rPr>
              <w:t>How much?</w:t>
            </w:r>
          </w:p>
          <w:p w14:paraId="63722A33" w14:textId="4C1327A4" w:rsidR="003076E3" w:rsidRDefault="003076E3" w:rsidP="004A653F">
            <w:pPr>
              <w:rPr>
                <w:lang w:val="en-US"/>
              </w:rPr>
            </w:pPr>
          </w:p>
        </w:tc>
      </w:tr>
      <w:tr w:rsidR="003076E3" w14:paraId="677F8FA0" w14:textId="77777777" w:rsidTr="003076E3">
        <w:trPr>
          <w:trHeight w:val="517"/>
        </w:trPr>
        <w:tc>
          <w:tcPr>
            <w:tcW w:w="1019" w:type="dxa"/>
            <w:vMerge/>
          </w:tcPr>
          <w:p w14:paraId="0AE65ECB" w14:textId="27839B2C" w:rsidR="003076E3" w:rsidRDefault="003076E3" w:rsidP="004A653F">
            <w:pPr>
              <w:rPr>
                <w:lang w:val="en-US"/>
              </w:rPr>
            </w:pPr>
          </w:p>
        </w:tc>
        <w:tc>
          <w:tcPr>
            <w:tcW w:w="1221" w:type="dxa"/>
          </w:tcPr>
          <w:p w14:paraId="336117E3" w14:textId="77777777" w:rsidR="003076E3" w:rsidRDefault="003076E3" w:rsidP="004A653F">
            <w:pPr>
              <w:rPr>
                <w:lang w:val="en-US"/>
              </w:rPr>
            </w:pPr>
          </w:p>
          <w:p w14:paraId="42CF5734" w14:textId="5C4A8F1C" w:rsidR="003076E3" w:rsidRDefault="003076E3" w:rsidP="004A653F">
            <w:pPr>
              <w:rPr>
                <w:lang w:val="en-US"/>
              </w:rPr>
            </w:pPr>
            <w:r>
              <w:rPr>
                <w:lang w:val="en-US"/>
              </w:rPr>
              <w:t>Canopy</w:t>
            </w:r>
          </w:p>
        </w:tc>
        <w:tc>
          <w:tcPr>
            <w:tcW w:w="1336" w:type="dxa"/>
          </w:tcPr>
          <w:p w14:paraId="1ED050EF" w14:textId="77777777" w:rsidR="003076E3" w:rsidRDefault="003076E3" w:rsidP="004A653F">
            <w:pPr>
              <w:rPr>
                <w:lang w:val="en-US"/>
              </w:rPr>
            </w:pPr>
          </w:p>
          <w:p w14:paraId="27514E58" w14:textId="2EDE3CD4" w:rsidR="003076E3" w:rsidRDefault="003076E3" w:rsidP="004A653F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Understorey</w:t>
            </w:r>
            <w:proofErr w:type="spellEnd"/>
          </w:p>
        </w:tc>
        <w:tc>
          <w:tcPr>
            <w:tcW w:w="1681" w:type="dxa"/>
            <w:vMerge/>
          </w:tcPr>
          <w:p w14:paraId="75374162" w14:textId="77777777" w:rsidR="003076E3" w:rsidRDefault="003076E3" w:rsidP="004A653F">
            <w:pPr>
              <w:rPr>
                <w:lang w:val="en-US"/>
              </w:rPr>
            </w:pPr>
          </w:p>
        </w:tc>
        <w:tc>
          <w:tcPr>
            <w:tcW w:w="963" w:type="dxa"/>
            <w:vMerge/>
          </w:tcPr>
          <w:p w14:paraId="63D44E60" w14:textId="77777777" w:rsidR="003076E3" w:rsidRDefault="003076E3" w:rsidP="004A653F">
            <w:pPr>
              <w:rPr>
                <w:lang w:val="en-US"/>
              </w:rPr>
            </w:pPr>
          </w:p>
        </w:tc>
        <w:tc>
          <w:tcPr>
            <w:tcW w:w="1146" w:type="dxa"/>
            <w:vMerge/>
          </w:tcPr>
          <w:p w14:paraId="62CFA9CA" w14:textId="77777777" w:rsidR="003076E3" w:rsidRDefault="003076E3" w:rsidP="004A653F">
            <w:pPr>
              <w:rPr>
                <w:lang w:val="en-US"/>
              </w:rPr>
            </w:pPr>
          </w:p>
        </w:tc>
        <w:tc>
          <w:tcPr>
            <w:tcW w:w="2127" w:type="dxa"/>
            <w:vMerge/>
          </w:tcPr>
          <w:p w14:paraId="53B1A052" w14:textId="77777777" w:rsidR="003076E3" w:rsidRDefault="003076E3" w:rsidP="004A653F">
            <w:pPr>
              <w:rPr>
                <w:lang w:val="en-US"/>
              </w:rPr>
            </w:pPr>
          </w:p>
        </w:tc>
      </w:tr>
      <w:tr w:rsidR="004A653F" w14:paraId="5E2DC8C4" w14:textId="77777777" w:rsidTr="003076E3">
        <w:tc>
          <w:tcPr>
            <w:tcW w:w="1019" w:type="dxa"/>
          </w:tcPr>
          <w:p w14:paraId="23B5D4C1" w14:textId="749BC074" w:rsidR="004A653F" w:rsidRDefault="004A653F" w:rsidP="004A653F">
            <w:pPr>
              <w:rPr>
                <w:lang w:val="en-US"/>
              </w:rPr>
            </w:pPr>
            <w:r>
              <w:rPr>
                <w:lang w:val="en-US"/>
              </w:rPr>
              <w:t>T1</w:t>
            </w:r>
          </w:p>
        </w:tc>
        <w:tc>
          <w:tcPr>
            <w:tcW w:w="1221" w:type="dxa"/>
          </w:tcPr>
          <w:p w14:paraId="11AFAB9C" w14:textId="2B6C3143" w:rsidR="004A653F" w:rsidRDefault="004A653F" w:rsidP="004A653F">
            <w:pPr>
              <w:rPr>
                <w:lang w:val="en-US"/>
              </w:rPr>
            </w:pPr>
            <w:r>
              <w:rPr>
                <w:lang w:val="en-US"/>
              </w:rPr>
              <w:t>0.05</w:t>
            </w:r>
          </w:p>
        </w:tc>
        <w:tc>
          <w:tcPr>
            <w:tcW w:w="1336" w:type="dxa"/>
          </w:tcPr>
          <w:p w14:paraId="1B573BB1" w14:textId="323DACBE" w:rsidR="004A653F" w:rsidRDefault="004A653F" w:rsidP="004A653F">
            <w:pPr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  <w:tc>
          <w:tcPr>
            <w:tcW w:w="1681" w:type="dxa"/>
          </w:tcPr>
          <w:p w14:paraId="7C99BBBB" w14:textId="04CF6450" w:rsidR="004A653F" w:rsidRDefault="004A653F" w:rsidP="004A653F">
            <w:pPr>
              <w:rPr>
                <w:lang w:val="en-US"/>
              </w:rPr>
            </w:pPr>
            <w:r>
              <w:rPr>
                <w:lang w:val="en-US"/>
              </w:rPr>
              <w:t>100</w:t>
            </w:r>
          </w:p>
        </w:tc>
        <w:tc>
          <w:tcPr>
            <w:tcW w:w="963" w:type="dxa"/>
          </w:tcPr>
          <w:p w14:paraId="30C3EB3F" w14:textId="107FC14D" w:rsidR="004A653F" w:rsidRDefault="004A653F" w:rsidP="004A653F">
            <w:pPr>
              <w:rPr>
                <w:lang w:val="en-US"/>
              </w:rPr>
            </w:pPr>
            <w:r>
              <w:rPr>
                <w:lang w:val="en-US"/>
              </w:rPr>
              <w:t>1759</w:t>
            </w:r>
          </w:p>
        </w:tc>
        <w:tc>
          <w:tcPr>
            <w:tcW w:w="1146" w:type="dxa"/>
          </w:tcPr>
          <w:p w14:paraId="6724A288" w14:textId="0BB7B661" w:rsidR="004A653F" w:rsidRDefault="004A653F" w:rsidP="004A653F">
            <w:pPr>
              <w:rPr>
                <w:lang w:val="en-US"/>
              </w:rPr>
            </w:pPr>
            <w:r>
              <w:rPr>
                <w:lang w:val="en-US"/>
              </w:rPr>
              <w:t>31</w:t>
            </w:r>
          </w:p>
        </w:tc>
        <w:tc>
          <w:tcPr>
            <w:tcW w:w="2127" w:type="dxa"/>
          </w:tcPr>
          <w:p w14:paraId="037C22A9" w14:textId="622B0906" w:rsidR="004A653F" w:rsidRDefault="004A653F" w:rsidP="004A653F">
            <w:pPr>
              <w:rPr>
                <w:lang w:val="en-US"/>
              </w:rPr>
            </w:pPr>
            <w:r>
              <w:rPr>
                <w:lang w:val="en-US"/>
              </w:rPr>
              <w:t>No</w:t>
            </w:r>
          </w:p>
        </w:tc>
      </w:tr>
      <w:tr w:rsidR="004A653F" w14:paraId="43643E40" w14:textId="77777777" w:rsidTr="003076E3">
        <w:tc>
          <w:tcPr>
            <w:tcW w:w="1019" w:type="dxa"/>
          </w:tcPr>
          <w:p w14:paraId="1D7BF221" w14:textId="4185C97B" w:rsidR="004A653F" w:rsidRDefault="004A653F" w:rsidP="004A653F">
            <w:pPr>
              <w:rPr>
                <w:lang w:val="en-US"/>
              </w:rPr>
            </w:pPr>
            <w:r>
              <w:rPr>
                <w:lang w:val="en-US"/>
              </w:rPr>
              <w:t>T2</w:t>
            </w:r>
          </w:p>
        </w:tc>
        <w:tc>
          <w:tcPr>
            <w:tcW w:w="1221" w:type="dxa"/>
          </w:tcPr>
          <w:p w14:paraId="3704972F" w14:textId="3A8B0F51" w:rsidR="004A653F" w:rsidRDefault="004A653F" w:rsidP="004A653F">
            <w:pPr>
              <w:rPr>
                <w:lang w:val="en-US"/>
              </w:rPr>
            </w:pPr>
            <w:r>
              <w:rPr>
                <w:lang w:val="en-US"/>
              </w:rPr>
              <w:t>0.05</w:t>
            </w:r>
          </w:p>
        </w:tc>
        <w:tc>
          <w:tcPr>
            <w:tcW w:w="1336" w:type="dxa"/>
          </w:tcPr>
          <w:p w14:paraId="4628AC95" w14:textId="03D77CC8" w:rsidR="004A653F" w:rsidRDefault="004A653F" w:rsidP="004A653F">
            <w:pPr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  <w:tc>
          <w:tcPr>
            <w:tcW w:w="1681" w:type="dxa"/>
          </w:tcPr>
          <w:p w14:paraId="2171A70C" w14:textId="7CDABCC6" w:rsidR="004A653F" w:rsidRDefault="004A653F" w:rsidP="004A653F">
            <w:pPr>
              <w:rPr>
                <w:lang w:val="en-US"/>
              </w:rPr>
            </w:pPr>
            <w:r>
              <w:rPr>
                <w:lang w:val="en-US"/>
              </w:rPr>
              <w:t>100</w:t>
            </w:r>
          </w:p>
        </w:tc>
        <w:tc>
          <w:tcPr>
            <w:tcW w:w="963" w:type="dxa"/>
          </w:tcPr>
          <w:p w14:paraId="202245D0" w14:textId="6F315934" w:rsidR="004A653F" w:rsidRDefault="004A653F" w:rsidP="004A653F">
            <w:pPr>
              <w:rPr>
                <w:lang w:val="en-US"/>
              </w:rPr>
            </w:pPr>
            <w:r>
              <w:rPr>
                <w:lang w:val="en-US"/>
              </w:rPr>
              <w:t>1759</w:t>
            </w:r>
          </w:p>
        </w:tc>
        <w:tc>
          <w:tcPr>
            <w:tcW w:w="1146" w:type="dxa"/>
          </w:tcPr>
          <w:p w14:paraId="5DDCF6DB" w14:textId="26C77D6C" w:rsidR="004A653F" w:rsidRDefault="004A653F" w:rsidP="004A653F">
            <w:pPr>
              <w:rPr>
                <w:lang w:val="en-US"/>
              </w:rPr>
            </w:pPr>
            <w:r>
              <w:rPr>
                <w:lang w:val="en-US"/>
              </w:rPr>
              <w:t>31</w:t>
            </w:r>
          </w:p>
        </w:tc>
        <w:tc>
          <w:tcPr>
            <w:tcW w:w="2127" w:type="dxa"/>
          </w:tcPr>
          <w:p w14:paraId="00F7158A" w14:textId="29479855" w:rsidR="004A653F" w:rsidRDefault="004A653F" w:rsidP="004A653F">
            <w:pPr>
              <w:rPr>
                <w:lang w:val="en-US"/>
              </w:rPr>
            </w:pPr>
            <w:r>
              <w:rPr>
                <w:lang w:val="en-US"/>
              </w:rPr>
              <w:t>Yes, (-10 m)</w:t>
            </w:r>
          </w:p>
        </w:tc>
      </w:tr>
      <w:tr w:rsidR="004A653F" w14:paraId="6645F6CA" w14:textId="77777777" w:rsidTr="003076E3">
        <w:tc>
          <w:tcPr>
            <w:tcW w:w="1019" w:type="dxa"/>
          </w:tcPr>
          <w:p w14:paraId="77B4E6F0" w14:textId="45A4219F" w:rsidR="004A653F" w:rsidRDefault="004A653F" w:rsidP="004A653F">
            <w:pPr>
              <w:rPr>
                <w:lang w:val="en-US"/>
              </w:rPr>
            </w:pPr>
            <w:r>
              <w:rPr>
                <w:lang w:val="en-US"/>
              </w:rPr>
              <w:t>T3</w:t>
            </w:r>
          </w:p>
        </w:tc>
        <w:tc>
          <w:tcPr>
            <w:tcW w:w="1221" w:type="dxa"/>
          </w:tcPr>
          <w:p w14:paraId="720C8ADB" w14:textId="11EF7FF4" w:rsidR="004A653F" w:rsidRDefault="004A653F" w:rsidP="004A653F">
            <w:pPr>
              <w:rPr>
                <w:lang w:val="en-US"/>
              </w:rPr>
            </w:pPr>
            <w:r>
              <w:rPr>
                <w:lang w:val="en-US"/>
              </w:rPr>
              <w:t>0.05</w:t>
            </w:r>
          </w:p>
        </w:tc>
        <w:tc>
          <w:tcPr>
            <w:tcW w:w="1336" w:type="dxa"/>
          </w:tcPr>
          <w:p w14:paraId="6637F58F" w14:textId="2C0C629F" w:rsidR="004A653F" w:rsidRDefault="004A653F" w:rsidP="004A653F">
            <w:pPr>
              <w:rPr>
                <w:lang w:val="en-US"/>
              </w:rPr>
            </w:pPr>
            <w:r>
              <w:rPr>
                <w:lang w:val="en-US"/>
              </w:rPr>
              <w:t>0.25</w:t>
            </w:r>
          </w:p>
        </w:tc>
        <w:tc>
          <w:tcPr>
            <w:tcW w:w="1681" w:type="dxa"/>
          </w:tcPr>
          <w:p w14:paraId="0BD44E7C" w14:textId="4093D7FD" w:rsidR="004A653F" w:rsidRDefault="004A653F" w:rsidP="004A653F">
            <w:pPr>
              <w:rPr>
                <w:lang w:val="en-US"/>
              </w:rPr>
            </w:pPr>
            <w:r>
              <w:rPr>
                <w:lang w:val="en-US"/>
              </w:rPr>
              <w:t>50</w:t>
            </w:r>
          </w:p>
        </w:tc>
        <w:tc>
          <w:tcPr>
            <w:tcW w:w="963" w:type="dxa"/>
          </w:tcPr>
          <w:p w14:paraId="6AD3B539" w14:textId="6B442F48" w:rsidR="004A653F" w:rsidRDefault="004A653F" w:rsidP="004A653F">
            <w:pPr>
              <w:rPr>
                <w:lang w:val="en-US"/>
              </w:rPr>
            </w:pPr>
            <w:r>
              <w:rPr>
                <w:lang w:val="en-US"/>
              </w:rPr>
              <w:t>965</w:t>
            </w:r>
          </w:p>
        </w:tc>
        <w:tc>
          <w:tcPr>
            <w:tcW w:w="1146" w:type="dxa"/>
          </w:tcPr>
          <w:p w14:paraId="56DC452A" w14:textId="1F8B4AE6" w:rsidR="004A653F" w:rsidRDefault="004A653F" w:rsidP="004A653F">
            <w:pPr>
              <w:rPr>
                <w:lang w:val="en-US"/>
              </w:rPr>
            </w:pPr>
            <w:r>
              <w:rPr>
                <w:lang w:val="en-US"/>
              </w:rPr>
              <w:t>19.2</w:t>
            </w:r>
          </w:p>
        </w:tc>
        <w:tc>
          <w:tcPr>
            <w:tcW w:w="2127" w:type="dxa"/>
          </w:tcPr>
          <w:p w14:paraId="5B564707" w14:textId="53AABEC8" w:rsidR="004A653F" w:rsidRDefault="004A653F" w:rsidP="004A653F">
            <w:pPr>
              <w:rPr>
                <w:lang w:val="en-US"/>
              </w:rPr>
            </w:pPr>
            <w:r>
              <w:rPr>
                <w:lang w:val="en-US"/>
              </w:rPr>
              <w:t>Yes, (-10 m)</w:t>
            </w:r>
          </w:p>
        </w:tc>
      </w:tr>
    </w:tbl>
    <w:p w14:paraId="2AEF3155" w14:textId="097EE941" w:rsidR="004A653F" w:rsidRDefault="004A653F" w:rsidP="004A653F">
      <w:pPr>
        <w:rPr>
          <w:lang w:val="en-US"/>
        </w:rPr>
      </w:pPr>
    </w:p>
    <w:tbl>
      <w:tblPr>
        <w:tblStyle w:val="TableGrid"/>
        <w:tblW w:w="949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493"/>
      </w:tblGrid>
      <w:tr w:rsidR="004171A5" w14:paraId="436EDA1F" w14:textId="77777777" w:rsidTr="004171A5">
        <w:tc>
          <w:tcPr>
            <w:tcW w:w="9493" w:type="dxa"/>
          </w:tcPr>
          <w:p w14:paraId="42409A5E" w14:textId="2F408687" w:rsidR="004171A5" w:rsidRDefault="004171A5" w:rsidP="004171A5">
            <w:pPr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975BF95" wp14:editId="5707FE9E">
                  <wp:extent cx="5204460" cy="2794000"/>
                  <wp:effectExtent l="0" t="0" r="15240" b="635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B8744FE-E4DE-411A-BA79-A16110E6B5A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</w:tc>
      </w:tr>
    </w:tbl>
    <w:p w14:paraId="64C72692" w14:textId="2F40B56E" w:rsidR="004171A5" w:rsidRDefault="004171A5" w:rsidP="004A653F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64"/>
        <w:gridCol w:w="7352"/>
      </w:tblGrid>
      <w:tr w:rsidR="004171A5" w14:paraId="6D4E6414" w14:textId="77777777" w:rsidTr="004171A5">
        <w:tc>
          <w:tcPr>
            <w:tcW w:w="1413" w:type="dxa"/>
          </w:tcPr>
          <w:p w14:paraId="1CE5AD36" w14:textId="77777777" w:rsidR="004171A5" w:rsidRDefault="004171A5" w:rsidP="004A653F">
            <w:pPr>
              <w:rPr>
                <w:lang w:val="en-US"/>
              </w:rPr>
            </w:pPr>
          </w:p>
          <w:p w14:paraId="3767E4C6" w14:textId="77777777" w:rsidR="004171A5" w:rsidRDefault="004171A5" w:rsidP="004A653F">
            <w:pPr>
              <w:rPr>
                <w:lang w:val="en-US"/>
              </w:rPr>
            </w:pPr>
          </w:p>
          <w:p w14:paraId="7DABF4C7" w14:textId="77777777" w:rsidR="004171A5" w:rsidRDefault="004171A5" w:rsidP="004A653F">
            <w:pPr>
              <w:rPr>
                <w:lang w:val="en-US"/>
              </w:rPr>
            </w:pPr>
            <w:r>
              <w:rPr>
                <w:lang w:val="en-US"/>
              </w:rPr>
              <w:t>T</w:t>
            </w:r>
            <w:r w:rsidR="003604C7">
              <w:rPr>
                <w:lang w:val="en-US"/>
              </w:rPr>
              <w:t>1</w:t>
            </w:r>
          </w:p>
          <w:p w14:paraId="57A358D8" w14:textId="77777777" w:rsidR="00AF612E" w:rsidRDefault="00AF612E" w:rsidP="004A653F">
            <w:pPr>
              <w:rPr>
                <w:lang w:val="en-US"/>
              </w:rPr>
            </w:pPr>
            <w:r>
              <w:rPr>
                <w:lang w:val="en-US"/>
              </w:rPr>
              <w:t>(HRRPUA=1759)</w:t>
            </w:r>
          </w:p>
          <w:p w14:paraId="210B82DA" w14:textId="77777777" w:rsidR="00AF612E" w:rsidRDefault="00AF612E" w:rsidP="004A653F">
            <w:pPr>
              <w:rPr>
                <w:lang w:val="en-US"/>
              </w:rPr>
            </w:pPr>
            <w:r>
              <w:rPr>
                <w:lang w:val="en-US"/>
              </w:rPr>
              <w:t xml:space="preserve">(100% fuel consumed) </w:t>
            </w:r>
          </w:p>
          <w:p w14:paraId="0A337488" w14:textId="14035C9C" w:rsidR="00AF612E" w:rsidRDefault="00AF612E" w:rsidP="004A653F">
            <w:pPr>
              <w:rPr>
                <w:lang w:val="en-US"/>
              </w:rPr>
            </w:pPr>
            <w:r>
              <w:rPr>
                <w:lang w:val="en-US"/>
              </w:rPr>
              <w:t>(no FL shift)</w:t>
            </w:r>
          </w:p>
        </w:tc>
        <w:tc>
          <w:tcPr>
            <w:tcW w:w="7603" w:type="dxa"/>
          </w:tcPr>
          <w:p w14:paraId="7D02F738" w14:textId="77777777" w:rsidR="004171A5" w:rsidRDefault="004171A5" w:rsidP="004A653F">
            <w:pPr>
              <w:rPr>
                <w:lang w:val="en-US"/>
              </w:rPr>
            </w:pPr>
          </w:p>
          <w:p w14:paraId="3D182A82" w14:textId="77777777" w:rsidR="004171A5" w:rsidRDefault="004171A5" w:rsidP="004A653F">
            <w:pPr>
              <w:rPr>
                <w:lang w:val="en-US"/>
              </w:rPr>
            </w:pPr>
          </w:p>
          <w:p w14:paraId="649E58EB" w14:textId="77777777" w:rsidR="004171A5" w:rsidRDefault="004171A5" w:rsidP="004A653F">
            <w:pPr>
              <w:rPr>
                <w:lang w:val="en-US"/>
              </w:rPr>
            </w:pPr>
          </w:p>
          <w:p w14:paraId="30F9C4A6" w14:textId="77777777" w:rsidR="004171A5" w:rsidRDefault="004171A5" w:rsidP="004A653F">
            <w:pPr>
              <w:rPr>
                <w:lang w:val="en-US"/>
              </w:rPr>
            </w:pPr>
          </w:p>
          <w:p w14:paraId="23BC7AF3" w14:textId="5BD52D64" w:rsidR="004171A5" w:rsidRDefault="004171A5" w:rsidP="004A653F">
            <w:pPr>
              <w:rPr>
                <w:lang w:val="en-US"/>
              </w:rPr>
            </w:pPr>
          </w:p>
          <w:p w14:paraId="01D00B9E" w14:textId="62B2096F" w:rsidR="004171A5" w:rsidRDefault="00537CBC" w:rsidP="004A653F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18656" behindDoc="0" locked="0" layoutInCell="1" allowOverlap="1" wp14:anchorId="3D5FA687" wp14:editId="5E6A058D">
                      <wp:simplePos x="0" y="0"/>
                      <wp:positionH relativeFrom="column">
                        <wp:posOffset>909955</wp:posOffset>
                      </wp:positionH>
                      <wp:positionV relativeFrom="paragraph">
                        <wp:posOffset>-128905</wp:posOffset>
                      </wp:positionV>
                      <wp:extent cx="1377950" cy="357505"/>
                      <wp:effectExtent l="57150" t="38100" r="69850" b="61595"/>
                      <wp:wrapNone/>
                      <wp:docPr id="66" name="Ink 6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377950" cy="35750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60CAD01C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66" o:spid="_x0000_s1026" type="#_x0000_t75" style="position:absolute;margin-left:70.25pt;margin-top:-11.55pt;width:111.3pt;height:30.9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">
                      <v:imagedata r:id="rId10" o:title=""/>
                    </v:shape>
                  </w:pict>
                </mc:Fallback>
              </mc:AlternateContent>
            </w:r>
          </w:p>
          <w:p w14:paraId="1556BA7C" w14:textId="7DCFF89C" w:rsidR="004171A5" w:rsidRDefault="00537CBC" w:rsidP="004A653F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687936" behindDoc="0" locked="0" layoutInCell="1" allowOverlap="1" wp14:anchorId="2E816FCF" wp14:editId="203CF255">
                      <wp:simplePos x="0" y="0"/>
                      <wp:positionH relativeFrom="column">
                        <wp:posOffset>1824230</wp:posOffset>
                      </wp:positionH>
                      <wp:positionV relativeFrom="paragraph">
                        <wp:posOffset>-248460</wp:posOffset>
                      </wp:positionV>
                      <wp:extent cx="852480" cy="748440"/>
                      <wp:effectExtent l="57150" t="38100" r="43180" b="52070"/>
                      <wp:wrapNone/>
                      <wp:docPr id="33" name="Ink 3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852480" cy="7484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864756D" id="Ink 33" o:spid="_x0000_s1026" type="#_x0000_t75" style="position:absolute;margin-left:142.95pt;margin-top:-20.25pt;width:68.5pt;height:60.3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">
                      <v:imagedata r:id="rId12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686912" behindDoc="0" locked="0" layoutInCell="1" allowOverlap="1" wp14:anchorId="3ADD155E" wp14:editId="4692F209">
                      <wp:simplePos x="0" y="0"/>
                      <wp:positionH relativeFrom="column">
                        <wp:posOffset>1779950</wp:posOffset>
                      </wp:positionH>
                      <wp:positionV relativeFrom="paragraph">
                        <wp:posOffset>-319380</wp:posOffset>
                      </wp:positionV>
                      <wp:extent cx="928800" cy="860760"/>
                      <wp:effectExtent l="57150" t="38100" r="5080" b="53975"/>
                      <wp:wrapNone/>
                      <wp:docPr id="32" name="Ink 3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28800" cy="8607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50117BF" id="Ink 32" o:spid="_x0000_s1026" type="#_x0000_t75" style="position:absolute;margin-left:139.45pt;margin-top:-25.85pt;width:74.55pt;height:69.2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">
                      <v:imagedata r:id="rId14" o:title=""/>
                    </v:shape>
                  </w:pict>
                </mc:Fallback>
              </mc:AlternateContent>
            </w:r>
          </w:p>
          <w:p w14:paraId="2BD1133D" w14:textId="3D885116" w:rsidR="004171A5" w:rsidRDefault="009E205D" w:rsidP="004A653F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aink">
                  <w:drawing>
                    <wp:anchor distT="0" distB="0" distL="114300" distR="114300" simplePos="0" relativeHeight="251776000" behindDoc="0" locked="0" layoutInCell="1" allowOverlap="1" wp14:anchorId="46F5F123" wp14:editId="79320B77">
                      <wp:simplePos x="0" y="0"/>
                      <wp:positionH relativeFrom="column">
                        <wp:posOffset>528320</wp:posOffset>
                      </wp:positionH>
                      <wp:positionV relativeFrom="paragraph">
                        <wp:posOffset>-215900</wp:posOffset>
                      </wp:positionV>
                      <wp:extent cx="3817820" cy="723265"/>
                      <wp:effectExtent l="57150" t="57150" r="68580" b="57785"/>
                      <wp:wrapNone/>
                      <wp:docPr id="124" name="Ink 12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817820" cy="72326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drawing>
                    <wp:anchor distT="0" distB="0" distL="114300" distR="114300" simplePos="0" relativeHeight="251776000" behindDoc="0" locked="0" layoutInCell="1" allowOverlap="1" wp14:anchorId="46F5F123" wp14:editId="79320B77">
                      <wp:simplePos x="0" y="0"/>
                      <wp:positionH relativeFrom="column">
                        <wp:posOffset>528320</wp:posOffset>
                      </wp:positionH>
                      <wp:positionV relativeFrom="paragraph">
                        <wp:posOffset>-215900</wp:posOffset>
                      </wp:positionV>
                      <wp:extent cx="3817820" cy="723265"/>
                      <wp:effectExtent l="57150" t="57150" r="68580" b="57785"/>
                      <wp:wrapNone/>
                      <wp:docPr id="124" name="Ink 124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4" name="Ink 124"/>
                              <pic:cNvPicPr/>
                            </pic:nvPicPr>
                            <pic:blipFill>
                              <a:blip r:embed="rId1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853464" cy="77688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  <w:r w:rsidR="00537CBC"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697152" behindDoc="0" locked="0" layoutInCell="1" allowOverlap="1" wp14:anchorId="1CFC5C5E" wp14:editId="09BDDCCC">
                      <wp:simplePos x="0" y="0"/>
                      <wp:positionH relativeFrom="column">
                        <wp:posOffset>3514725</wp:posOffset>
                      </wp:positionH>
                      <wp:positionV relativeFrom="paragraph">
                        <wp:posOffset>-66040</wp:posOffset>
                      </wp:positionV>
                      <wp:extent cx="300355" cy="378185"/>
                      <wp:effectExtent l="57150" t="57150" r="61595" b="60325"/>
                      <wp:wrapNone/>
                      <wp:docPr id="45" name="Ink 4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00355" cy="37818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BF9A3AA" id="Ink 45" o:spid="_x0000_s1026" type="#_x0000_t75" style="position:absolute;margin-left:275.35pt;margin-top:-6.6pt;width:26.45pt;height:32.6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">
                      <v:imagedata r:id="rId18" o:title=""/>
                    </v:shape>
                  </w:pict>
                </mc:Fallback>
              </mc:AlternateContent>
            </w:r>
          </w:p>
          <w:p w14:paraId="20161A6A" w14:textId="33D9B630" w:rsidR="004171A5" w:rsidRDefault="00537CBC" w:rsidP="004A653F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38112" behindDoc="0" locked="0" layoutInCell="1" allowOverlap="1" wp14:anchorId="02BC6BC1" wp14:editId="53414706">
                      <wp:simplePos x="0" y="0"/>
                      <wp:positionH relativeFrom="column">
                        <wp:posOffset>1049655</wp:posOffset>
                      </wp:positionH>
                      <wp:positionV relativeFrom="paragraph">
                        <wp:posOffset>-36830</wp:posOffset>
                      </wp:positionV>
                      <wp:extent cx="1137010" cy="204195"/>
                      <wp:effectExtent l="57150" t="38100" r="63500" b="62865"/>
                      <wp:wrapNone/>
                      <wp:docPr id="85" name="Ink 8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37010" cy="20419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F9F98C3" id="Ink 85" o:spid="_x0000_s1026" type="#_x0000_t75" style="position:absolute;margin-left:81.25pt;margin-top:-4.3pt;width:92.4pt;height:18.95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">
                      <v:imagedata r:id="rId20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698176" behindDoc="0" locked="0" layoutInCell="1" allowOverlap="1" wp14:anchorId="4F0A90F8" wp14:editId="4D2D61C6">
                      <wp:simplePos x="0" y="0"/>
                      <wp:positionH relativeFrom="column">
                        <wp:posOffset>3622070</wp:posOffset>
                      </wp:positionH>
                      <wp:positionV relativeFrom="paragraph">
                        <wp:posOffset>-12375</wp:posOffset>
                      </wp:positionV>
                      <wp:extent cx="76680" cy="66960"/>
                      <wp:effectExtent l="38100" t="57150" r="57150" b="66675"/>
                      <wp:wrapNone/>
                      <wp:docPr id="46" name="Ink 4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6680" cy="669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30642E5" id="Ink 46" o:spid="_x0000_s1026" type="#_x0000_t75" style="position:absolute;margin-left:283.8pt;margin-top:-2.35pt;width:8.9pt;height:8.1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">
                      <v:imagedata r:id="rId22" o:title=""/>
                    </v:shape>
                  </w:pict>
                </mc:Fallback>
              </mc:AlternateContent>
            </w:r>
            <w:r w:rsidR="00C17B76"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660288" behindDoc="0" locked="0" layoutInCell="1" allowOverlap="1" wp14:anchorId="09D80A86" wp14:editId="68D3DC2B">
                      <wp:simplePos x="0" y="0"/>
                      <wp:positionH relativeFrom="column">
                        <wp:posOffset>954830</wp:posOffset>
                      </wp:positionH>
                      <wp:positionV relativeFrom="paragraph">
                        <wp:posOffset>-101295</wp:posOffset>
                      </wp:positionV>
                      <wp:extent cx="1364040" cy="281160"/>
                      <wp:effectExtent l="57150" t="38100" r="7620" b="62230"/>
                      <wp:wrapNone/>
                      <wp:docPr id="3" name="Ink 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364040" cy="2811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B23ACE7" id="Ink 3" o:spid="_x0000_s1026" type="#_x0000_t75" style="position:absolute;margin-left:73.8pt;margin-top:-9.4pt;width:110.2pt;height: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">
                      <v:imagedata r:id="rId24" o:title=""/>
                    </v:shape>
                  </w:pict>
                </mc:Fallback>
              </mc:AlternateContent>
            </w:r>
            <w:r w:rsidR="004171A5">
              <w:rPr>
                <w:noProof/>
                <w:lang w:val="en-US"/>
              </w:rPr>
              <mc:AlternateContent>
                <mc:Choice Requires="aink">
                  <w:drawing>
                    <wp:anchor distT="0" distB="0" distL="114300" distR="114300" simplePos="0" relativeHeight="251659264" behindDoc="0" locked="0" layoutInCell="1" allowOverlap="1" wp14:anchorId="4813E8AD" wp14:editId="0E351605">
                      <wp:simplePos x="0" y="0"/>
                      <wp:positionH relativeFrom="column">
                        <wp:posOffset>572510</wp:posOffset>
                      </wp:positionH>
                      <wp:positionV relativeFrom="paragraph">
                        <wp:posOffset>140835</wp:posOffset>
                      </wp:positionV>
                      <wp:extent cx="3796920" cy="57960"/>
                      <wp:effectExtent l="38100" t="38100" r="32385" b="37465"/>
                      <wp:wrapNone/>
                      <wp:docPr id="9" name="Ink 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796920" cy="579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drawing>
                    <wp:anchor distT="0" distB="0" distL="114300" distR="114300" simplePos="0" relativeHeight="251659264" behindDoc="0" locked="0" layoutInCell="1" allowOverlap="1" wp14:anchorId="4813E8AD" wp14:editId="0E351605">
                      <wp:simplePos x="0" y="0"/>
                      <wp:positionH relativeFrom="column">
                        <wp:posOffset>572510</wp:posOffset>
                      </wp:positionH>
                      <wp:positionV relativeFrom="paragraph">
                        <wp:posOffset>140835</wp:posOffset>
                      </wp:positionV>
                      <wp:extent cx="3796920" cy="57960"/>
                      <wp:effectExtent l="38100" t="38100" r="32385" b="37465"/>
                      <wp:wrapNone/>
                      <wp:docPr id="9" name="Ink 9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Ink 9"/>
                              <pic:cNvPicPr/>
                            </pic:nvPicPr>
                            <pic:blipFill>
                              <a:blip r:embed="rId2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805560" cy="666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</w:p>
          <w:p w14:paraId="730A4D8F" w14:textId="3D9B446B" w:rsidR="004171A5" w:rsidRDefault="00537CBC" w:rsidP="004A653F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685888" behindDoc="0" locked="0" layoutInCell="1" allowOverlap="1" wp14:anchorId="45C031BE" wp14:editId="5EEF560C">
                      <wp:simplePos x="0" y="0"/>
                      <wp:positionH relativeFrom="column">
                        <wp:posOffset>1786790</wp:posOffset>
                      </wp:positionH>
                      <wp:positionV relativeFrom="paragraph">
                        <wp:posOffset>8690</wp:posOffset>
                      </wp:positionV>
                      <wp:extent cx="495000" cy="32760"/>
                      <wp:effectExtent l="38100" t="38100" r="57785" b="43815"/>
                      <wp:wrapNone/>
                      <wp:docPr id="31" name="Ink 3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495000" cy="327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7989B87" id="Ink 31" o:spid="_x0000_s1026" type="#_x0000_t75" style="position:absolute;margin-left:140pt;margin-top:0;width:40.4pt;height:4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">
                      <v:imagedata r:id="rId28" o:title=""/>
                    </v:shape>
                  </w:pict>
                </mc:Fallback>
              </mc:AlternateContent>
            </w:r>
          </w:p>
        </w:tc>
      </w:tr>
      <w:tr w:rsidR="004171A5" w14:paraId="67C792C6" w14:textId="77777777" w:rsidTr="004171A5">
        <w:tc>
          <w:tcPr>
            <w:tcW w:w="1413" w:type="dxa"/>
          </w:tcPr>
          <w:p w14:paraId="32A371F1" w14:textId="77777777" w:rsidR="003604C7" w:rsidRDefault="003604C7" w:rsidP="004A653F">
            <w:pPr>
              <w:rPr>
                <w:lang w:val="en-US"/>
              </w:rPr>
            </w:pPr>
          </w:p>
          <w:p w14:paraId="7A399A0D" w14:textId="77777777" w:rsidR="003604C7" w:rsidRDefault="003604C7" w:rsidP="004A653F">
            <w:pPr>
              <w:rPr>
                <w:lang w:val="en-US"/>
              </w:rPr>
            </w:pPr>
          </w:p>
          <w:p w14:paraId="6E0E88FB" w14:textId="77777777" w:rsidR="004171A5" w:rsidRDefault="004171A5" w:rsidP="004A653F">
            <w:pPr>
              <w:rPr>
                <w:lang w:val="en-US"/>
              </w:rPr>
            </w:pPr>
            <w:r>
              <w:rPr>
                <w:lang w:val="en-US"/>
              </w:rPr>
              <w:t>T</w:t>
            </w:r>
            <w:r w:rsidR="003604C7">
              <w:rPr>
                <w:lang w:val="en-US"/>
              </w:rPr>
              <w:t>2</w:t>
            </w:r>
          </w:p>
          <w:p w14:paraId="3EA9FA5F" w14:textId="258B387C" w:rsidR="00AF612E" w:rsidRDefault="00AF612E" w:rsidP="00AF612E">
            <w:pPr>
              <w:rPr>
                <w:lang w:val="en-US"/>
              </w:rPr>
            </w:pPr>
            <w:r>
              <w:rPr>
                <w:lang w:val="en-US"/>
              </w:rPr>
              <w:t>(HRRPUA=17</w:t>
            </w:r>
            <w:r>
              <w:rPr>
                <w:lang w:val="en-US"/>
              </w:rPr>
              <w:t>59</w:t>
            </w:r>
            <w:r>
              <w:rPr>
                <w:lang w:val="en-US"/>
              </w:rPr>
              <w:t>)</w:t>
            </w:r>
          </w:p>
          <w:p w14:paraId="19F6EBA6" w14:textId="77777777" w:rsidR="00AF612E" w:rsidRDefault="00AF612E" w:rsidP="00AF612E">
            <w:pPr>
              <w:rPr>
                <w:lang w:val="en-US"/>
              </w:rPr>
            </w:pPr>
            <w:r>
              <w:rPr>
                <w:lang w:val="en-US"/>
              </w:rPr>
              <w:t xml:space="preserve">(100% fuel consumed) </w:t>
            </w:r>
          </w:p>
          <w:p w14:paraId="73623A4A" w14:textId="7A4750F5" w:rsidR="00AF612E" w:rsidRDefault="00AF612E" w:rsidP="00AF612E">
            <w:pPr>
              <w:rPr>
                <w:lang w:val="en-US"/>
              </w:rPr>
            </w:pPr>
            <w:r>
              <w:rPr>
                <w:lang w:val="en-US"/>
              </w:rPr>
              <w:t>(FL shift</w:t>
            </w:r>
            <w:r>
              <w:rPr>
                <w:lang w:val="en-US"/>
              </w:rPr>
              <w:t xml:space="preserve"> -10 m</w:t>
            </w:r>
            <w:r>
              <w:rPr>
                <w:lang w:val="en-US"/>
              </w:rPr>
              <w:t>)</w:t>
            </w:r>
          </w:p>
        </w:tc>
        <w:tc>
          <w:tcPr>
            <w:tcW w:w="7603" w:type="dxa"/>
          </w:tcPr>
          <w:p w14:paraId="22BD4D23" w14:textId="77777777" w:rsidR="004171A5" w:rsidRDefault="004171A5" w:rsidP="004A653F">
            <w:pPr>
              <w:rPr>
                <w:lang w:val="en-US"/>
              </w:rPr>
            </w:pPr>
          </w:p>
          <w:p w14:paraId="19EAF301" w14:textId="77777777" w:rsidR="003D70EA" w:rsidRDefault="003D70EA" w:rsidP="003D70EA">
            <w:pPr>
              <w:rPr>
                <w:lang w:val="en-US"/>
              </w:rPr>
            </w:pPr>
          </w:p>
          <w:p w14:paraId="6579343E" w14:textId="77777777" w:rsidR="003D70EA" w:rsidRDefault="003D70EA" w:rsidP="003D70EA">
            <w:pPr>
              <w:rPr>
                <w:lang w:val="en-US"/>
              </w:rPr>
            </w:pPr>
          </w:p>
          <w:p w14:paraId="75D62847" w14:textId="77777777" w:rsidR="003D70EA" w:rsidRDefault="003D70EA" w:rsidP="003D70EA">
            <w:pPr>
              <w:rPr>
                <w:lang w:val="en-US"/>
              </w:rPr>
            </w:pPr>
          </w:p>
          <w:p w14:paraId="33D4325E" w14:textId="77777777" w:rsidR="003D70EA" w:rsidRDefault="003D70EA" w:rsidP="003D70EA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84192" behindDoc="0" locked="0" layoutInCell="1" allowOverlap="1" wp14:anchorId="690D14FC" wp14:editId="35EAFF0F">
                      <wp:simplePos x="0" y="0"/>
                      <wp:positionH relativeFrom="column">
                        <wp:posOffset>909955</wp:posOffset>
                      </wp:positionH>
                      <wp:positionV relativeFrom="paragraph">
                        <wp:posOffset>-128905</wp:posOffset>
                      </wp:positionV>
                      <wp:extent cx="1377950" cy="357505"/>
                      <wp:effectExtent l="57150" t="38100" r="69850" b="61595"/>
                      <wp:wrapNone/>
                      <wp:docPr id="125" name="Ink 12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377950" cy="35750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07C42D6" id="Ink 125" o:spid="_x0000_s1026" type="#_x0000_t75" style="position:absolute;margin-left:70.25pt;margin-top:-11.55pt;width:111.3pt;height:30.95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">
                      <v:imagedata r:id="rId10" o:title=""/>
                    </v:shape>
                  </w:pict>
                </mc:Fallback>
              </mc:AlternateContent>
            </w:r>
          </w:p>
          <w:p w14:paraId="6E9CFC50" w14:textId="7B5C8504" w:rsidR="003D70EA" w:rsidRDefault="003D70EA" w:rsidP="003D70EA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88288" behindDoc="0" locked="0" layoutInCell="1" allowOverlap="1" wp14:anchorId="2767E975" wp14:editId="1DD3543B">
                      <wp:simplePos x="0" y="0"/>
                      <wp:positionH relativeFrom="column">
                        <wp:posOffset>1773830</wp:posOffset>
                      </wp:positionH>
                      <wp:positionV relativeFrom="paragraph">
                        <wp:posOffset>-228920</wp:posOffset>
                      </wp:positionV>
                      <wp:extent cx="611640" cy="679680"/>
                      <wp:effectExtent l="19050" t="57150" r="74295" b="63500"/>
                      <wp:wrapNone/>
                      <wp:docPr id="136" name="Ink 13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611640" cy="679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4367970" id="Ink 136" o:spid="_x0000_s1026" type="#_x0000_t75" style="position:absolute;margin-left:138.25pt;margin-top:-19.45pt;width:50.95pt;height:56.3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">
                      <v:imagedata r:id="rId31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87264" behindDoc="0" locked="0" layoutInCell="1" allowOverlap="1" wp14:anchorId="6D28DE7D" wp14:editId="3272A73A">
                      <wp:simplePos x="0" y="0"/>
                      <wp:positionH relativeFrom="column">
                        <wp:posOffset>1570790</wp:posOffset>
                      </wp:positionH>
                      <wp:positionV relativeFrom="paragraph">
                        <wp:posOffset>-375440</wp:posOffset>
                      </wp:positionV>
                      <wp:extent cx="902520" cy="886680"/>
                      <wp:effectExtent l="57150" t="38100" r="50165" b="66040"/>
                      <wp:wrapNone/>
                      <wp:docPr id="135" name="Ink 13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902520" cy="8866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6F643D6" id="Ink 135" o:spid="_x0000_s1026" type="#_x0000_t75" style="position:absolute;margin-left:122.3pt;margin-top:-30.95pt;width:73.85pt;height:72.6pt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">
                      <v:imagedata r:id="rId33" o:title=""/>
                    </v:shape>
                  </w:pict>
                </mc:Fallback>
              </mc:AlternateContent>
            </w:r>
          </w:p>
          <w:p w14:paraId="178883CC" w14:textId="77777777" w:rsidR="003D70EA" w:rsidRDefault="003D70EA" w:rsidP="003D70EA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aink">
                  <w:drawing>
                    <wp:anchor distT="0" distB="0" distL="114300" distR="114300" simplePos="0" relativeHeight="251786240" behindDoc="0" locked="0" layoutInCell="1" allowOverlap="1" wp14:anchorId="17CCD09C" wp14:editId="276BB815">
                      <wp:simplePos x="0" y="0"/>
                      <wp:positionH relativeFrom="column">
                        <wp:posOffset>528320</wp:posOffset>
                      </wp:positionH>
                      <wp:positionV relativeFrom="paragraph">
                        <wp:posOffset>-215900</wp:posOffset>
                      </wp:positionV>
                      <wp:extent cx="3817820" cy="723265"/>
                      <wp:effectExtent l="57150" t="57150" r="68580" b="57785"/>
                      <wp:wrapNone/>
                      <wp:docPr id="128" name="Ink 12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817820" cy="72326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drawing>
                    <wp:anchor distT="0" distB="0" distL="114300" distR="114300" simplePos="0" relativeHeight="251786240" behindDoc="0" locked="0" layoutInCell="1" allowOverlap="1" wp14:anchorId="17CCD09C" wp14:editId="276BB815">
                      <wp:simplePos x="0" y="0"/>
                      <wp:positionH relativeFrom="column">
                        <wp:posOffset>528320</wp:posOffset>
                      </wp:positionH>
                      <wp:positionV relativeFrom="paragraph">
                        <wp:posOffset>-215900</wp:posOffset>
                      </wp:positionV>
                      <wp:extent cx="3817820" cy="723265"/>
                      <wp:effectExtent l="57150" t="57150" r="68580" b="57785"/>
                      <wp:wrapNone/>
                      <wp:docPr id="128" name="Ink 128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8" name="Ink 128"/>
                              <pic:cNvPicPr/>
                            </pic:nvPicPr>
                            <pic:blipFill>
                              <a:blip r:embed="rId1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853464" cy="77688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82144" behindDoc="0" locked="0" layoutInCell="1" allowOverlap="1" wp14:anchorId="6A81B513" wp14:editId="0D0C83A1">
                      <wp:simplePos x="0" y="0"/>
                      <wp:positionH relativeFrom="column">
                        <wp:posOffset>3514725</wp:posOffset>
                      </wp:positionH>
                      <wp:positionV relativeFrom="paragraph">
                        <wp:posOffset>-66040</wp:posOffset>
                      </wp:positionV>
                      <wp:extent cx="300355" cy="378185"/>
                      <wp:effectExtent l="57150" t="57150" r="61595" b="60325"/>
                      <wp:wrapNone/>
                      <wp:docPr id="129" name="Ink 12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00355" cy="37818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3A235E5" id="Ink 129" o:spid="_x0000_s1026" type="#_x0000_t75" style="position:absolute;margin-left:275.35pt;margin-top:-6.6pt;width:26.45pt;height:32.65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">
                      <v:imagedata r:id="rId18" o:title=""/>
                    </v:shape>
                  </w:pict>
                </mc:Fallback>
              </mc:AlternateContent>
            </w:r>
          </w:p>
          <w:p w14:paraId="6B34F0F7" w14:textId="77777777" w:rsidR="003D70EA" w:rsidRDefault="003D70EA" w:rsidP="003D70EA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85216" behindDoc="0" locked="0" layoutInCell="1" allowOverlap="1" wp14:anchorId="34227647" wp14:editId="292063E0">
                      <wp:simplePos x="0" y="0"/>
                      <wp:positionH relativeFrom="column">
                        <wp:posOffset>1049655</wp:posOffset>
                      </wp:positionH>
                      <wp:positionV relativeFrom="paragraph">
                        <wp:posOffset>-36830</wp:posOffset>
                      </wp:positionV>
                      <wp:extent cx="1137010" cy="204195"/>
                      <wp:effectExtent l="57150" t="38100" r="63500" b="62865"/>
                      <wp:wrapNone/>
                      <wp:docPr id="130" name="Ink 13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37010" cy="20419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D6E8F12" id="Ink 130" o:spid="_x0000_s1026" type="#_x0000_t75" style="position:absolute;margin-left:81.25pt;margin-top:-4.3pt;width:92.4pt;height:18.95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">
                      <v:imagedata r:id="rId20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83168" behindDoc="0" locked="0" layoutInCell="1" allowOverlap="1" wp14:anchorId="5AA4594C" wp14:editId="6E02990A">
                      <wp:simplePos x="0" y="0"/>
                      <wp:positionH relativeFrom="column">
                        <wp:posOffset>3622070</wp:posOffset>
                      </wp:positionH>
                      <wp:positionV relativeFrom="paragraph">
                        <wp:posOffset>-12375</wp:posOffset>
                      </wp:positionV>
                      <wp:extent cx="76680" cy="66960"/>
                      <wp:effectExtent l="38100" t="57150" r="57150" b="66675"/>
                      <wp:wrapNone/>
                      <wp:docPr id="131" name="Ink 13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6680" cy="669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89BD0BD" id="Ink 131" o:spid="_x0000_s1026" type="#_x0000_t75" style="position:absolute;margin-left:283.8pt;margin-top:-2.35pt;width:8.9pt;height:8.1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">
                      <v:imagedata r:id="rId22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79072" behindDoc="0" locked="0" layoutInCell="1" allowOverlap="1" wp14:anchorId="74B60C11" wp14:editId="06F9D6B3">
                      <wp:simplePos x="0" y="0"/>
                      <wp:positionH relativeFrom="column">
                        <wp:posOffset>954830</wp:posOffset>
                      </wp:positionH>
                      <wp:positionV relativeFrom="paragraph">
                        <wp:posOffset>-101295</wp:posOffset>
                      </wp:positionV>
                      <wp:extent cx="1364040" cy="281160"/>
                      <wp:effectExtent l="57150" t="38100" r="7620" b="62230"/>
                      <wp:wrapNone/>
                      <wp:docPr id="132" name="Ink 13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364040" cy="2811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422A56E" id="Ink 132" o:spid="_x0000_s1026" type="#_x0000_t75" style="position:absolute;margin-left:73.8pt;margin-top:-9.4pt;width:110.2pt;height:25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">
                      <v:imagedata r:id="rId24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aink">
                  <w:drawing>
                    <wp:anchor distT="0" distB="0" distL="114300" distR="114300" simplePos="0" relativeHeight="251778048" behindDoc="0" locked="0" layoutInCell="1" allowOverlap="1" wp14:anchorId="39AE4182" wp14:editId="6D13DFB5">
                      <wp:simplePos x="0" y="0"/>
                      <wp:positionH relativeFrom="column">
                        <wp:posOffset>572510</wp:posOffset>
                      </wp:positionH>
                      <wp:positionV relativeFrom="paragraph">
                        <wp:posOffset>140835</wp:posOffset>
                      </wp:positionV>
                      <wp:extent cx="3796920" cy="57960"/>
                      <wp:effectExtent l="38100" t="38100" r="32385" b="37465"/>
                      <wp:wrapNone/>
                      <wp:docPr id="133" name="Ink 13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3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796920" cy="579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drawing>
                    <wp:anchor distT="0" distB="0" distL="114300" distR="114300" simplePos="0" relativeHeight="251778048" behindDoc="0" locked="0" layoutInCell="1" allowOverlap="1" wp14:anchorId="39AE4182" wp14:editId="6D13DFB5">
                      <wp:simplePos x="0" y="0"/>
                      <wp:positionH relativeFrom="column">
                        <wp:posOffset>572510</wp:posOffset>
                      </wp:positionH>
                      <wp:positionV relativeFrom="paragraph">
                        <wp:posOffset>140835</wp:posOffset>
                      </wp:positionV>
                      <wp:extent cx="3796920" cy="57960"/>
                      <wp:effectExtent l="38100" t="38100" r="32385" b="37465"/>
                      <wp:wrapNone/>
                      <wp:docPr id="133" name="Ink 133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33" name="Ink 133"/>
                              <pic:cNvPicPr/>
                            </pic:nvPicPr>
                            <pic:blipFill>
                              <a:blip r:embed="rId4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805560" cy="66654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</w:p>
          <w:p w14:paraId="639E89C9" w14:textId="50FFC2D8" w:rsidR="003D70EA" w:rsidRDefault="003D70EA" w:rsidP="004A653F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95456" behindDoc="0" locked="0" layoutInCell="1" allowOverlap="1" wp14:anchorId="60D935B4" wp14:editId="5BC04D4E">
                      <wp:simplePos x="0" y="0"/>
                      <wp:positionH relativeFrom="column">
                        <wp:posOffset>2027555</wp:posOffset>
                      </wp:positionH>
                      <wp:positionV relativeFrom="paragraph">
                        <wp:posOffset>41910</wp:posOffset>
                      </wp:positionV>
                      <wp:extent cx="311150" cy="188595"/>
                      <wp:effectExtent l="57150" t="57150" r="0" b="59055"/>
                      <wp:wrapNone/>
                      <wp:docPr id="143" name="Ink 14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11150" cy="18859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31C9725" id="Ink 143" o:spid="_x0000_s1026" type="#_x0000_t75" style="position:absolute;margin-left:158.25pt;margin-top:1.9pt;width:27.3pt;height:17.65pt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">
                      <v:imagedata r:id="rId42" o:title=""/>
                    </v:shape>
                  </w:pict>
                </mc:Fallback>
              </mc:AlternateContent>
            </w:r>
          </w:p>
          <w:p w14:paraId="58434409" w14:textId="77777777" w:rsidR="003D70EA" w:rsidRDefault="003D70EA" w:rsidP="004A653F">
            <w:pPr>
              <w:rPr>
                <w:lang w:val="en-US"/>
              </w:rPr>
            </w:pPr>
          </w:p>
          <w:p w14:paraId="1A631FCC" w14:textId="04FA8A57" w:rsidR="003D70EA" w:rsidRDefault="003D70EA" w:rsidP="004A653F">
            <w:pPr>
              <w:rPr>
                <w:lang w:val="en-US"/>
              </w:rPr>
            </w:pPr>
          </w:p>
        </w:tc>
      </w:tr>
      <w:tr w:rsidR="004171A5" w14:paraId="1BF4B22F" w14:textId="77777777" w:rsidTr="004171A5">
        <w:tc>
          <w:tcPr>
            <w:tcW w:w="1413" w:type="dxa"/>
          </w:tcPr>
          <w:p w14:paraId="364D8323" w14:textId="77777777" w:rsidR="00AF612E" w:rsidRDefault="00AF612E" w:rsidP="004A653F">
            <w:pPr>
              <w:rPr>
                <w:lang w:val="en-US"/>
              </w:rPr>
            </w:pPr>
          </w:p>
          <w:p w14:paraId="3AAF428F" w14:textId="77777777" w:rsidR="00AF612E" w:rsidRDefault="00AF612E" w:rsidP="004A653F">
            <w:pPr>
              <w:rPr>
                <w:lang w:val="en-US"/>
              </w:rPr>
            </w:pPr>
          </w:p>
          <w:p w14:paraId="42191895" w14:textId="77777777" w:rsidR="00AF612E" w:rsidRDefault="00AF612E" w:rsidP="004A653F">
            <w:pPr>
              <w:rPr>
                <w:lang w:val="en-US"/>
              </w:rPr>
            </w:pPr>
          </w:p>
          <w:p w14:paraId="2983FFDF" w14:textId="77777777" w:rsidR="004171A5" w:rsidRDefault="004171A5" w:rsidP="004A653F">
            <w:pPr>
              <w:rPr>
                <w:lang w:val="en-US"/>
              </w:rPr>
            </w:pPr>
            <w:r>
              <w:rPr>
                <w:lang w:val="en-US"/>
              </w:rPr>
              <w:t>T3</w:t>
            </w:r>
          </w:p>
          <w:p w14:paraId="47FBE621" w14:textId="1F7B8E67" w:rsidR="00AF612E" w:rsidRDefault="00AF612E" w:rsidP="00AF612E">
            <w:pPr>
              <w:rPr>
                <w:lang w:val="en-US"/>
              </w:rPr>
            </w:pPr>
            <w:r>
              <w:rPr>
                <w:lang w:val="en-US"/>
              </w:rPr>
              <w:t>(HRRPUA=</w:t>
            </w:r>
            <w:r>
              <w:rPr>
                <w:lang w:val="en-US"/>
              </w:rPr>
              <w:t xml:space="preserve"> 965</w:t>
            </w:r>
            <w:r>
              <w:rPr>
                <w:lang w:val="en-US"/>
              </w:rPr>
              <w:t>)</w:t>
            </w:r>
          </w:p>
          <w:p w14:paraId="25B84AD8" w14:textId="16C0CF01" w:rsidR="00AF612E" w:rsidRDefault="00AF612E" w:rsidP="00AF612E">
            <w:pPr>
              <w:rPr>
                <w:lang w:val="en-US"/>
              </w:rPr>
            </w:pPr>
            <w:r>
              <w:rPr>
                <w:lang w:val="en-US"/>
              </w:rPr>
              <w:t>(</w:t>
            </w:r>
            <w:r>
              <w:rPr>
                <w:lang w:val="en-US"/>
              </w:rPr>
              <w:t>5</w:t>
            </w:r>
            <w:r>
              <w:rPr>
                <w:lang w:val="en-US"/>
              </w:rPr>
              <w:t xml:space="preserve">0% fuel consumed) </w:t>
            </w:r>
          </w:p>
          <w:p w14:paraId="6E56A293" w14:textId="2A1C058E" w:rsidR="00AF612E" w:rsidRDefault="00AF612E" w:rsidP="00AF612E">
            <w:pPr>
              <w:rPr>
                <w:lang w:val="en-US"/>
              </w:rPr>
            </w:pPr>
            <w:r>
              <w:rPr>
                <w:lang w:val="en-US"/>
              </w:rPr>
              <w:t>(FL shift -10 m)</w:t>
            </w:r>
          </w:p>
        </w:tc>
        <w:tc>
          <w:tcPr>
            <w:tcW w:w="7603" w:type="dxa"/>
          </w:tcPr>
          <w:p w14:paraId="00C89BAE" w14:textId="77777777" w:rsidR="003604C7" w:rsidRDefault="003604C7" w:rsidP="003604C7">
            <w:pPr>
              <w:rPr>
                <w:lang w:val="en-US"/>
              </w:rPr>
            </w:pPr>
          </w:p>
          <w:p w14:paraId="2B091B75" w14:textId="77777777" w:rsidR="003604C7" w:rsidRDefault="003604C7" w:rsidP="003604C7">
            <w:pPr>
              <w:rPr>
                <w:lang w:val="en-US"/>
              </w:rPr>
            </w:pPr>
          </w:p>
          <w:p w14:paraId="176F28A8" w14:textId="77777777" w:rsidR="003604C7" w:rsidRDefault="003604C7" w:rsidP="003604C7">
            <w:pPr>
              <w:rPr>
                <w:lang w:val="en-US"/>
              </w:rPr>
            </w:pPr>
          </w:p>
          <w:p w14:paraId="1E776925" w14:textId="77777777" w:rsidR="003604C7" w:rsidRDefault="003604C7" w:rsidP="003604C7">
            <w:pPr>
              <w:rPr>
                <w:lang w:val="en-US"/>
              </w:rPr>
            </w:pPr>
          </w:p>
          <w:p w14:paraId="660983CC" w14:textId="77777777" w:rsidR="003604C7" w:rsidRDefault="003604C7" w:rsidP="003604C7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801600" behindDoc="0" locked="0" layoutInCell="1" allowOverlap="1" wp14:anchorId="627A1627" wp14:editId="00B0B050">
                      <wp:simplePos x="0" y="0"/>
                      <wp:positionH relativeFrom="column">
                        <wp:posOffset>909955</wp:posOffset>
                      </wp:positionH>
                      <wp:positionV relativeFrom="paragraph">
                        <wp:posOffset>-128905</wp:posOffset>
                      </wp:positionV>
                      <wp:extent cx="1377950" cy="357505"/>
                      <wp:effectExtent l="57150" t="38100" r="69850" b="61595"/>
                      <wp:wrapNone/>
                      <wp:docPr id="144" name="Ink 14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377950" cy="35750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55DEBEF" id="Ink 144" o:spid="_x0000_s1026" type="#_x0000_t75" style="position:absolute;margin-left:70.25pt;margin-top:-11.55pt;width:111.3pt;height:30.95pt;z-index:2518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">
                      <v:imagedata r:id="rId10" o:title=""/>
                    </v:shape>
                  </w:pict>
                </mc:Fallback>
              </mc:AlternateContent>
            </w:r>
          </w:p>
          <w:p w14:paraId="16121905" w14:textId="4BA27451" w:rsidR="003604C7" w:rsidRDefault="003604C7" w:rsidP="003604C7">
            <w:pPr>
              <w:rPr>
                <w:lang w:val="en-US"/>
              </w:rPr>
            </w:pPr>
          </w:p>
          <w:p w14:paraId="4F567FD3" w14:textId="167823A4" w:rsidR="003604C7" w:rsidRDefault="00AF612E" w:rsidP="003604C7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809792" behindDoc="0" locked="0" layoutInCell="1" allowOverlap="1" wp14:anchorId="55B5531D" wp14:editId="7397A3C0">
                      <wp:simplePos x="0" y="0"/>
                      <wp:positionH relativeFrom="column">
                        <wp:posOffset>1623695</wp:posOffset>
                      </wp:positionH>
                      <wp:positionV relativeFrom="paragraph">
                        <wp:posOffset>-19685</wp:posOffset>
                      </wp:positionV>
                      <wp:extent cx="728980" cy="362010"/>
                      <wp:effectExtent l="38100" t="38100" r="71120" b="76200"/>
                      <wp:wrapNone/>
                      <wp:docPr id="156" name="Ink 15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4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28980" cy="36201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56576D8" id="Ink 156" o:spid="_x0000_s1026" type="#_x0000_t75" style="position:absolute;margin-left:126.45pt;margin-top:-2.95pt;width:60.2pt;height:31.3pt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">
                      <v:imagedata r:id="rId45" o:title=""/>
                    </v:shape>
                  </w:pict>
                </mc:Fallback>
              </mc:AlternateContent>
            </w:r>
            <w:r w:rsidR="003604C7">
              <w:rPr>
                <w:noProof/>
                <w:lang w:val="en-US"/>
              </w:rPr>
              <mc:AlternateContent>
                <mc:Choice Requires="aink">
                  <w:drawing>
                    <wp:anchor distT="0" distB="0" distL="114300" distR="114300" simplePos="0" relativeHeight="251803648" behindDoc="0" locked="0" layoutInCell="1" allowOverlap="1" wp14:anchorId="265C78C4" wp14:editId="4491BB3D">
                      <wp:simplePos x="0" y="0"/>
                      <wp:positionH relativeFrom="column">
                        <wp:posOffset>528320</wp:posOffset>
                      </wp:positionH>
                      <wp:positionV relativeFrom="paragraph">
                        <wp:posOffset>-215900</wp:posOffset>
                      </wp:positionV>
                      <wp:extent cx="3817820" cy="723265"/>
                      <wp:effectExtent l="57150" t="57150" r="68580" b="57785"/>
                      <wp:wrapNone/>
                      <wp:docPr id="147" name="Ink 14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817820" cy="72326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drawing>
                    <wp:anchor distT="0" distB="0" distL="114300" distR="114300" simplePos="0" relativeHeight="251803648" behindDoc="0" locked="0" layoutInCell="1" allowOverlap="1" wp14:anchorId="265C78C4" wp14:editId="4491BB3D">
                      <wp:simplePos x="0" y="0"/>
                      <wp:positionH relativeFrom="column">
                        <wp:posOffset>528320</wp:posOffset>
                      </wp:positionH>
                      <wp:positionV relativeFrom="paragraph">
                        <wp:posOffset>-215900</wp:posOffset>
                      </wp:positionV>
                      <wp:extent cx="3817820" cy="723265"/>
                      <wp:effectExtent l="57150" t="57150" r="68580" b="57785"/>
                      <wp:wrapNone/>
                      <wp:docPr id="147" name="Ink 147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47" name="Ink 147"/>
                              <pic:cNvPicPr/>
                            </pic:nvPicPr>
                            <pic:blipFill>
                              <a:blip r:embed="rId1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853464" cy="77688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  <w:r w:rsidR="003604C7"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99552" behindDoc="0" locked="0" layoutInCell="1" allowOverlap="1" wp14:anchorId="25C8EA4E" wp14:editId="27D16F54">
                      <wp:simplePos x="0" y="0"/>
                      <wp:positionH relativeFrom="column">
                        <wp:posOffset>3514725</wp:posOffset>
                      </wp:positionH>
                      <wp:positionV relativeFrom="paragraph">
                        <wp:posOffset>-66040</wp:posOffset>
                      </wp:positionV>
                      <wp:extent cx="300355" cy="378185"/>
                      <wp:effectExtent l="57150" t="57150" r="61595" b="60325"/>
                      <wp:wrapNone/>
                      <wp:docPr id="148" name="Ink 14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00355" cy="37818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3A37D339" id="Ink 148" o:spid="_x0000_s1026" type="#_x0000_t75" style="position:absolute;margin-left:275.35pt;margin-top:-6.6pt;width:26.45pt;height:32.65pt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">
                      <v:imagedata r:id="rId18" o:title=""/>
                    </v:shape>
                  </w:pict>
                </mc:Fallback>
              </mc:AlternateContent>
            </w:r>
          </w:p>
          <w:p w14:paraId="4472A588" w14:textId="54A592CA" w:rsidR="003604C7" w:rsidRDefault="003604C7" w:rsidP="003604C7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802624" behindDoc="0" locked="0" layoutInCell="1" allowOverlap="1" wp14:anchorId="28A8BDD0" wp14:editId="6C86954C">
                      <wp:simplePos x="0" y="0"/>
                      <wp:positionH relativeFrom="column">
                        <wp:posOffset>1049655</wp:posOffset>
                      </wp:positionH>
                      <wp:positionV relativeFrom="paragraph">
                        <wp:posOffset>-36830</wp:posOffset>
                      </wp:positionV>
                      <wp:extent cx="1137010" cy="204195"/>
                      <wp:effectExtent l="57150" t="38100" r="63500" b="62865"/>
                      <wp:wrapNone/>
                      <wp:docPr id="149" name="Ink 14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8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37010" cy="20419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19469E72" id="Ink 149" o:spid="_x0000_s1026" type="#_x0000_t75" style="position:absolute;margin-left:81.25pt;margin-top:-4.3pt;width:92.4pt;height:18.95pt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">
                      <v:imagedata r:id="rId20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800576" behindDoc="0" locked="0" layoutInCell="1" allowOverlap="1" wp14:anchorId="021A826B" wp14:editId="4E09F572">
                      <wp:simplePos x="0" y="0"/>
                      <wp:positionH relativeFrom="column">
                        <wp:posOffset>3622070</wp:posOffset>
                      </wp:positionH>
                      <wp:positionV relativeFrom="paragraph">
                        <wp:posOffset>-12375</wp:posOffset>
                      </wp:positionV>
                      <wp:extent cx="76680" cy="66960"/>
                      <wp:effectExtent l="38100" t="57150" r="57150" b="66675"/>
                      <wp:wrapNone/>
                      <wp:docPr id="150" name="Ink 15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4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6680" cy="669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5FA6906" id="Ink 150" o:spid="_x0000_s1026" type="#_x0000_t75" style="position:absolute;margin-left:283.8pt;margin-top:-2.35pt;width:8.9pt;height:8.1pt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">
                      <v:imagedata r:id="rId22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798528" behindDoc="0" locked="0" layoutInCell="1" allowOverlap="1" wp14:anchorId="6F1A078E" wp14:editId="54A0CE11">
                      <wp:simplePos x="0" y="0"/>
                      <wp:positionH relativeFrom="column">
                        <wp:posOffset>954830</wp:posOffset>
                      </wp:positionH>
                      <wp:positionV relativeFrom="paragraph">
                        <wp:posOffset>-101295</wp:posOffset>
                      </wp:positionV>
                      <wp:extent cx="1364040" cy="281160"/>
                      <wp:effectExtent l="57150" t="38100" r="7620" b="62230"/>
                      <wp:wrapNone/>
                      <wp:docPr id="151" name="Ink 15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0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364040" cy="2811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D35C727" id="Ink 151" o:spid="_x0000_s1026" type="#_x0000_t75" style="position:absolute;margin-left:73.8pt;margin-top:-9.4pt;width:110.2pt;height:25pt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">
                      <v:imagedata r:id="rId24" o:title=""/>
                    </v:shape>
                  </w:pict>
                </mc:Fallback>
              </mc:AlternateContent>
            </w:r>
            <w:r>
              <w:rPr>
                <w:noProof/>
                <w:lang w:val="en-US"/>
              </w:rPr>
              <mc:AlternateContent>
                <mc:Choice Requires="aink">
                  <w:drawing>
                    <wp:anchor distT="0" distB="0" distL="114300" distR="114300" simplePos="0" relativeHeight="251797504" behindDoc="0" locked="0" layoutInCell="1" allowOverlap="1" wp14:anchorId="380E4934" wp14:editId="171B205E">
                      <wp:simplePos x="0" y="0"/>
                      <wp:positionH relativeFrom="column">
                        <wp:posOffset>572510</wp:posOffset>
                      </wp:positionH>
                      <wp:positionV relativeFrom="paragraph">
                        <wp:posOffset>140835</wp:posOffset>
                      </wp:positionV>
                      <wp:extent cx="3796920" cy="57960"/>
                      <wp:effectExtent l="38100" t="38100" r="32385" b="37465"/>
                      <wp:wrapNone/>
                      <wp:docPr id="152" name="Ink 15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796920" cy="579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drawing>
                    <wp:anchor distT="0" distB="0" distL="114300" distR="114300" simplePos="0" relativeHeight="251797504" behindDoc="0" locked="0" layoutInCell="1" allowOverlap="1" wp14:anchorId="380E4934" wp14:editId="171B205E">
                      <wp:simplePos x="0" y="0"/>
                      <wp:positionH relativeFrom="column">
                        <wp:posOffset>572510</wp:posOffset>
                      </wp:positionH>
                      <wp:positionV relativeFrom="paragraph">
                        <wp:posOffset>140835</wp:posOffset>
                      </wp:positionV>
                      <wp:extent cx="3796920" cy="57960"/>
                      <wp:effectExtent l="38100" t="38100" r="32385" b="37465"/>
                      <wp:wrapNone/>
                      <wp:docPr id="152" name="Ink 152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52" name="Ink 152"/>
                              <pic:cNvPicPr/>
                            </pic:nvPicPr>
                            <pic:blipFill>
                              <a:blip r:embed="rId4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805560" cy="66654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</w:p>
          <w:p w14:paraId="7D45311D" w14:textId="77777777" w:rsidR="003604C7" w:rsidRDefault="003604C7" w:rsidP="003604C7">
            <w:pPr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i">
                  <w:drawing>
                    <wp:anchor distT="0" distB="0" distL="114300" distR="114300" simplePos="0" relativeHeight="251806720" behindDoc="0" locked="0" layoutInCell="1" allowOverlap="1" wp14:anchorId="06B56CC6" wp14:editId="791AAB5D">
                      <wp:simplePos x="0" y="0"/>
                      <wp:positionH relativeFrom="column">
                        <wp:posOffset>2027555</wp:posOffset>
                      </wp:positionH>
                      <wp:positionV relativeFrom="paragraph">
                        <wp:posOffset>41910</wp:posOffset>
                      </wp:positionV>
                      <wp:extent cx="311150" cy="188595"/>
                      <wp:effectExtent l="57150" t="57150" r="0" b="59055"/>
                      <wp:wrapNone/>
                      <wp:docPr id="153" name="Ink 15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5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11150" cy="18859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FC88DC0" id="Ink 153" o:spid="_x0000_s1026" type="#_x0000_t75" style="position:absolute;margin-left:158.25pt;margin-top:1.9pt;width:27.3pt;height:17.65pt;z-index:25180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">
                      <v:imagedata r:id="rId42" o:title=""/>
                    </v:shape>
                  </w:pict>
                </mc:Fallback>
              </mc:AlternateContent>
            </w:r>
          </w:p>
          <w:p w14:paraId="0CA7C9C8" w14:textId="77777777" w:rsidR="004171A5" w:rsidRDefault="004171A5" w:rsidP="004A653F">
            <w:pPr>
              <w:rPr>
                <w:lang w:val="en-US"/>
              </w:rPr>
            </w:pPr>
          </w:p>
        </w:tc>
      </w:tr>
    </w:tbl>
    <w:p w14:paraId="607D026B" w14:textId="77777777" w:rsidR="004171A5" w:rsidRPr="004A653F" w:rsidRDefault="004171A5" w:rsidP="004A653F">
      <w:pPr>
        <w:rPr>
          <w:lang w:val="en-US"/>
        </w:rPr>
      </w:pPr>
    </w:p>
    <w:sectPr w:rsidR="004171A5" w:rsidRPr="004A65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DFA204" w14:textId="77777777" w:rsidR="00640A1F" w:rsidRDefault="00640A1F" w:rsidP="0068018A">
      <w:pPr>
        <w:spacing w:after="0" w:line="240" w:lineRule="auto"/>
      </w:pPr>
      <w:r>
        <w:separator/>
      </w:r>
    </w:p>
  </w:endnote>
  <w:endnote w:type="continuationSeparator" w:id="0">
    <w:p w14:paraId="0C72A067" w14:textId="77777777" w:rsidR="00640A1F" w:rsidRDefault="00640A1F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466A99" w14:textId="77777777" w:rsidR="00640A1F" w:rsidRDefault="00640A1F" w:rsidP="0068018A">
      <w:pPr>
        <w:spacing w:after="0" w:line="240" w:lineRule="auto"/>
      </w:pPr>
      <w:r>
        <w:separator/>
      </w:r>
    </w:p>
  </w:footnote>
  <w:footnote w:type="continuationSeparator" w:id="0">
    <w:p w14:paraId="14B56904" w14:textId="77777777" w:rsidR="00640A1F" w:rsidRDefault="00640A1F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D7E00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4443F4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9472BF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NqsFAJcPP04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vdr0de65xrzoesxr5vz2ryadapvp5a2v0t&quot;&gt;Inverse analysis paper draft6&lt;record-ids&gt;&lt;item&gt;31&lt;/item&gt;&lt;item&gt;38&lt;/item&gt;&lt;item&gt;39&lt;/item&gt;&lt;item&gt;40&lt;/item&gt;&lt;/record-ids&gt;&lt;/item&gt;&lt;/Libraries&gt;"/>
  </w:docVars>
  <w:rsids>
    <w:rsidRoot w:val="00C926D1"/>
    <w:rsid w:val="00000B1B"/>
    <w:rsid w:val="000046AB"/>
    <w:rsid w:val="00005E6D"/>
    <w:rsid w:val="00011AB0"/>
    <w:rsid w:val="00021470"/>
    <w:rsid w:val="00022D5A"/>
    <w:rsid w:val="000240F3"/>
    <w:rsid w:val="0002656F"/>
    <w:rsid w:val="00027BDE"/>
    <w:rsid w:val="00027EDE"/>
    <w:rsid w:val="00034E8B"/>
    <w:rsid w:val="000358AF"/>
    <w:rsid w:val="00036466"/>
    <w:rsid w:val="00045451"/>
    <w:rsid w:val="000474D8"/>
    <w:rsid w:val="00050CC4"/>
    <w:rsid w:val="00053AB8"/>
    <w:rsid w:val="00054207"/>
    <w:rsid w:val="00062D01"/>
    <w:rsid w:val="0007074A"/>
    <w:rsid w:val="00080C2F"/>
    <w:rsid w:val="0008211E"/>
    <w:rsid w:val="000922A3"/>
    <w:rsid w:val="00092B16"/>
    <w:rsid w:val="000932D4"/>
    <w:rsid w:val="000A4FA1"/>
    <w:rsid w:val="000B095D"/>
    <w:rsid w:val="000B228A"/>
    <w:rsid w:val="000B3D5F"/>
    <w:rsid w:val="000B4EBD"/>
    <w:rsid w:val="000B5DEA"/>
    <w:rsid w:val="000B68E8"/>
    <w:rsid w:val="000C1A69"/>
    <w:rsid w:val="000C5BDF"/>
    <w:rsid w:val="000D2831"/>
    <w:rsid w:val="000D36B4"/>
    <w:rsid w:val="000D3F04"/>
    <w:rsid w:val="000D68DE"/>
    <w:rsid w:val="000E736F"/>
    <w:rsid w:val="000F3C5D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413E7"/>
    <w:rsid w:val="0014243B"/>
    <w:rsid w:val="00143C6E"/>
    <w:rsid w:val="00144E0C"/>
    <w:rsid w:val="00146644"/>
    <w:rsid w:val="00153571"/>
    <w:rsid w:val="00154CD8"/>
    <w:rsid w:val="00157504"/>
    <w:rsid w:val="00157B4C"/>
    <w:rsid w:val="00163609"/>
    <w:rsid w:val="00166B26"/>
    <w:rsid w:val="001710AE"/>
    <w:rsid w:val="00185140"/>
    <w:rsid w:val="00190664"/>
    <w:rsid w:val="00196816"/>
    <w:rsid w:val="001A1439"/>
    <w:rsid w:val="001A705F"/>
    <w:rsid w:val="001A7B3D"/>
    <w:rsid w:val="001B2C3D"/>
    <w:rsid w:val="001B5819"/>
    <w:rsid w:val="001C2033"/>
    <w:rsid w:val="001C6ABB"/>
    <w:rsid w:val="001D0D6A"/>
    <w:rsid w:val="001D3C07"/>
    <w:rsid w:val="001E0FF2"/>
    <w:rsid w:val="001E25E0"/>
    <w:rsid w:val="001E3928"/>
    <w:rsid w:val="001E3EA0"/>
    <w:rsid w:val="001E7E9A"/>
    <w:rsid w:val="001F6382"/>
    <w:rsid w:val="00200BDC"/>
    <w:rsid w:val="00201904"/>
    <w:rsid w:val="002022A2"/>
    <w:rsid w:val="00206028"/>
    <w:rsid w:val="00213E10"/>
    <w:rsid w:val="00215C6E"/>
    <w:rsid w:val="00220E81"/>
    <w:rsid w:val="00221910"/>
    <w:rsid w:val="002223E4"/>
    <w:rsid w:val="00222791"/>
    <w:rsid w:val="00222BF0"/>
    <w:rsid w:val="00222CF0"/>
    <w:rsid w:val="00227C0F"/>
    <w:rsid w:val="00233579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77E2F"/>
    <w:rsid w:val="00281AF5"/>
    <w:rsid w:val="00282713"/>
    <w:rsid w:val="00282C68"/>
    <w:rsid w:val="00286995"/>
    <w:rsid w:val="00292062"/>
    <w:rsid w:val="00295364"/>
    <w:rsid w:val="0029777B"/>
    <w:rsid w:val="002A094B"/>
    <w:rsid w:val="002A1D9D"/>
    <w:rsid w:val="002A21C6"/>
    <w:rsid w:val="002A537B"/>
    <w:rsid w:val="002A5561"/>
    <w:rsid w:val="002A5BAD"/>
    <w:rsid w:val="002A5FD8"/>
    <w:rsid w:val="002B2E63"/>
    <w:rsid w:val="002C4074"/>
    <w:rsid w:val="002C4FC8"/>
    <w:rsid w:val="002C5465"/>
    <w:rsid w:val="002C56E5"/>
    <w:rsid w:val="002C62E2"/>
    <w:rsid w:val="002C6F41"/>
    <w:rsid w:val="002C71B3"/>
    <w:rsid w:val="002C7D3E"/>
    <w:rsid w:val="002D3066"/>
    <w:rsid w:val="002D44F8"/>
    <w:rsid w:val="002D7F4D"/>
    <w:rsid w:val="002E1B61"/>
    <w:rsid w:val="002E4C8D"/>
    <w:rsid w:val="002E4D49"/>
    <w:rsid w:val="002F19E8"/>
    <w:rsid w:val="002F4531"/>
    <w:rsid w:val="002F5E51"/>
    <w:rsid w:val="002F66AE"/>
    <w:rsid w:val="00300C55"/>
    <w:rsid w:val="003076E3"/>
    <w:rsid w:val="00313F7D"/>
    <w:rsid w:val="00314BE2"/>
    <w:rsid w:val="003255F2"/>
    <w:rsid w:val="003336F5"/>
    <w:rsid w:val="00341339"/>
    <w:rsid w:val="00341E22"/>
    <w:rsid w:val="003423CB"/>
    <w:rsid w:val="00342F69"/>
    <w:rsid w:val="00350347"/>
    <w:rsid w:val="00351A4B"/>
    <w:rsid w:val="0035599A"/>
    <w:rsid w:val="003604C7"/>
    <w:rsid w:val="00360B39"/>
    <w:rsid w:val="00365552"/>
    <w:rsid w:val="00366349"/>
    <w:rsid w:val="00367734"/>
    <w:rsid w:val="00372B05"/>
    <w:rsid w:val="00377F89"/>
    <w:rsid w:val="0038619B"/>
    <w:rsid w:val="0038729E"/>
    <w:rsid w:val="00387888"/>
    <w:rsid w:val="003930EE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BA1"/>
    <w:rsid w:val="003D70EA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1545E"/>
    <w:rsid w:val="0041690D"/>
    <w:rsid w:val="004171A5"/>
    <w:rsid w:val="00422725"/>
    <w:rsid w:val="00426798"/>
    <w:rsid w:val="004321F9"/>
    <w:rsid w:val="00432913"/>
    <w:rsid w:val="004335EE"/>
    <w:rsid w:val="00435ACE"/>
    <w:rsid w:val="0043728D"/>
    <w:rsid w:val="0043730D"/>
    <w:rsid w:val="00444360"/>
    <w:rsid w:val="0044658B"/>
    <w:rsid w:val="00446C1F"/>
    <w:rsid w:val="004548B6"/>
    <w:rsid w:val="0045532F"/>
    <w:rsid w:val="00457F1F"/>
    <w:rsid w:val="00462FB9"/>
    <w:rsid w:val="004664A6"/>
    <w:rsid w:val="004717A7"/>
    <w:rsid w:val="00472E9F"/>
    <w:rsid w:val="0047634B"/>
    <w:rsid w:val="00483E09"/>
    <w:rsid w:val="004848C9"/>
    <w:rsid w:val="004858F8"/>
    <w:rsid w:val="00494F48"/>
    <w:rsid w:val="00495BD1"/>
    <w:rsid w:val="00495D6C"/>
    <w:rsid w:val="00497B3F"/>
    <w:rsid w:val="004A0254"/>
    <w:rsid w:val="004A3B5C"/>
    <w:rsid w:val="004A653F"/>
    <w:rsid w:val="004B2767"/>
    <w:rsid w:val="004B5560"/>
    <w:rsid w:val="004B5DF0"/>
    <w:rsid w:val="004B5E04"/>
    <w:rsid w:val="004B68F6"/>
    <w:rsid w:val="004B6D88"/>
    <w:rsid w:val="004C0D00"/>
    <w:rsid w:val="004C104F"/>
    <w:rsid w:val="004C4F0F"/>
    <w:rsid w:val="004C7525"/>
    <w:rsid w:val="004D4E48"/>
    <w:rsid w:val="004D5848"/>
    <w:rsid w:val="004D6EAC"/>
    <w:rsid w:val="004D6F73"/>
    <w:rsid w:val="004E30E7"/>
    <w:rsid w:val="004E3920"/>
    <w:rsid w:val="004E4286"/>
    <w:rsid w:val="004F2B03"/>
    <w:rsid w:val="004F6E20"/>
    <w:rsid w:val="00501C3D"/>
    <w:rsid w:val="00511737"/>
    <w:rsid w:val="005120E9"/>
    <w:rsid w:val="005126F7"/>
    <w:rsid w:val="0051586B"/>
    <w:rsid w:val="00522216"/>
    <w:rsid w:val="00525330"/>
    <w:rsid w:val="00525B0E"/>
    <w:rsid w:val="00530254"/>
    <w:rsid w:val="005359F3"/>
    <w:rsid w:val="005364B1"/>
    <w:rsid w:val="00536FE2"/>
    <w:rsid w:val="00537CBC"/>
    <w:rsid w:val="005578A8"/>
    <w:rsid w:val="00562573"/>
    <w:rsid w:val="005646D6"/>
    <w:rsid w:val="0057026D"/>
    <w:rsid w:val="00574984"/>
    <w:rsid w:val="00574C8B"/>
    <w:rsid w:val="0057538A"/>
    <w:rsid w:val="00577F0D"/>
    <w:rsid w:val="00581DF2"/>
    <w:rsid w:val="005851CB"/>
    <w:rsid w:val="005860CC"/>
    <w:rsid w:val="00586524"/>
    <w:rsid w:val="005907F6"/>
    <w:rsid w:val="0059448D"/>
    <w:rsid w:val="005A570F"/>
    <w:rsid w:val="005A5FE6"/>
    <w:rsid w:val="005A6707"/>
    <w:rsid w:val="005A7A1A"/>
    <w:rsid w:val="005B0097"/>
    <w:rsid w:val="005B6271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236D"/>
    <w:rsid w:val="005F4684"/>
    <w:rsid w:val="005F476F"/>
    <w:rsid w:val="005F6808"/>
    <w:rsid w:val="00600F32"/>
    <w:rsid w:val="00612729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0A1F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A0BE8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B50"/>
    <w:rsid w:val="006B5D83"/>
    <w:rsid w:val="006B66D8"/>
    <w:rsid w:val="006B727A"/>
    <w:rsid w:val="006C1076"/>
    <w:rsid w:val="006C1264"/>
    <w:rsid w:val="006C6548"/>
    <w:rsid w:val="006C75D6"/>
    <w:rsid w:val="006D3896"/>
    <w:rsid w:val="006E211E"/>
    <w:rsid w:val="006E3259"/>
    <w:rsid w:val="006E3485"/>
    <w:rsid w:val="006E5635"/>
    <w:rsid w:val="006E5E8E"/>
    <w:rsid w:val="006E763A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3B0"/>
    <w:rsid w:val="00717702"/>
    <w:rsid w:val="00720076"/>
    <w:rsid w:val="00720F1D"/>
    <w:rsid w:val="0072198C"/>
    <w:rsid w:val="007219ED"/>
    <w:rsid w:val="00724332"/>
    <w:rsid w:val="0072449B"/>
    <w:rsid w:val="0073795D"/>
    <w:rsid w:val="00744466"/>
    <w:rsid w:val="007532D3"/>
    <w:rsid w:val="00754448"/>
    <w:rsid w:val="00762122"/>
    <w:rsid w:val="00766A65"/>
    <w:rsid w:val="007705E5"/>
    <w:rsid w:val="00772A5E"/>
    <w:rsid w:val="00773FC7"/>
    <w:rsid w:val="00774B58"/>
    <w:rsid w:val="00780452"/>
    <w:rsid w:val="0078215A"/>
    <w:rsid w:val="00782DB1"/>
    <w:rsid w:val="00783804"/>
    <w:rsid w:val="00784095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E084B"/>
    <w:rsid w:val="007E204D"/>
    <w:rsid w:val="007E4CB1"/>
    <w:rsid w:val="007E6402"/>
    <w:rsid w:val="007E736B"/>
    <w:rsid w:val="007F0EE6"/>
    <w:rsid w:val="007F10D6"/>
    <w:rsid w:val="007F363C"/>
    <w:rsid w:val="00801D0A"/>
    <w:rsid w:val="0080206D"/>
    <w:rsid w:val="00804728"/>
    <w:rsid w:val="0080490D"/>
    <w:rsid w:val="00823BD6"/>
    <w:rsid w:val="0083057E"/>
    <w:rsid w:val="00834F98"/>
    <w:rsid w:val="00847A87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431E"/>
    <w:rsid w:val="00884F58"/>
    <w:rsid w:val="0088517C"/>
    <w:rsid w:val="00885E9A"/>
    <w:rsid w:val="0088690D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C5E38"/>
    <w:rsid w:val="008C6A02"/>
    <w:rsid w:val="008D71B1"/>
    <w:rsid w:val="008E4035"/>
    <w:rsid w:val="008E4688"/>
    <w:rsid w:val="008E61AF"/>
    <w:rsid w:val="008E62D3"/>
    <w:rsid w:val="008F315D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306C"/>
    <w:rsid w:val="00923D90"/>
    <w:rsid w:val="00925DBB"/>
    <w:rsid w:val="009307D9"/>
    <w:rsid w:val="00932412"/>
    <w:rsid w:val="00935271"/>
    <w:rsid w:val="0093737C"/>
    <w:rsid w:val="00942F6E"/>
    <w:rsid w:val="00944F14"/>
    <w:rsid w:val="00946B57"/>
    <w:rsid w:val="00947D8A"/>
    <w:rsid w:val="009521F9"/>
    <w:rsid w:val="00955F76"/>
    <w:rsid w:val="009568D8"/>
    <w:rsid w:val="009572C6"/>
    <w:rsid w:val="00957737"/>
    <w:rsid w:val="00957FD8"/>
    <w:rsid w:val="00970C3F"/>
    <w:rsid w:val="00974224"/>
    <w:rsid w:val="009762F7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A68DC"/>
    <w:rsid w:val="009A7BB4"/>
    <w:rsid w:val="009B2B50"/>
    <w:rsid w:val="009B3C3C"/>
    <w:rsid w:val="009B56A4"/>
    <w:rsid w:val="009C03A9"/>
    <w:rsid w:val="009C1DB4"/>
    <w:rsid w:val="009C33EB"/>
    <w:rsid w:val="009D2F92"/>
    <w:rsid w:val="009D4DE2"/>
    <w:rsid w:val="009D66A4"/>
    <w:rsid w:val="009E205D"/>
    <w:rsid w:val="009E50F9"/>
    <w:rsid w:val="009E56DF"/>
    <w:rsid w:val="009E5B70"/>
    <w:rsid w:val="009E76D6"/>
    <w:rsid w:val="009F1B79"/>
    <w:rsid w:val="009F7D75"/>
    <w:rsid w:val="00A0158C"/>
    <w:rsid w:val="00A10850"/>
    <w:rsid w:val="00A11899"/>
    <w:rsid w:val="00A11A97"/>
    <w:rsid w:val="00A13B6C"/>
    <w:rsid w:val="00A15E0B"/>
    <w:rsid w:val="00A2345A"/>
    <w:rsid w:val="00A241CE"/>
    <w:rsid w:val="00A24D7D"/>
    <w:rsid w:val="00A2649A"/>
    <w:rsid w:val="00A35FB5"/>
    <w:rsid w:val="00A36CFA"/>
    <w:rsid w:val="00A42EF6"/>
    <w:rsid w:val="00A47479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14DF"/>
    <w:rsid w:val="00A8724A"/>
    <w:rsid w:val="00A9414E"/>
    <w:rsid w:val="00AA0954"/>
    <w:rsid w:val="00AA224B"/>
    <w:rsid w:val="00AA4FEC"/>
    <w:rsid w:val="00AA6DCD"/>
    <w:rsid w:val="00AB0ABC"/>
    <w:rsid w:val="00AB2FBD"/>
    <w:rsid w:val="00AB3E30"/>
    <w:rsid w:val="00AC05D4"/>
    <w:rsid w:val="00AC36DE"/>
    <w:rsid w:val="00AC4051"/>
    <w:rsid w:val="00AC6535"/>
    <w:rsid w:val="00AC668A"/>
    <w:rsid w:val="00AC72F6"/>
    <w:rsid w:val="00AD138D"/>
    <w:rsid w:val="00AD2E25"/>
    <w:rsid w:val="00AD53B7"/>
    <w:rsid w:val="00AD6E4E"/>
    <w:rsid w:val="00AD7949"/>
    <w:rsid w:val="00AE3FFC"/>
    <w:rsid w:val="00AF3632"/>
    <w:rsid w:val="00AF612E"/>
    <w:rsid w:val="00B11FCF"/>
    <w:rsid w:val="00B15AD3"/>
    <w:rsid w:val="00B1607A"/>
    <w:rsid w:val="00B16DC9"/>
    <w:rsid w:val="00B3364F"/>
    <w:rsid w:val="00B34B6A"/>
    <w:rsid w:val="00B35218"/>
    <w:rsid w:val="00B40B5D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94A"/>
    <w:rsid w:val="00BB5EBA"/>
    <w:rsid w:val="00BB69E9"/>
    <w:rsid w:val="00BC0473"/>
    <w:rsid w:val="00BC1B29"/>
    <w:rsid w:val="00BC63CE"/>
    <w:rsid w:val="00BD0518"/>
    <w:rsid w:val="00BD466F"/>
    <w:rsid w:val="00BD50F9"/>
    <w:rsid w:val="00BD5C06"/>
    <w:rsid w:val="00BD7187"/>
    <w:rsid w:val="00BE000C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229D"/>
    <w:rsid w:val="00C172DA"/>
    <w:rsid w:val="00C17B76"/>
    <w:rsid w:val="00C2140A"/>
    <w:rsid w:val="00C24C51"/>
    <w:rsid w:val="00C25295"/>
    <w:rsid w:val="00C34F51"/>
    <w:rsid w:val="00C35F4B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35BA"/>
    <w:rsid w:val="00C740BC"/>
    <w:rsid w:val="00C75C78"/>
    <w:rsid w:val="00C76FC7"/>
    <w:rsid w:val="00C77BE2"/>
    <w:rsid w:val="00C80BE4"/>
    <w:rsid w:val="00C81D20"/>
    <w:rsid w:val="00C82E2E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C288A"/>
    <w:rsid w:val="00CC487B"/>
    <w:rsid w:val="00CC7431"/>
    <w:rsid w:val="00CD118E"/>
    <w:rsid w:val="00CD122B"/>
    <w:rsid w:val="00CD685E"/>
    <w:rsid w:val="00CE1D25"/>
    <w:rsid w:val="00CE1D7F"/>
    <w:rsid w:val="00CE33BB"/>
    <w:rsid w:val="00CF147E"/>
    <w:rsid w:val="00CF1C8F"/>
    <w:rsid w:val="00D05872"/>
    <w:rsid w:val="00D0672B"/>
    <w:rsid w:val="00D13D24"/>
    <w:rsid w:val="00D1469F"/>
    <w:rsid w:val="00D166D5"/>
    <w:rsid w:val="00D176F7"/>
    <w:rsid w:val="00D201DD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0D5"/>
    <w:rsid w:val="00D6361B"/>
    <w:rsid w:val="00D64C20"/>
    <w:rsid w:val="00D70BBE"/>
    <w:rsid w:val="00D720C7"/>
    <w:rsid w:val="00D73BAC"/>
    <w:rsid w:val="00D80004"/>
    <w:rsid w:val="00D801EC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D2E60"/>
    <w:rsid w:val="00DD2FC2"/>
    <w:rsid w:val="00DD3C1C"/>
    <w:rsid w:val="00DE2F60"/>
    <w:rsid w:val="00DE2F69"/>
    <w:rsid w:val="00DE3D69"/>
    <w:rsid w:val="00DE67F5"/>
    <w:rsid w:val="00DF019F"/>
    <w:rsid w:val="00DF2E44"/>
    <w:rsid w:val="00DF31F7"/>
    <w:rsid w:val="00DF4B24"/>
    <w:rsid w:val="00DF4CCC"/>
    <w:rsid w:val="00DF57BF"/>
    <w:rsid w:val="00E02D81"/>
    <w:rsid w:val="00E0699A"/>
    <w:rsid w:val="00E166FD"/>
    <w:rsid w:val="00E16E3B"/>
    <w:rsid w:val="00E16F72"/>
    <w:rsid w:val="00E21D1B"/>
    <w:rsid w:val="00E24531"/>
    <w:rsid w:val="00E2703C"/>
    <w:rsid w:val="00E27567"/>
    <w:rsid w:val="00E32549"/>
    <w:rsid w:val="00E34451"/>
    <w:rsid w:val="00E35BE0"/>
    <w:rsid w:val="00E37CE9"/>
    <w:rsid w:val="00E44C57"/>
    <w:rsid w:val="00E44E17"/>
    <w:rsid w:val="00E50CBF"/>
    <w:rsid w:val="00E54BA3"/>
    <w:rsid w:val="00E5665D"/>
    <w:rsid w:val="00E60332"/>
    <w:rsid w:val="00E62CCB"/>
    <w:rsid w:val="00E63406"/>
    <w:rsid w:val="00E64D24"/>
    <w:rsid w:val="00E6629E"/>
    <w:rsid w:val="00E72589"/>
    <w:rsid w:val="00E730D7"/>
    <w:rsid w:val="00E733C9"/>
    <w:rsid w:val="00E81C8F"/>
    <w:rsid w:val="00E839FB"/>
    <w:rsid w:val="00E83CB7"/>
    <w:rsid w:val="00E848BA"/>
    <w:rsid w:val="00E93BC3"/>
    <w:rsid w:val="00E976D1"/>
    <w:rsid w:val="00EA041C"/>
    <w:rsid w:val="00EA0B9A"/>
    <w:rsid w:val="00EA2E66"/>
    <w:rsid w:val="00EA36BE"/>
    <w:rsid w:val="00EA54BC"/>
    <w:rsid w:val="00EA68CF"/>
    <w:rsid w:val="00EA7815"/>
    <w:rsid w:val="00EB29D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F00521"/>
    <w:rsid w:val="00F0168D"/>
    <w:rsid w:val="00F02A32"/>
    <w:rsid w:val="00F04442"/>
    <w:rsid w:val="00F04460"/>
    <w:rsid w:val="00F04B7F"/>
    <w:rsid w:val="00F06585"/>
    <w:rsid w:val="00F06719"/>
    <w:rsid w:val="00F101ED"/>
    <w:rsid w:val="00F1560E"/>
    <w:rsid w:val="00F15806"/>
    <w:rsid w:val="00F17566"/>
    <w:rsid w:val="00F20615"/>
    <w:rsid w:val="00F2107D"/>
    <w:rsid w:val="00F23A1F"/>
    <w:rsid w:val="00F245AE"/>
    <w:rsid w:val="00F274D9"/>
    <w:rsid w:val="00F3116E"/>
    <w:rsid w:val="00F340F8"/>
    <w:rsid w:val="00F34B4B"/>
    <w:rsid w:val="00F36B46"/>
    <w:rsid w:val="00F36D81"/>
    <w:rsid w:val="00F36DB6"/>
    <w:rsid w:val="00F42EEA"/>
    <w:rsid w:val="00F44339"/>
    <w:rsid w:val="00F508DB"/>
    <w:rsid w:val="00F55205"/>
    <w:rsid w:val="00F65590"/>
    <w:rsid w:val="00F66A82"/>
    <w:rsid w:val="00F67FD1"/>
    <w:rsid w:val="00F70206"/>
    <w:rsid w:val="00F720A0"/>
    <w:rsid w:val="00F72980"/>
    <w:rsid w:val="00F77762"/>
    <w:rsid w:val="00F77901"/>
    <w:rsid w:val="00F841BB"/>
    <w:rsid w:val="00F85A9F"/>
    <w:rsid w:val="00F91FAB"/>
    <w:rsid w:val="00F941AF"/>
    <w:rsid w:val="00F9515E"/>
    <w:rsid w:val="00FA2C09"/>
    <w:rsid w:val="00FA6A40"/>
    <w:rsid w:val="00FA752C"/>
    <w:rsid w:val="00FA784B"/>
    <w:rsid w:val="00FA7F83"/>
    <w:rsid w:val="00FB09CE"/>
    <w:rsid w:val="00FB0AFB"/>
    <w:rsid w:val="00FB27CC"/>
    <w:rsid w:val="00FB32B7"/>
    <w:rsid w:val="00FB6395"/>
    <w:rsid w:val="00FB6C87"/>
    <w:rsid w:val="00FB7412"/>
    <w:rsid w:val="00FC11E3"/>
    <w:rsid w:val="00FC3315"/>
    <w:rsid w:val="00FC7C1E"/>
    <w:rsid w:val="00FD1A05"/>
    <w:rsid w:val="00FD4815"/>
    <w:rsid w:val="00FE3C4F"/>
    <w:rsid w:val="00FE5770"/>
    <w:rsid w:val="00FE674B"/>
    <w:rsid w:val="00FE6983"/>
    <w:rsid w:val="00FE6ECB"/>
    <w:rsid w:val="00FE7CA1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3.xml"/><Relationship Id="rId18" Type="http://schemas.openxmlformats.org/officeDocument/2006/relationships/image" Target="media/image5.png"/><Relationship Id="rId26" Type="http://schemas.openxmlformats.org/officeDocument/2006/relationships/image" Target="media/image20.png"/><Relationship Id="rId39" Type="http://schemas.openxmlformats.org/officeDocument/2006/relationships/customXml" Target="ink/ink19.xml"/><Relationship Id="rId3" Type="http://schemas.openxmlformats.org/officeDocument/2006/relationships/styles" Target="styles.xml"/><Relationship Id="rId21" Type="http://schemas.openxmlformats.org/officeDocument/2006/relationships/customXml" Target="ink/ink7.xml"/><Relationship Id="rId34" Type="http://schemas.openxmlformats.org/officeDocument/2006/relationships/customXml" Target="ink/ink14.xml"/><Relationship Id="rId42" Type="http://schemas.openxmlformats.org/officeDocument/2006/relationships/image" Target="media/image13.png"/><Relationship Id="rId47" Type="http://schemas.openxmlformats.org/officeDocument/2006/relationships/customXml" Target="ink/ink24.xml"/><Relationship Id="rId50" Type="http://schemas.openxmlformats.org/officeDocument/2006/relationships/customXml" Target="ink/ink27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customXml" Target="ink/ink5.xml"/><Relationship Id="rId25" Type="http://schemas.openxmlformats.org/officeDocument/2006/relationships/customXml" Target="ink/ink9.xml"/><Relationship Id="rId33" Type="http://schemas.openxmlformats.org/officeDocument/2006/relationships/image" Target="media/image11.png"/><Relationship Id="rId38" Type="http://schemas.openxmlformats.org/officeDocument/2006/relationships/customXml" Target="ink/ink18.xml"/><Relationship Id="rId46" Type="http://schemas.openxmlformats.org/officeDocument/2006/relationships/customXml" Target="ink/ink23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6.png"/><Relationship Id="rId29" Type="http://schemas.openxmlformats.org/officeDocument/2006/relationships/customXml" Target="ink/ink11.xml"/><Relationship Id="rId41" Type="http://schemas.openxmlformats.org/officeDocument/2006/relationships/customXml" Target="ink/ink20.xml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ink/ink2.xml"/><Relationship Id="rId24" Type="http://schemas.openxmlformats.org/officeDocument/2006/relationships/image" Target="media/image8.png"/><Relationship Id="rId32" Type="http://schemas.openxmlformats.org/officeDocument/2006/relationships/customXml" Target="ink/ink13.xml"/><Relationship Id="rId37" Type="http://schemas.openxmlformats.org/officeDocument/2006/relationships/customXml" Target="ink/ink17.xml"/><Relationship Id="rId40" Type="http://schemas.openxmlformats.org/officeDocument/2006/relationships/image" Target="media/image12.png"/><Relationship Id="rId45" Type="http://schemas.openxmlformats.org/officeDocument/2006/relationships/image" Target="media/image14.png"/><Relationship Id="rId53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ink/ink4.xml"/><Relationship Id="rId23" Type="http://schemas.openxmlformats.org/officeDocument/2006/relationships/customXml" Target="ink/ink8.xml"/><Relationship Id="rId28" Type="http://schemas.openxmlformats.org/officeDocument/2006/relationships/image" Target="media/image9.png"/><Relationship Id="rId36" Type="http://schemas.openxmlformats.org/officeDocument/2006/relationships/customXml" Target="ink/ink16.xml"/><Relationship Id="rId49" Type="http://schemas.openxmlformats.org/officeDocument/2006/relationships/customXml" Target="ink/ink26.xml"/><Relationship Id="rId10" Type="http://schemas.openxmlformats.org/officeDocument/2006/relationships/image" Target="media/image1.png"/><Relationship Id="rId19" Type="http://schemas.openxmlformats.org/officeDocument/2006/relationships/customXml" Target="ink/ink6.xml"/><Relationship Id="rId31" Type="http://schemas.openxmlformats.org/officeDocument/2006/relationships/image" Target="media/image10.png"/><Relationship Id="rId44" Type="http://schemas.openxmlformats.org/officeDocument/2006/relationships/customXml" Target="ink/ink22.xml"/><Relationship Id="rId52" Type="http://schemas.openxmlformats.org/officeDocument/2006/relationships/customXml" Target="ink/ink29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image" Target="media/image3.png"/><Relationship Id="rId22" Type="http://schemas.openxmlformats.org/officeDocument/2006/relationships/image" Target="media/image7.png"/><Relationship Id="rId27" Type="http://schemas.openxmlformats.org/officeDocument/2006/relationships/customXml" Target="ink/ink10.xml"/><Relationship Id="rId30" Type="http://schemas.openxmlformats.org/officeDocument/2006/relationships/customXml" Target="ink/ink12.xml"/><Relationship Id="rId35" Type="http://schemas.openxmlformats.org/officeDocument/2006/relationships/customXml" Target="ink/ink15.xml"/><Relationship Id="rId43" Type="http://schemas.openxmlformats.org/officeDocument/2006/relationships/customXml" Target="ink/ink21.xml"/><Relationship Id="rId48" Type="http://schemas.openxmlformats.org/officeDocument/2006/relationships/customXml" Target="ink/ink25.xml"/><Relationship Id="rId8" Type="http://schemas.openxmlformats.org/officeDocument/2006/relationships/chart" Target="charts/chart1.xml"/><Relationship Id="rId51" Type="http://schemas.openxmlformats.org/officeDocument/2006/relationships/customXml" Target="ink/ink28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HRR%20comparisonT1_T2_T3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T1</c:v>
          </c:tx>
          <c:spPr>
            <a:ln w="19050" cap="rnd">
              <a:solidFill>
                <a:srgbClr val="00B050"/>
              </a:solidFill>
              <a:round/>
            </a:ln>
            <a:effectLst/>
          </c:spPr>
          <c:marker>
            <c:symbol val="none"/>
          </c:marker>
          <c:xVal>
            <c:numRef>
              <c:f>Sheet1!$A$4:$A$54</c:f>
              <c:numCache>
                <c:formatCode>0.0</c:formatCode>
                <c:ptCount val="51"/>
                <c:pt idx="0">
                  <c:v>0</c:v>
                </c:pt>
                <c:pt idx="1">
                  <c:v>1.0153810999999999</c:v>
                </c:pt>
                <c:pt idx="2">
                  <c:v>2.0069678</c:v>
                </c:pt>
                <c:pt idx="3">
                  <c:v>3.0133540999999999</c:v>
                </c:pt>
                <c:pt idx="4">
                  <c:v>4.0105214</c:v>
                </c:pt>
                <c:pt idx="5">
                  <c:v>5.0076885000000004</c:v>
                </c:pt>
                <c:pt idx="6">
                  <c:v>6.0099263000000001</c:v>
                </c:pt>
                <c:pt idx="7">
                  <c:v>7.0153866000000003</c:v>
                </c:pt>
                <c:pt idx="8">
                  <c:v>8.0139493999999996</c:v>
                </c:pt>
                <c:pt idx="9">
                  <c:v>9.0048428000000005</c:v>
                </c:pt>
                <c:pt idx="10">
                  <c:v>10.012250999999999</c:v>
                </c:pt>
                <c:pt idx="11">
                  <c:v>11.003145</c:v>
                </c:pt>
                <c:pt idx="12">
                  <c:v>12.015097000000001</c:v>
                </c:pt>
                <c:pt idx="13">
                  <c:v>13.000189000000001</c:v>
                </c:pt>
                <c:pt idx="14">
                  <c:v>14.006733000000001</c:v>
                </c:pt>
                <c:pt idx="15">
                  <c:v>15.011604999999999</c:v>
                </c:pt>
                <c:pt idx="16">
                  <c:v>16.008548999999999</c:v>
                </c:pt>
                <c:pt idx="17">
                  <c:v>17.007286000000001</c:v>
                </c:pt>
                <c:pt idx="18">
                  <c:v>18.011223000000001</c:v>
                </c:pt>
                <c:pt idx="19">
                  <c:v>19.002870999999999</c:v>
                </c:pt>
                <c:pt idx="20">
                  <c:v>20.004854000000002</c:v>
                </c:pt>
                <c:pt idx="21">
                  <c:v>21.003243999999999</c:v>
                </c:pt>
                <c:pt idx="22">
                  <c:v>22.008845999999998</c:v>
                </c:pt>
                <c:pt idx="23">
                  <c:v>23.009526999999999</c:v>
                </c:pt>
                <c:pt idx="24">
                  <c:v>24.001491999999999</c:v>
                </c:pt>
                <c:pt idx="25">
                  <c:v>25.003737999999998</c:v>
                </c:pt>
                <c:pt idx="26">
                  <c:v>26.005516</c:v>
                </c:pt>
                <c:pt idx="27">
                  <c:v>27.003117</c:v>
                </c:pt>
                <c:pt idx="28">
                  <c:v>28.007154</c:v>
                </c:pt>
                <c:pt idx="29">
                  <c:v>29.004491999999999</c:v>
                </c:pt>
                <c:pt idx="30">
                  <c:v>30.002665</c:v>
                </c:pt>
                <c:pt idx="31">
                  <c:v>31.010114999999999</c:v>
                </c:pt>
                <c:pt idx="32">
                  <c:v>32.014420000000001</c:v>
                </c:pt>
                <c:pt idx="33">
                  <c:v>33.000762999999999</c:v>
                </c:pt>
                <c:pt idx="34">
                  <c:v>34.002670000000002</c:v>
                </c:pt>
                <c:pt idx="35">
                  <c:v>35.009749999999997</c:v>
                </c:pt>
                <c:pt idx="36">
                  <c:v>36.007336000000002</c:v>
                </c:pt>
                <c:pt idx="37">
                  <c:v>37.008701000000002</c:v>
                </c:pt>
                <c:pt idx="38">
                  <c:v>38.009796000000001</c:v>
                </c:pt>
                <c:pt idx="39">
                  <c:v>39.005417000000001</c:v>
                </c:pt>
                <c:pt idx="40">
                  <c:v>40.011538999999999</c:v>
                </c:pt>
                <c:pt idx="41">
                  <c:v>41.011757000000003</c:v>
                </c:pt>
                <c:pt idx="42">
                  <c:v>42.006210000000003</c:v>
                </c:pt>
                <c:pt idx="43">
                  <c:v>43.001083000000001</c:v>
                </c:pt>
                <c:pt idx="44">
                  <c:v>44.002586000000001</c:v>
                </c:pt>
                <c:pt idx="45">
                  <c:v>45.004482000000003</c:v>
                </c:pt>
                <c:pt idx="46">
                  <c:v>46.009326999999999</c:v>
                </c:pt>
                <c:pt idx="47">
                  <c:v>47.009453000000001</c:v>
                </c:pt>
                <c:pt idx="48">
                  <c:v>48.001381000000002</c:v>
                </c:pt>
                <c:pt idx="49">
                  <c:v>49.003044000000003</c:v>
                </c:pt>
                <c:pt idx="50">
                  <c:v>50.000236999999998</c:v>
                </c:pt>
              </c:numCache>
            </c:numRef>
          </c:xVal>
          <c:yVal>
            <c:numRef>
              <c:f>Sheet1!$C$4:$C$54</c:f>
              <c:numCache>
                <c:formatCode>0</c:formatCode>
                <c:ptCount val="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36.234324999999998</c:v>
                </c:pt>
                <c:pt idx="11">
                  <c:v>2232.3760000000002</c:v>
                </c:pt>
                <c:pt idx="12">
                  <c:v>1027.3036999999999</c:v>
                </c:pt>
                <c:pt idx="13">
                  <c:v>1539.2782999999999</c:v>
                </c:pt>
                <c:pt idx="14">
                  <c:v>2709.5238999999997</c:v>
                </c:pt>
                <c:pt idx="15">
                  <c:v>4341.7683999999999</c:v>
                </c:pt>
                <c:pt idx="16">
                  <c:v>5760.2430000000004</c:v>
                </c:pt>
                <c:pt idx="17">
                  <c:v>6515.1772000000001</c:v>
                </c:pt>
                <c:pt idx="18">
                  <c:v>7487.6432000000004</c:v>
                </c:pt>
                <c:pt idx="19">
                  <c:v>8532.8719000000001</c:v>
                </c:pt>
                <c:pt idx="20">
                  <c:v>5354.7694000000001</c:v>
                </c:pt>
                <c:pt idx="21">
                  <c:v>4853.8300999999992</c:v>
                </c:pt>
                <c:pt idx="22">
                  <c:v>5324.2532999999994</c:v>
                </c:pt>
                <c:pt idx="23">
                  <c:v>5167.6037000000006</c:v>
                </c:pt>
                <c:pt idx="24">
                  <c:v>6177.8085999999994</c:v>
                </c:pt>
                <c:pt idx="25">
                  <c:v>5444.3265999999994</c:v>
                </c:pt>
                <c:pt idx="26">
                  <c:v>4761.0572999999995</c:v>
                </c:pt>
                <c:pt idx="27">
                  <c:v>5682.9894000000004</c:v>
                </c:pt>
                <c:pt idx="28">
                  <c:v>6751.6671999999999</c:v>
                </c:pt>
                <c:pt idx="29">
                  <c:v>5325.1382000000003</c:v>
                </c:pt>
                <c:pt idx="30">
                  <c:v>4611.4360999999999</c:v>
                </c:pt>
                <c:pt idx="31">
                  <c:v>4731.1562999999996</c:v>
                </c:pt>
                <c:pt idx="32">
                  <c:v>5694.0314000000008</c:v>
                </c:pt>
                <c:pt idx="33">
                  <c:v>6747.3110999999999</c:v>
                </c:pt>
                <c:pt idx="34">
                  <c:v>5362.85</c:v>
                </c:pt>
                <c:pt idx="35">
                  <c:v>4738.2139999999999</c:v>
                </c:pt>
                <c:pt idx="36">
                  <c:v>5435.7384000000002</c:v>
                </c:pt>
                <c:pt idx="37">
                  <c:v>5385.7912999999999</c:v>
                </c:pt>
                <c:pt idx="38">
                  <c:v>5348.5649000000003</c:v>
                </c:pt>
                <c:pt idx="39">
                  <c:v>5449.7897000000003</c:v>
                </c:pt>
                <c:pt idx="40">
                  <c:v>4975.9184999999998</c:v>
                </c:pt>
                <c:pt idx="41">
                  <c:v>5925.1989000000003</c:v>
                </c:pt>
                <c:pt idx="42">
                  <c:v>6169.3786</c:v>
                </c:pt>
                <c:pt idx="43">
                  <c:v>5099.6210000000001</c:v>
                </c:pt>
                <c:pt idx="44">
                  <c:v>4779.4865999999993</c:v>
                </c:pt>
                <c:pt idx="45">
                  <c:v>5056.8281999999999</c:v>
                </c:pt>
                <c:pt idx="46">
                  <c:v>6663.1454000000003</c:v>
                </c:pt>
                <c:pt idx="47">
                  <c:v>5813.3013000000001</c:v>
                </c:pt>
                <c:pt idx="48">
                  <c:v>4943.3444</c:v>
                </c:pt>
                <c:pt idx="49">
                  <c:v>4925.7780999999995</c:v>
                </c:pt>
                <c:pt idx="50">
                  <c:v>5338.8985000000002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00B0-4F66-A3FF-2DDC15D9FB06}"/>
            </c:ext>
          </c:extLst>
        </c:ser>
        <c:ser>
          <c:idx val="1"/>
          <c:order val="1"/>
          <c:tx>
            <c:v>T2</c:v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none"/>
          </c:marker>
          <c:xVal>
            <c:numRef>
              <c:f>Sheet1!$Q$4:$Q$90</c:f>
              <c:numCache>
                <c:formatCode>0.0</c:formatCode>
                <c:ptCount val="87"/>
                <c:pt idx="0">
                  <c:v>0</c:v>
                </c:pt>
                <c:pt idx="1">
                  <c:v>1.0153810999999999</c:v>
                </c:pt>
                <c:pt idx="2">
                  <c:v>2.0069788000000002</c:v>
                </c:pt>
                <c:pt idx="3">
                  <c:v>3.0133822000000001</c:v>
                </c:pt>
                <c:pt idx="4">
                  <c:v>4.0105667</c:v>
                </c:pt>
                <c:pt idx="5">
                  <c:v>5.0077515000000004</c:v>
                </c:pt>
                <c:pt idx="6">
                  <c:v>6.0066261000000001</c:v>
                </c:pt>
                <c:pt idx="7">
                  <c:v>7.0067797000000001</c:v>
                </c:pt>
                <c:pt idx="8">
                  <c:v>8.0103597999999998</c:v>
                </c:pt>
                <c:pt idx="9">
                  <c:v>9.0088243000000006</c:v>
                </c:pt>
                <c:pt idx="10">
                  <c:v>10.012257999999999</c:v>
                </c:pt>
                <c:pt idx="11">
                  <c:v>11.003674</c:v>
                </c:pt>
                <c:pt idx="12">
                  <c:v>12.014644000000001</c:v>
                </c:pt>
                <c:pt idx="13">
                  <c:v>13.005964000000001</c:v>
                </c:pt>
                <c:pt idx="14">
                  <c:v>14.01041</c:v>
                </c:pt>
                <c:pt idx="15">
                  <c:v>15.00911</c:v>
                </c:pt>
                <c:pt idx="16">
                  <c:v>16.006989999999998</c:v>
                </c:pt>
                <c:pt idx="17">
                  <c:v>17.004871000000001</c:v>
                </c:pt>
                <c:pt idx="18">
                  <c:v>18.011412</c:v>
                </c:pt>
                <c:pt idx="19">
                  <c:v>19.000783999999999</c:v>
                </c:pt>
                <c:pt idx="20">
                  <c:v>20.005617000000001</c:v>
                </c:pt>
                <c:pt idx="21">
                  <c:v>21.002264</c:v>
                </c:pt>
                <c:pt idx="22">
                  <c:v>22.005051000000002</c:v>
                </c:pt>
                <c:pt idx="23">
                  <c:v>23.008725999999999</c:v>
                </c:pt>
                <c:pt idx="24">
                  <c:v>24.001028000000002</c:v>
                </c:pt>
                <c:pt idx="25">
                  <c:v>25.010580000000001</c:v>
                </c:pt>
                <c:pt idx="26">
                  <c:v>26.005210999999999</c:v>
                </c:pt>
                <c:pt idx="27">
                  <c:v>27.012329000000001</c:v>
                </c:pt>
                <c:pt idx="28">
                  <c:v>28.004086999999998</c:v>
                </c:pt>
                <c:pt idx="29">
                  <c:v>29.005898999999999</c:v>
                </c:pt>
                <c:pt idx="30">
                  <c:v>30.001795000000001</c:v>
                </c:pt>
                <c:pt idx="31">
                  <c:v>31.013165999999998</c:v>
                </c:pt>
                <c:pt idx="32">
                  <c:v>32.001179</c:v>
                </c:pt>
                <c:pt idx="33">
                  <c:v>33.008983999999998</c:v>
                </c:pt>
                <c:pt idx="34">
                  <c:v>34.002560000000003</c:v>
                </c:pt>
                <c:pt idx="35">
                  <c:v>35.004210999999998</c:v>
                </c:pt>
                <c:pt idx="36">
                  <c:v>36.002048000000002</c:v>
                </c:pt>
                <c:pt idx="37">
                  <c:v>37.000678999999998</c:v>
                </c:pt>
                <c:pt idx="38">
                  <c:v>38.004772000000003</c:v>
                </c:pt>
                <c:pt idx="39">
                  <c:v>39.009250999999999</c:v>
                </c:pt>
                <c:pt idx="40">
                  <c:v>40.011192000000001</c:v>
                </c:pt>
                <c:pt idx="41">
                  <c:v>41.001877</c:v>
                </c:pt>
                <c:pt idx="42">
                  <c:v>42.007854000000002</c:v>
                </c:pt>
                <c:pt idx="43">
                  <c:v>43.001666999999998</c:v>
                </c:pt>
                <c:pt idx="44">
                  <c:v>44.004317999999998</c:v>
                </c:pt>
                <c:pt idx="45">
                  <c:v>45.001541000000003</c:v>
                </c:pt>
                <c:pt idx="46">
                  <c:v>46.009048</c:v>
                </c:pt>
                <c:pt idx="47">
                  <c:v>47.007182999999998</c:v>
                </c:pt>
                <c:pt idx="48">
                  <c:v>48.004902000000001</c:v>
                </c:pt>
                <c:pt idx="49">
                  <c:v>49.005291</c:v>
                </c:pt>
                <c:pt idx="50">
                  <c:v>50.004542999999998</c:v>
                </c:pt>
                <c:pt idx="51">
                  <c:v>51.010212000000003</c:v>
                </c:pt>
                <c:pt idx="52">
                  <c:v>52.000706000000001</c:v>
                </c:pt>
                <c:pt idx="53">
                  <c:v>53.003749999999997</c:v>
                </c:pt>
                <c:pt idx="54">
                  <c:v>54.007759</c:v>
                </c:pt>
                <c:pt idx="55">
                  <c:v>55.012836</c:v>
                </c:pt>
                <c:pt idx="56">
                  <c:v>56.006144999999997</c:v>
                </c:pt>
                <c:pt idx="57">
                  <c:v>57.007911999999997</c:v>
                </c:pt>
                <c:pt idx="58">
                  <c:v>58.00909</c:v>
                </c:pt>
                <c:pt idx="59">
                  <c:v>59.007336000000002</c:v>
                </c:pt>
                <c:pt idx="60">
                  <c:v>60.001232000000002</c:v>
                </c:pt>
                <c:pt idx="61">
                  <c:v>61.002780999999999</c:v>
                </c:pt>
                <c:pt idx="62">
                  <c:v>62.006343999999999</c:v>
                </c:pt>
                <c:pt idx="63">
                  <c:v>63.005668999999997</c:v>
                </c:pt>
                <c:pt idx="64">
                  <c:v>64.001594999999995</c:v>
                </c:pt>
                <c:pt idx="65">
                  <c:v>65.007095000000007</c:v>
                </c:pt>
                <c:pt idx="66">
                  <c:v>66.010086000000001</c:v>
                </c:pt>
                <c:pt idx="67">
                  <c:v>67.007216999999997</c:v>
                </c:pt>
                <c:pt idx="68">
                  <c:v>68.009559999999993</c:v>
                </c:pt>
                <c:pt idx="69">
                  <c:v>69.005370999999997</c:v>
                </c:pt>
                <c:pt idx="70">
                  <c:v>70.003333999999995</c:v>
                </c:pt>
                <c:pt idx="71">
                  <c:v>71.011238000000006</c:v>
                </c:pt>
                <c:pt idx="72">
                  <c:v>72.006798000000003</c:v>
                </c:pt>
                <c:pt idx="73">
                  <c:v>73.005629999999996</c:v>
                </c:pt>
                <c:pt idx="74">
                  <c:v>74.011275999999995</c:v>
                </c:pt>
                <c:pt idx="75">
                  <c:v>75.001923000000005</c:v>
                </c:pt>
                <c:pt idx="76">
                  <c:v>76.007568000000006</c:v>
                </c:pt>
                <c:pt idx="77">
                  <c:v>77.005713999999998</c:v>
                </c:pt>
                <c:pt idx="78">
                  <c:v>78.011443999999997</c:v>
                </c:pt>
                <c:pt idx="79">
                  <c:v>79.000495999999998</c:v>
                </c:pt>
                <c:pt idx="80">
                  <c:v>80.009422000000001</c:v>
                </c:pt>
                <c:pt idx="81">
                  <c:v>81.002823000000006</c:v>
                </c:pt>
                <c:pt idx="82">
                  <c:v>82.011757000000003</c:v>
                </c:pt>
                <c:pt idx="83">
                  <c:v>83.005156999999997</c:v>
                </c:pt>
                <c:pt idx="84">
                  <c:v>84.014083999999997</c:v>
                </c:pt>
                <c:pt idx="85">
                  <c:v>85.007491999999999</c:v>
                </c:pt>
                <c:pt idx="86">
                  <c:v>86.000900000000001</c:v>
                </c:pt>
              </c:numCache>
            </c:numRef>
          </c:xVal>
          <c:yVal>
            <c:numRef>
              <c:f>Sheet1!$S$4:$S$90</c:f>
              <c:numCache>
                <c:formatCode>0</c:formatCode>
                <c:ptCount val="8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34.237536999999996</c:v>
                </c:pt>
                <c:pt idx="11">
                  <c:v>2564.5308999999997</c:v>
                </c:pt>
                <c:pt idx="12">
                  <c:v>1373.5337</c:v>
                </c:pt>
                <c:pt idx="13">
                  <c:v>1984.3523</c:v>
                </c:pt>
                <c:pt idx="14">
                  <c:v>3397.6322</c:v>
                </c:pt>
                <c:pt idx="15">
                  <c:v>5713.3437999999996</c:v>
                </c:pt>
                <c:pt idx="16">
                  <c:v>5861.1495000000004</c:v>
                </c:pt>
                <c:pt idx="17">
                  <c:v>5774.7520000000004</c:v>
                </c:pt>
                <c:pt idx="18">
                  <c:v>6373.2444999999998</c:v>
                </c:pt>
                <c:pt idx="19">
                  <c:v>7687.6282999999994</c:v>
                </c:pt>
                <c:pt idx="20">
                  <c:v>6126.9335000000001</c:v>
                </c:pt>
                <c:pt idx="21">
                  <c:v>5116.7031999999999</c:v>
                </c:pt>
                <c:pt idx="22">
                  <c:v>5457.1130000000003</c:v>
                </c:pt>
                <c:pt idx="23">
                  <c:v>5917.9800999999998</c:v>
                </c:pt>
                <c:pt idx="24">
                  <c:v>5603.0259999999998</c:v>
                </c:pt>
                <c:pt idx="25">
                  <c:v>4555.7264999999998</c:v>
                </c:pt>
                <c:pt idx="26">
                  <c:v>4720.5987000000005</c:v>
                </c:pt>
                <c:pt idx="27">
                  <c:v>6126.6507000000001</c:v>
                </c:pt>
                <c:pt idx="28">
                  <c:v>6253.6850000000004</c:v>
                </c:pt>
                <c:pt idx="29">
                  <c:v>4885.6512999999995</c:v>
                </c:pt>
                <c:pt idx="30">
                  <c:v>4601.8404</c:v>
                </c:pt>
                <c:pt idx="31">
                  <c:v>5298.8464000000004</c:v>
                </c:pt>
                <c:pt idx="32">
                  <c:v>6517.3810999999996</c:v>
                </c:pt>
                <c:pt idx="33">
                  <c:v>5685.3406999999997</c:v>
                </c:pt>
                <c:pt idx="34">
                  <c:v>4846.3917000000001</c:v>
                </c:pt>
                <c:pt idx="35">
                  <c:v>4730.5769</c:v>
                </c:pt>
                <c:pt idx="36">
                  <c:v>5515.5950999999995</c:v>
                </c:pt>
                <c:pt idx="37">
                  <c:v>6075.6478999999999</c:v>
                </c:pt>
                <c:pt idx="38">
                  <c:v>5542.5871999999999</c:v>
                </c:pt>
                <c:pt idx="39">
                  <c:v>5624.9306999999999</c:v>
                </c:pt>
                <c:pt idx="40">
                  <c:v>4923.7852999999996</c:v>
                </c:pt>
                <c:pt idx="41">
                  <c:v>5149.4973</c:v>
                </c:pt>
                <c:pt idx="42">
                  <c:v>5883.3964999999998</c:v>
                </c:pt>
                <c:pt idx="43">
                  <c:v>6030.9663</c:v>
                </c:pt>
                <c:pt idx="44">
                  <c:v>4888.9493000000002</c:v>
                </c:pt>
                <c:pt idx="45">
                  <c:v>4590.8549999999996</c:v>
                </c:pt>
                <c:pt idx="46">
                  <c:v>5902.6819000000005</c:v>
                </c:pt>
                <c:pt idx="47">
                  <c:v>6300.8167999999996</c:v>
                </c:pt>
                <c:pt idx="48">
                  <c:v>5850.1320999999998</c:v>
                </c:pt>
                <c:pt idx="49">
                  <c:v>5077.6169</c:v>
                </c:pt>
                <c:pt idx="50">
                  <c:v>5012.3175000000001</c:v>
                </c:pt>
                <c:pt idx="51">
                  <c:v>5859.4705999999996</c:v>
                </c:pt>
                <c:pt idx="52">
                  <c:v>5914.3398999999999</c:v>
                </c:pt>
                <c:pt idx="53">
                  <c:v>4976.3157999999994</c:v>
                </c:pt>
                <c:pt idx="54">
                  <c:v>4657.5415000000003</c:v>
                </c:pt>
                <c:pt idx="55">
                  <c:v>5088.6347999999998</c:v>
                </c:pt>
                <c:pt idx="56">
                  <c:v>6160.7696999999998</c:v>
                </c:pt>
                <c:pt idx="57">
                  <c:v>5691.9955</c:v>
                </c:pt>
                <c:pt idx="58">
                  <c:v>5077.6091999999999</c:v>
                </c:pt>
                <c:pt idx="59">
                  <c:v>5052.0855000000001</c:v>
                </c:pt>
                <c:pt idx="60">
                  <c:v>5382.7592000000004</c:v>
                </c:pt>
                <c:pt idx="61">
                  <c:v>5902.9115000000002</c:v>
                </c:pt>
                <c:pt idx="62">
                  <c:v>5795.5700999999999</c:v>
                </c:pt>
                <c:pt idx="63">
                  <c:v>5003.6459000000004</c:v>
                </c:pt>
                <c:pt idx="64">
                  <c:v>4567.5293000000001</c:v>
                </c:pt>
                <c:pt idx="65">
                  <c:v>4992.5731999999998</c:v>
                </c:pt>
                <c:pt idx="66">
                  <c:v>4595.6711999999998</c:v>
                </c:pt>
                <c:pt idx="67">
                  <c:v>3148.0515</c:v>
                </c:pt>
                <c:pt idx="68">
                  <c:v>1324.6451999999999</c:v>
                </c:pt>
                <c:pt idx="69">
                  <c:v>231.82473000000002</c:v>
                </c:pt>
                <c:pt idx="70">
                  <c:v>8.6940878000000001</c:v>
                </c:pt>
                <c:pt idx="71">
                  <c:v>0.24464755999999999</c:v>
                </c:pt>
                <c:pt idx="72">
                  <c:v>8.8033251000000003E-3</c:v>
                </c:pt>
                <c:pt idx="73">
                  <c:v>2.7414562999999997E-4</c:v>
                </c:pt>
                <c:pt idx="74">
                  <c:v>5.3906584999999995E-7</c:v>
                </c:pt>
                <c:pt idx="75">
                  <c:v>6.4246659999999999E-9</c:v>
                </c:pt>
                <c:pt idx="76">
                  <c:v>1.3353306E-9</c:v>
                </c:pt>
                <c:pt idx="77">
                  <c:v>9.5018696000000011E-10</c:v>
                </c:pt>
                <c:pt idx="78">
                  <c:v>9.5486551000000009E-10</c:v>
                </c:pt>
                <c:pt idx="79">
                  <c:v>6.2545825999999993E-10</c:v>
                </c:pt>
                <c:pt idx="80">
                  <c:v>3.9847639E-10</c:v>
                </c:pt>
                <c:pt idx="81">
                  <c:v>2.6452603000000001E-10</c:v>
                </c:pt>
                <c:pt idx="82">
                  <c:v>1.0356607E-10</c:v>
                </c:pt>
                <c:pt idx="83">
                  <c:v>0</c:v>
                </c:pt>
                <c:pt idx="84">
                  <c:v>0</c:v>
                </c:pt>
                <c:pt idx="85">
                  <c:v>0</c:v>
                </c:pt>
                <c:pt idx="86">
                  <c:v>0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1-00B0-4F66-A3FF-2DDC15D9FB06}"/>
            </c:ext>
          </c:extLst>
        </c:ser>
        <c:ser>
          <c:idx val="2"/>
          <c:order val="2"/>
          <c:tx>
            <c:v>T3</c:v>
          </c:tx>
          <c:spPr>
            <a:ln w="19050" cap="rnd">
              <a:solidFill>
                <a:srgbClr val="0070C0"/>
              </a:solidFill>
              <a:round/>
            </a:ln>
            <a:effectLst/>
          </c:spPr>
          <c:marker>
            <c:symbol val="none"/>
          </c:marker>
          <c:xVal>
            <c:numRef>
              <c:f>Sheet1!$AG$4:$AG$54</c:f>
              <c:numCache>
                <c:formatCode>0.0</c:formatCode>
                <c:ptCount val="51"/>
                <c:pt idx="0">
                  <c:v>0</c:v>
                </c:pt>
                <c:pt idx="1">
                  <c:v>1.0153810999999999</c:v>
                </c:pt>
                <c:pt idx="2">
                  <c:v>2.0069788000000002</c:v>
                </c:pt>
                <c:pt idx="3">
                  <c:v>3.0133822000000001</c:v>
                </c:pt>
                <c:pt idx="4">
                  <c:v>4.0105667</c:v>
                </c:pt>
                <c:pt idx="5">
                  <c:v>5.0077515000000004</c:v>
                </c:pt>
                <c:pt idx="6">
                  <c:v>6.0066261000000001</c:v>
                </c:pt>
                <c:pt idx="7">
                  <c:v>7.0067797000000001</c:v>
                </c:pt>
                <c:pt idx="8">
                  <c:v>8.0103597999999998</c:v>
                </c:pt>
                <c:pt idx="9">
                  <c:v>9.0088243000000006</c:v>
                </c:pt>
                <c:pt idx="10">
                  <c:v>10.012257999999999</c:v>
                </c:pt>
                <c:pt idx="11">
                  <c:v>11.003674</c:v>
                </c:pt>
                <c:pt idx="12">
                  <c:v>12.012926</c:v>
                </c:pt>
                <c:pt idx="13">
                  <c:v>13.012657000000001</c:v>
                </c:pt>
                <c:pt idx="14">
                  <c:v>14.010586999999999</c:v>
                </c:pt>
                <c:pt idx="15">
                  <c:v>15.004417</c:v>
                </c:pt>
                <c:pt idx="16">
                  <c:v>16.001992999999999</c:v>
                </c:pt>
                <c:pt idx="17">
                  <c:v>17.015158</c:v>
                </c:pt>
                <c:pt idx="18">
                  <c:v>18.012733000000001</c:v>
                </c:pt>
                <c:pt idx="19">
                  <c:v>19.010311000000002</c:v>
                </c:pt>
                <c:pt idx="20">
                  <c:v>20.007887</c:v>
                </c:pt>
                <c:pt idx="21">
                  <c:v>21.014814000000001</c:v>
                </c:pt>
                <c:pt idx="22">
                  <c:v>22.000108999999998</c:v>
                </c:pt>
                <c:pt idx="23">
                  <c:v>23.012974</c:v>
                </c:pt>
                <c:pt idx="24">
                  <c:v>24.009331</c:v>
                </c:pt>
                <c:pt idx="25">
                  <c:v>25.006191000000001</c:v>
                </c:pt>
                <c:pt idx="26">
                  <c:v>26.013207999999999</c:v>
                </c:pt>
                <c:pt idx="27">
                  <c:v>27.015391999999999</c:v>
                </c:pt>
                <c:pt idx="28">
                  <c:v>28.011087</c:v>
                </c:pt>
                <c:pt idx="29">
                  <c:v>29.008562000000001</c:v>
                </c:pt>
                <c:pt idx="30">
                  <c:v>30.002645000000001</c:v>
                </c:pt>
                <c:pt idx="31">
                  <c:v>31.004963</c:v>
                </c:pt>
                <c:pt idx="32">
                  <c:v>32.011634999999998</c:v>
                </c:pt>
                <c:pt idx="33">
                  <c:v>33.010241999999998</c:v>
                </c:pt>
                <c:pt idx="34">
                  <c:v>34.011085999999999</c:v>
                </c:pt>
                <c:pt idx="35">
                  <c:v>35.007224999999998</c:v>
                </c:pt>
                <c:pt idx="36">
                  <c:v>36.007987999999997</c:v>
                </c:pt>
                <c:pt idx="37">
                  <c:v>37.006458000000002</c:v>
                </c:pt>
                <c:pt idx="38">
                  <c:v>38.001823000000002</c:v>
                </c:pt>
                <c:pt idx="39">
                  <c:v>39.009033000000002</c:v>
                </c:pt>
                <c:pt idx="40">
                  <c:v>40.011096999999999</c:v>
                </c:pt>
                <c:pt idx="41">
                  <c:v>41.015380999999998</c:v>
                </c:pt>
                <c:pt idx="42">
                  <c:v>42.003028999999998</c:v>
                </c:pt>
                <c:pt idx="43">
                  <c:v>43.012034999999997</c:v>
                </c:pt>
                <c:pt idx="44">
                  <c:v>44.001179</c:v>
                </c:pt>
                <c:pt idx="45">
                  <c:v>45.011783999999999</c:v>
                </c:pt>
                <c:pt idx="46">
                  <c:v>46.003574</c:v>
                </c:pt>
                <c:pt idx="47">
                  <c:v>47.005417000000001</c:v>
                </c:pt>
                <c:pt idx="48">
                  <c:v>48.010447999999997</c:v>
                </c:pt>
                <c:pt idx="49">
                  <c:v>49.006144999999997</c:v>
                </c:pt>
                <c:pt idx="50">
                  <c:v>50.004871000000001</c:v>
                </c:pt>
              </c:numCache>
            </c:numRef>
          </c:xVal>
          <c:yVal>
            <c:numRef>
              <c:f>Sheet1!$AI$4:$AI$54</c:f>
              <c:numCache>
                <c:formatCode>0</c:formatCode>
                <c:ptCount val="51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  <c:pt idx="6">
                  <c:v>0</c:v>
                </c:pt>
                <c:pt idx="7">
                  <c:v>0</c:v>
                </c:pt>
                <c:pt idx="8">
                  <c:v>0</c:v>
                </c:pt>
                <c:pt idx="9">
                  <c:v>0</c:v>
                </c:pt>
                <c:pt idx="10">
                  <c:v>12.391005999999999</c:v>
                </c:pt>
                <c:pt idx="11">
                  <c:v>1286.5041000000001</c:v>
                </c:pt>
                <c:pt idx="12">
                  <c:v>510.40050000000002</c:v>
                </c:pt>
                <c:pt idx="13">
                  <c:v>968.93724999999995</c:v>
                </c:pt>
                <c:pt idx="14">
                  <c:v>1640.0113999999999</c:v>
                </c:pt>
                <c:pt idx="15">
                  <c:v>2157.1256000000003</c:v>
                </c:pt>
                <c:pt idx="16">
                  <c:v>2472.2629999999999</c:v>
                </c:pt>
                <c:pt idx="17">
                  <c:v>2756.3897000000002</c:v>
                </c:pt>
                <c:pt idx="18">
                  <c:v>1932.7821000000001</c:v>
                </c:pt>
                <c:pt idx="19">
                  <c:v>1676.5563999999999</c:v>
                </c:pt>
                <c:pt idx="20">
                  <c:v>1734.3911000000001</c:v>
                </c:pt>
                <c:pt idx="21">
                  <c:v>1864.106</c:v>
                </c:pt>
                <c:pt idx="22">
                  <c:v>1862.6378</c:v>
                </c:pt>
                <c:pt idx="23">
                  <c:v>1795.5606</c:v>
                </c:pt>
                <c:pt idx="24">
                  <c:v>1786.9128999999998</c:v>
                </c:pt>
                <c:pt idx="25">
                  <c:v>1885.3606000000002</c:v>
                </c:pt>
                <c:pt idx="26">
                  <c:v>1975.6259</c:v>
                </c:pt>
                <c:pt idx="27">
                  <c:v>1884.8956000000001</c:v>
                </c:pt>
                <c:pt idx="28">
                  <c:v>1740.6288999999999</c:v>
                </c:pt>
                <c:pt idx="29">
                  <c:v>1669.5773999999999</c:v>
                </c:pt>
                <c:pt idx="30">
                  <c:v>1845.623</c:v>
                </c:pt>
                <c:pt idx="31">
                  <c:v>2078.1734999999999</c:v>
                </c:pt>
                <c:pt idx="32">
                  <c:v>1833.9641000000001</c:v>
                </c:pt>
                <c:pt idx="33">
                  <c:v>1714.9271999999999</c:v>
                </c:pt>
                <c:pt idx="34">
                  <c:v>1876.1301000000001</c:v>
                </c:pt>
                <c:pt idx="35">
                  <c:v>1912.5526</c:v>
                </c:pt>
                <c:pt idx="36">
                  <c:v>1852.6601000000001</c:v>
                </c:pt>
                <c:pt idx="37">
                  <c:v>1839.0466999999999</c:v>
                </c:pt>
                <c:pt idx="38">
                  <c:v>1935.4231000000002</c:v>
                </c:pt>
                <c:pt idx="39">
                  <c:v>1840.5591999999999</c:v>
                </c:pt>
                <c:pt idx="40">
                  <c:v>1834.2728999999999</c:v>
                </c:pt>
                <c:pt idx="41">
                  <c:v>1843.9365</c:v>
                </c:pt>
                <c:pt idx="42">
                  <c:v>1707.5429999999999</c:v>
                </c:pt>
                <c:pt idx="43">
                  <c:v>1726.0343</c:v>
                </c:pt>
                <c:pt idx="44">
                  <c:v>2014.307</c:v>
                </c:pt>
                <c:pt idx="45">
                  <c:v>2011.73</c:v>
                </c:pt>
                <c:pt idx="46">
                  <c:v>1752.663</c:v>
                </c:pt>
                <c:pt idx="47">
                  <c:v>1743.6431</c:v>
                </c:pt>
                <c:pt idx="48">
                  <c:v>1842.8093000000001</c:v>
                </c:pt>
                <c:pt idx="49">
                  <c:v>2036.8133</c:v>
                </c:pt>
                <c:pt idx="50">
                  <c:v>1838.84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2-00B0-4F66-A3FF-2DDC15D9FB0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71101880"/>
        <c:axId val="371104176"/>
      </c:scatterChart>
      <c:valAx>
        <c:axId val="371101880"/>
        <c:scaling>
          <c:orientation val="minMax"/>
          <c:max val="5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Time (sec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71104176"/>
        <c:crosses val="autoZero"/>
        <c:crossBetween val="midCat"/>
      </c:valAx>
      <c:valAx>
        <c:axId val="371104176"/>
        <c:scaling>
          <c:orientation val="minMax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HRR (MW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7110188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4:59.615"/>
    </inkml:context>
    <inkml:brush xml:id="br0">
      <inkml:brushProperty name="width" value="0.1" units="cm"/>
      <inkml:brushProperty name="height" value="0.1" units="cm"/>
      <inkml:brushProperty name="color" value="#008C3A"/>
      <inkml:brushProperty name="ignorePressure" value="1"/>
    </inkml:brush>
  </inkml:definitions>
  <inkml:trace contextRef="#ctx0" brushRef="#br0">54 126,'0'285,"0"-271,2-1,5 24,1 17,-6 222,-3-142,0-132,1 0,0 0,0 0,1-1,-1 1,0 0,1 0,-1 0,1 0,-1 0,1-1,0 1,0 0,0 0,0-1,0 1,0-1,0 1,1-1,-1 1,0-1,2 1,1 0,1 0,-1 0,0-1,0 1,1-1,-1 0,0 0,9 0,208 0,-110-4,179-6,-34 1,1363 6,-826 3,-405-1,-373 0</inkml:trace>
  <inkml:trace contextRef="#ctx0" brushRef="#br0" timeOffset="1472.21">36 18</inkml:trace>
  <inkml:trace contextRef="#ctx0" brushRef="#br0" timeOffset="6985.97">1 1,'155'0,"390"11,33-2,-350-11,1993 2,-2219 0,0 0,0 1,0-1,0 0,0 1,0-1,0 1,0 0,0-1,0 1,0 0,0 0,0 0,0 1,0-1,-1 0,1 1,-1-1,1 1,-1 0,0-1,1 1,-1 0,0 0,0 0,0 0,0 0,-1 0,1 0,0 0,-1 0,1 0,-1 3,2 9,-1 0,-1 0,0 0,-3 17,1-2,1 460,2-265,-1-205</inkml:trace>
  <inkml:trace contextRef="#ctx0" brushRef="#br0" timeOffset="8595.04">89 18</inkml:trace>
  <inkml:trace contextRef="#ctx0" brushRef="#br0" timeOffset="9589.33">72 53</inkml:trace>
  <inkml:trace contextRef="#ctx0" brushRef="#br0" timeOffset="114822.14">442 282</inkml:trace>
  <inkml:trace contextRef="#ctx0" brushRef="#br0" timeOffset="115424.11">583 547</inkml:trace>
  <inkml:trace contextRef="#ctx0" brushRef="#br0" timeOffset="115947.34">760 370</inkml:trace>
  <inkml:trace contextRef="#ctx0" brushRef="#br0" timeOffset="117293.47">336 600</inkml:trace>
  <inkml:trace contextRef="#ctx0" brushRef="#br0" timeOffset="117879.42">936 653</inkml:trace>
  <inkml:trace contextRef="#ctx0" brushRef="#br0" timeOffset="118329.14">1289 194</inkml:trace>
  <inkml:trace contextRef="#ctx0" brushRef="#br0" timeOffset="118739.02">1871 459</inkml:trace>
  <inkml:trace contextRef="#ctx0" brushRef="#br0" timeOffset="119451.65">1359 529</inkml:trace>
  <inkml:trace contextRef="#ctx0" brushRef="#br0" timeOffset="119968.83">1571 688</inkml:trace>
  <inkml:trace contextRef="#ctx0" brushRef="#br0" timeOffset="120401.3">1994 723</inkml:trace>
  <inkml:trace contextRef="#ctx0" brushRef="#br0" timeOffset="120795.07">2453 423</inkml:trace>
  <inkml:trace contextRef="#ctx0" brushRef="#br0" timeOffset="121566.9">2206 229</inkml:trace>
  <inkml:trace contextRef="#ctx0" brushRef="#br0" timeOffset="121956.45">2894 265</inkml:trace>
  <inkml:trace contextRef="#ctx0" brushRef="#br0" timeOffset="122342.11">3088 635</inkml:trace>
  <inkml:trace contextRef="#ctx0" brushRef="#br0" timeOffset="122759.86">3458 406</inkml:trace>
  <inkml:trace contextRef="#ctx0" brushRef="#br0" timeOffset="123910.95">3017 758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5:53.462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1 0,'710'0,"-685"2,0 0,49 12,-48-8,1-1,39 2,-34-4,0 1,62 16,-65-12,1-2,1-1,47 3,-65-8,0 0,0 0,0-1,14-3,-11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8:09.723"/>
    </inkml:context>
    <inkml:brush xml:id="br0">
      <inkml:brushProperty name="width" value="0.1" units="cm"/>
      <inkml:brushProperty name="height" value="0.1" units="cm"/>
      <inkml:brushProperty name="color" value="#008C3A"/>
      <inkml:brushProperty name="ignorePressure" value="1"/>
    </inkml:brush>
  </inkml:definitions>
  <inkml:trace contextRef="#ctx0" brushRef="#br0">54 126,'0'285,"0"-271,2-1,5 24,1 17,-6 222,-3-142,0-132,1 0,0 0,0 0,1-1,-1 1,0 0,1 0,-1 0,1 0,-1 0,1-1,0 1,0 0,0 0,0-1,0 1,0-1,0 1,1-1,-1 1,0-1,2 1,1 0,1 0,-1 0,0-1,0 1,1-1,-1 0,0 0,9 0,208 0,-110-4,179-6,-34 1,1363 6,-826 3,-405-1,-373 0</inkml:trace>
  <inkml:trace contextRef="#ctx0" brushRef="#br0" timeOffset="2.01">36 18</inkml:trace>
  <inkml:trace contextRef="#ctx0" brushRef="#br0" timeOffset="3.01">1 1,'155'0,"390"11,33-2,-350-11,1993 2,-2219 0,0 0,0 1,0-1,0 0,0 1,0-1,0 1,0 0,0-1,0 1,0 0,0 0,0 0,0 1,0-1,-1 0,1 1,-1-1,1 1,-1 0,0-1,1 1,-1 0,0 0,0 0,0 0,0 0,-1 0,1 0,0 0,-1 0,1 0,-1 3,2 9,-1 0,-1 0,0 0,-3 17,1-2,1 460,2-265,-1-205</inkml:trace>
  <inkml:trace contextRef="#ctx0" brushRef="#br0" timeOffset="4.01">89 18</inkml:trace>
  <inkml:trace contextRef="#ctx0" brushRef="#br0" timeOffset="5.01">72 53</inkml:trace>
  <inkml:trace contextRef="#ctx0" brushRef="#br0" timeOffset="6.01">442 282</inkml:trace>
  <inkml:trace contextRef="#ctx0" brushRef="#br0" timeOffset="7.01">583 547</inkml:trace>
  <inkml:trace contextRef="#ctx0" brushRef="#br0" timeOffset="8.01">760 370</inkml:trace>
  <inkml:trace contextRef="#ctx0" brushRef="#br0" timeOffset="9.01">336 600</inkml:trace>
  <inkml:trace contextRef="#ctx0" brushRef="#br0" timeOffset="10.01">936 653</inkml:trace>
  <inkml:trace contextRef="#ctx0" brushRef="#br0" timeOffset="11.01">1289 194</inkml:trace>
  <inkml:trace contextRef="#ctx0" brushRef="#br0" timeOffset="12.01">1871 459</inkml:trace>
  <inkml:trace contextRef="#ctx0" brushRef="#br0" timeOffset="13.01">1359 529</inkml:trace>
  <inkml:trace contextRef="#ctx0" brushRef="#br0" timeOffset="14.01">1571 688</inkml:trace>
  <inkml:trace contextRef="#ctx0" brushRef="#br0" timeOffset="15.01">1994 723</inkml:trace>
  <inkml:trace contextRef="#ctx0" brushRef="#br0" timeOffset="16.01">2453 423</inkml:trace>
  <inkml:trace contextRef="#ctx0" brushRef="#br0" timeOffset="17.01">2206 229</inkml:trace>
  <inkml:trace contextRef="#ctx0" brushRef="#br0" timeOffset="18.01">2894 265</inkml:trace>
  <inkml:trace contextRef="#ctx0" brushRef="#br0" timeOffset="19.01">3088 635</inkml:trace>
  <inkml:trace contextRef="#ctx0" brushRef="#br0" timeOffset="20.01">3458 406</inkml:trace>
  <inkml:trace contextRef="#ctx0" brushRef="#br0" timeOffset="21.01">3017 758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8:50.732"/>
    </inkml:context>
    <inkml:brush xml:id="br0">
      <inkml:brushProperty name="width" value="0.1" units="cm"/>
      <inkml:brushProperty name="height" value="0.1" units="cm"/>
      <inkml:brushProperty name="color" value="#E71224"/>
      <inkml:brushProperty name="ignorePressure" value="1"/>
    </inkml:brush>
  </inkml:definitions>
  <inkml:trace contextRef="#ctx0" brushRef="#br0">1 1768,'0'1,"0"-1,-1 0,1 0,0 0,0 1,0-1,0 0,0 0,0 1,0-1,0 0,1 0,-1 1,0-1,0 0,0 0,0 1,0-1,0 0,0 0,0 0,1 1,-1-1,0 0,0 0,0 0,0 0,1 1,-1-1,0 0,0 0,0 0,1 0,-1 0,0 0,0 0,1 0,-1 1,0-1,1 0,10-6,7-12,8-18,-15 20,0 1,1-1,1 2,0 0,1 0,23-17,-29 26,0-1,0 0,0 0,-1-1,0 0,5-8,-8 11,-2-1,1 0,-1 0,1 0,-1 0,-1 0,1 0,-1-1,0 1,0 0,0-1,-1-6,0-24,0 23,0 0,1 0,3-21,-2 28,-1 1,1 0,0 0,0 1,1-1,-1 0,1 1,0-1,0 1,1 0,-1 0,8-5,3-3,1 2,0 0,1 0,0 2,26-10,-12 4,14-6,-1-2,64-45,-91 56,-1-1,0 0,-1-2,0 0,-1 0,-1-1,0 0,-1-1,12-25,-11 17,1 2,1-1,1 2,1 0,33-35,-10 20,80-59,-104 83,-1-1,0-1,-1 0,-1 0,0-2,11-18,-9 12,2 1,25-27,186-191,-205 215,33-28,8-8,-50 44,16-17,-28 32,0 0,0 0,1 0,-1 0,0 0,1 0,-1 1,1-1,-1 0,1 1,-1-1,1 1,-1-1,1 1,0 0,-1 0,1-1,-1 1,1 0,2 1,-3-1,0 1,0-1,0 1,1 0,-1 0,-1-1,1 1,0 0,0 0,0 0,0 0,0 0,-1 0,1 0,-1 0,1 0,-1 0,1 1,-1-1,1 0,-1 0,0 1,0-1,1 2,0 34,-1-31,0-2,0 0,-1 1,1-1,-1 0,0 0,0 0,-1 0,1 0,-1 0,0 0,0-1,0 1,0 0,-1-1,1 0,-1 1,0-1,0 0,-4 2,-5 4,0-2,0 0,0 0,-21 6,-306 163,290-148,34-19,0 0,1 1,0 1,0 0,2 1,-1 0,2 1,-1 1,2 0,0 0,-13 25,11-20,0 0,-1-1,-1 0,0-2,-25 23,-14 16,37-36,1 1,-26 42,34-49,1 0,1 0,0 1,0 0,2-1,-4 27,3 19,5 100,0 24,-1-179,-1-1,1 0,-1 0,0 0,0 0,0 0,0-1,-1 1,1 0,-1 0,0-1,1 1,-1-1,0 0,-4 3,-2 3,-2-1,-18 12,-4 2,21-12,-1-1,0 0,-1-1,0-1,0 0,-14 5,24-10,1 0,-1 1,0-1,1 1,-1 0,1-1,-1 1,1 0,0 1,0-1,0 0,0 1,0-1,1 1,-1-1,1 1,-1 0,1 0,0-1,0 1,0 0,0 5,-1 6,1 0,0 0,2 23,-1-15,2 24,0-25,-2 0,0 0,-4 28,3-47,1 1,-1-1,0 1,0-1,0 0,0 0,0 0,0 1,-1-1,1 0,-1-1,1 1,-1 0,0 0,0-1,0 1,0-1,0 1,0-1,0 0,0 0,-1 0,1 0,0 0,-1-1,1 1,0-1,-4 1,-2 0,-1-1,1 0,0 0,0-1,0 0,0 0,-11-3,-2-3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8:43.608"/>
    </inkml:context>
    <inkml:brush xml:id="br0">
      <inkml:brushProperty name="width" value="0.1" units="cm"/>
      <inkml:brushProperty name="height" value="0.1" units="cm"/>
      <inkml:brushProperty name="color" value="#E71224"/>
      <inkml:brushProperty name="ignorePressure" value="1"/>
    </inkml:brush>
  </inkml:definitions>
  <inkml:trace contextRef="#ctx0" brushRef="#br0">1 2457,'1120'0,"-1081"3,-29-2,0 0,0 0,0-1,14-2,-21 2,0-1,0 0,0 0,0 0,0 0,0-1,-1 1,1-1,0 1,-1-1,1 0,-1 0,0 0,0 0,0 0,0-1,0 1,3-6,1-4,-1-2,0 1,-1-1,0 0,2-18,1-1,44-209,-48 228,1 0,1 1,8-19,-10 26,1-1,1 1,-1 0,1 0,0 0,1 1,11-10,24-15,-25 19,0-1,17-17,-28 24,0 0,-1-1,0 1,0-1,0 0,0 0,-1 0,0-1,-1 1,3-9,-3 3,0-1,-1 0,0 0,-1 0,-3-24,2 24,0 0,1-1,0 1,1 0,2-15,1 20,-1 0,1 0,0 0,1 0,0 1,0 0,0 0,1 0,0 1,10-8,19-25,-22 24,1 0,0 2,1 0,0 0,22-13,-17 13,0-2,32-31,153-156,-193 191,0-1,-1-1,-1 0,0 0,-1-1,-1 0,0-1,10-24,-11 25,1 0,1 1,0 0,0 0,19-17,-16 17,-1 1,0-2,-1 1,13-24,10-37,15-30,-18 62,-25 36,1-1,-1 0,-1 0,1 0,-1-1,0 1,3-13,1-13,-2 0,5-63,-9-68,-3 134,1 25,0 1,0 0,0 0,-1 0,1 0,-1 0,0 0,0 0,-1 1,1-1,-3-4,2 6,0-1,0 1,-1 0,1 0,0 0,-1 0,0 0,1 0,-1 1,0-1,0 1,0 0,0 0,-5-2,-19-2,0 0,0 1,-1 2,0 1,1 1,-38 5,60-5,-1 1,1 0,0 1,-1-1,1 1,0 0,0 0,0 0,0 1,0 0,1 0,-1 0,1 1,0-1,0 1,0 0,1 0,-1 0,1 1,0-1,-4 8,-2 8,1-1,1 2,0-1,-4 28,5-22,-11 32,9-41,0 1,-1-1,-1 0,0-1,-1 0,-1-1,-1 0,0-1,0 0,-2-1,0-1,0 0,-1-1,0-1,-1 0,-24 9,-17 6,20-9,-62 36,89-44,0 1,1 0,-18 19,20-19,0 0,-1-1,0 0,-1 0,-11 7,-9 4,2 1,-45 40,43-33,25-23,1 1,0 0,0 0,0 1,0-1,1 1,0 0,1-1,-1 1,1 1,0-1,0 0,1 0,-1 12,-1 11,2 0,3 30,-1-26,1-6,-1-15,0 0,-1 0,-2 17,2-26,-1 0,1 0,-1-1,0 1,1-1,-1 1,-1-1,1 1,0-1,-1 1,1-1,-1 0,1 0,-1 0,0 0,0 0,0 0,0 0,-1-1,-2 3,-6 0,0 1,0-2,0 1,-22 2,-51 3,60-6,-65 2,-31 3,114-7,-1 1,0-1,1 1,-1 1,1-1,0 1,0 0,0 1,0-1,1 1,-7 5,4-2,0 1,1 0,0 1,0-1,1 1,-7 14,3-4,2 1,0-1,1 2,2-1,-1 1,-2 33,6-21,2-24,0-1,-1 0,0 0,0 0,-5 15,4-20,1 0,0-1,-1 1,0 0,0-1,1 0,-2 1,1-1,0 0,0 0,0 0,-1-1,1 1,-1 0,0-1,1 0,-1 1,0-1,0 0,-4 0,-61 12,52-12,1 2,-1 0,0 1,-25 9,35-9,-1 0,1 0,0 1,1 0,-1 0,1 0,0 0,1 1,-8 11,-3 6,-13 29,28-51,-6 13,0-1,1 1,1 0,0 1,1-1,-2 24,4 87,1-17,0-106,0 0,0 0,-1 0,1 0,0 0,-1 0,0 0,1 0,-1 0,0 0,0 0,0 0,0 0,0-1,0 1,-1 0,1-1,0 1,-1-1,0 1,1-1,-1 0,0 0,1 1,-1-1,0-1,-2 2,-4 0,0 0,0-1,-1 0,1 0,-15-2,16 1,-1 0,1 0,-1 1,1 0,-14 3,10 1,0 1,1 0,0 0,-13 12,23-18,-20 15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8:09.747"/>
    </inkml:context>
    <inkml:brush xml:id="br0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0"/>
      <inkml:brushProperty name="anchorY" value="0"/>
      <inkml:brushProperty name="scaleFactor" value="0.5"/>
    </inkml:brush>
    <inkml:brush xml:id="br1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-883.01459"/>
      <inkml:brushProperty name="anchorY" value="-2097.89697"/>
      <inkml:brushProperty name="scaleFactor" value="0.5"/>
    </inkml:brush>
    <inkml:brush xml:id="br2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-1747.68201"/>
      <inkml:brushProperty name="anchorY" value="-4193.18701"/>
      <inkml:brushProperty name="scaleFactor" value="0.5"/>
    </inkml:brush>
    <inkml:brush xml:id="br3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-2661.65942"/>
      <inkml:brushProperty name="anchorY" value="-6443.12402"/>
      <inkml:brushProperty name="scaleFactor" value="0.5"/>
    </inkml:brush>
    <inkml:brush xml:id="br4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-3544.32715"/>
      <inkml:brushProperty name="anchorY" value="-8670.47461"/>
      <inkml:brushProperty name="scaleFactor" value="0.5"/>
    </inkml:brush>
    <inkml:brush xml:id="br5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-4460.99512"/>
      <inkml:brushProperty name="anchorY" value="-10936.25781"/>
      <inkml:brushProperty name="scaleFactor" value="0.5"/>
    </inkml:brush>
    <inkml:brush xml:id="br6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-5343.01953"/>
      <inkml:brushProperty name="anchorY" value="-13083.125"/>
      <inkml:brushProperty name="scaleFactor" value="0.5"/>
    </inkml:brush>
    <inkml:brush xml:id="br7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-6189.68555"/>
      <inkml:brushProperty name="anchorY" value="-15204.93164"/>
      <inkml:brushProperty name="scaleFactor" value="0.5"/>
    </inkml:brush>
    <inkml:brush xml:id="br8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7124.35352"/>
      <inkml:brushProperty name="anchorY" value="-17389.73828"/>
      <inkml:brushProperty name="scaleFactor" value="0.5"/>
    </inkml:brush>
    <inkml:brush xml:id="br9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6011.72461"/>
      <inkml:brushProperty name="anchorY" value="-16891.41406"/>
      <inkml:brushProperty name="scaleFactor" value="0.5"/>
    </inkml:brush>
    <inkml:brush xml:id="br10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5099.1582"/>
      <inkml:brushProperty name="anchorY" value="-16271.01172"/>
      <inkml:brushProperty name="scaleFactor" value="0.5"/>
    </inkml:brush>
    <inkml:brush xml:id="br11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4145.76855"/>
      <inkml:brushProperty name="anchorY" value="-15757.49121"/>
      <inkml:brushProperty name="scaleFactor" value="0.5"/>
    </inkml:brush>
    <inkml:brush xml:id="br12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3168.11694"/>
      <inkml:brushProperty name="anchorY" value="-15116.09375"/>
      <inkml:brushProperty name="scaleFactor" value="0.5"/>
    </inkml:brush>
    <inkml:brush xml:id="br13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2252.76147"/>
      <inkml:brushProperty name="anchorY" value="-14507.12793"/>
      <inkml:brushProperty name="scaleFactor" value="0.5"/>
    </inkml:brush>
    <inkml:brush xml:id="br14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1190.75806"/>
      <inkml:brushProperty name="anchorY" value="-13935.00781"/>
      <inkml:brushProperty name="scaleFactor" value="0.5"/>
    </inkml:brush>
    <inkml:brush xml:id="br15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307.84567"/>
      <inkml:brushProperty name="anchorY" value="-13282.95605"/>
      <inkml:brushProperty name="scaleFactor" value="0.5"/>
    </inkml:brush>
    <inkml:brush xml:id="br16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457.81763"/>
      <inkml:brushProperty name="anchorY" value="-12233.40527"/>
      <inkml:brushProperty name="scaleFactor" value="0.5"/>
    </inkml:brush>
    <inkml:brush xml:id="br17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2472.51343"/>
      <inkml:brushProperty name="anchorY" value="-11586.77539"/>
      <inkml:brushProperty name="scaleFactor" value="0.5"/>
    </inkml:brush>
    <inkml:brush xml:id="br18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3450.2627"/>
      <inkml:brushProperty name="anchorY" value="-10992.72949"/>
      <inkml:brushProperty name="scaleFactor" value="0.5"/>
    </inkml:brush>
    <inkml:brush xml:id="br19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4476.73438"/>
      <inkml:brushProperty name="anchorY" value="-10366.96094"/>
      <inkml:brushProperty name="scaleFactor" value="0.5"/>
    </inkml:brush>
    <inkml:brush xml:id="br20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5453.08301"/>
      <inkml:brushProperty name="anchorY" value="-9693.59082"/>
      <inkml:brushProperty name="scaleFactor" value="0.5"/>
    </inkml:brush>
    <inkml:brush xml:id="br21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6413.84863"/>
      <inkml:brushProperty name="anchorY" value="-9144.9375"/>
      <inkml:brushProperty name="scaleFactor" value="0.5"/>
    </inkml:brush>
    <inkml:brush xml:id="br22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7296.67188"/>
      <inkml:brushProperty name="anchorY" value="-8573.7373"/>
      <inkml:brushProperty name="scaleFactor" value="0.5"/>
    </inkml:brush>
    <inkml:brush xml:id="br23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8284.20703"/>
      <inkml:brushProperty name="anchorY" value="-7901.87207"/>
      <inkml:brushProperty name="scaleFactor" value="0.5"/>
    </inkml:brush>
    <inkml:brush xml:id="br24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9244.74219"/>
      <inkml:brushProperty name="anchorY" value="-7304.3374"/>
      <inkml:brushProperty name="scaleFactor" value="0.5"/>
    </inkml:brush>
    <inkml:brush xml:id="br25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0133.43945"/>
      <inkml:brushProperty name="anchorY" value="-6725.48633"/>
      <inkml:brushProperty name="scaleFactor" value="0.5"/>
    </inkml:brush>
    <inkml:brush xml:id="br26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1110.67188"/>
      <inkml:brushProperty name="anchorY" value="-6083.47803"/>
      <inkml:brushProperty name="scaleFactor" value="0.5"/>
    </inkml:brush>
    <inkml:brush xml:id="br27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2017.55371"/>
      <inkml:brushProperty name="anchorY" value="-5471.70215"/>
      <inkml:brushProperty name="scaleFactor" value="0.5"/>
    </inkml:brush>
    <inkml:brush xml:id="br28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2923.00293"/>
      <inkml:brushProperty name="anchorY" value="-4942.44678"/>
      <inkml:brushProperty name="scaleFactor" value="0.5"/>
    </inkml:brush>
    <inkml:brush xml:id="br29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3926.09961"/>
      <inkml:brushProperty name="anchorY" value="-4381.95996"/>
      <inkml:brushProperty name="scaleFactor" value="0.5"/>
    </inkml:brush>
    <inkml:brush xml:id="br30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4919.09961"/>
      <inkml:brushProperty name="anchorY" value="-3843.97852"/>
      <inkml:brushProperty name="scaleFactor" value="0.5"/>
    </inkml:brush>
    <inkml:brush xml:id="br31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5875.40039"/>
      <inkml:brushProperty name="anchorY" value="-3249.80444"/>
      <inkml:brushProperty name="scaleFactor" value="0.5"/>
    </inkml:brush>
    <inkml:brush xml:id="br32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6766.77734"/>
      <inkml:brushProperty name="anchorY" value="-2622.48584"/>
      <inkml:brushProperty name="scaleFactor" value="0.5"/>
    </inkml:brush>
    <inkml:brush xml:id="br33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7698.99609"/>
      <inkml:brushProperty name="anchorY" value="-1976.46265"/>
      <inkml:brushProperty name="scaleFactor" value="0.5"/>
    </inkml:brush>
    <inkml:brush xml:id="br34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8642.77734"/>
      <inkml:brushProperty name="anchorY" value="-1348.13379"/>
      <inkml:brushProperty name="scaleFactor" value="0.5"/>
    </inkml:brush>
    <inkml:brush xml:id="br35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9570.92188"/>
      <inkml:brushProperty name="anchorY" value="-733.1142"/>
      <inkml:brushProperty name="scaleFactor" value="0.5"/>
    </inkml:brush>
  </inkml:definitions>
  <inkml:trace contextRef="#ctx0" brushRef="#br0">1326 195,'0'0,"0"3,0 5,0 3,0 6,0 3,0 1,0 0,0-1,0 0,0-1,0-1,0 0,0 0,0 0,0-1,0 1,0-1,0 4,0 0,0 1,0-2,0 0,0-1,0-1,0 0,0 0,0 3,0 0,0 0,0 0,0-2,0 0,0 0,0-1,3-1,1 1,0-1,2-3,0 0,-1 0,-1 1,-1 0,-2 1,0 1,-1 1,0 3,-1 0,1 1,0-2,3-3,1-2,-1 0,0 0,-1 1,-1 0,0 0,-1 2,0-1,0 1,0 0,0 3,0 0,0 4,-4-1,1 0,-1-2,1-2,1 0,1-5</inkml:trace>
  <inkml:trace contextRef="#ctx0" brushRef="#br1" timeOffset="1">1785 177,'0'0,"0"6,0 6,0 2,0 3,0 8,0 1,0 3,0-1,3 6,1-3,0-2,-1 0,-1 1,-1-2,0 1,-1 1,0 1,0-1,0 0,0 1,0-2,0-3,0-2,0-3,0 5,0-1,0 0,0-2,0 2,0 2,0-1,0-1,0-3,0-1,0 6,0-2,0 4,0-2,0-2,0-2,0-2,0-1,0-2,0 0,0-1,0 0,0 0,0 7,0 1,0 3,0-4</inkml:trace>
  <inkml:trace contextRef="#ctx0" brushRef="#br2" timeOffset="2">2261 195,'0'0,"0"3,0 9,0 9,0 7,0 5,0 4,0 4,0 0,0 7,0-4,0 5,0-2,0-6,0-2,0 4,0 3,0-5,0 2,0-1,0 1,0-1,3-1,1-5,0-2,-1-1,-1-4,-1-3,0-3,-1 1,4-2,-1 0,0-2,0-1,-1-1,-1 0,0 3,-1 0,4 4,-1-1,1-1,-1-1,-1-1,-1 1,0 4,-1 2,4-3,0-13,-5-13,2 1,-1 0,0 0,0 0,0 0,0 0,0 0,0 0,1 0,-1 0,0 0,0 0,0 0,0 0,0 0,0 0,1 0,-1 0,0 0,0 0,0 0,0 0,0 0,0 0,0-1,0 1,1 0,-1 0,0 0,0 0,0 0,0 0,0 0,0 0,0 0,0-1,0 1,0 0,0 0,0 0,0 0,0 0,0 0,0-1,0 1,0 0,0 0,0 0,0 0,0 0,0 0,0-1,0 1,0 0,0 0,3-10</inkml:trace>
  <inkml:trace contextRef="#ctx0" brushRef="#br3" timeOffset="3">2649 18,'0'0,"3"3,1 9,3 5,0 4,-1 5,-2 4,-1 9,-1 3,-1 4,-1 6,0-1,0-5,-1-4,1-4,0-2,0-4,0-2,0 4,0 1,0 1,0-3,0 0,0-1,0 5,0-3,0 3,0-3,0-3,0-5,0-2,0 0,0-2,0-1,0 3,0-2,0 0,0-1,0 2,0 0,0-2,0 0,0-1,0-1,0-1,0-1,0 1,0-1,0 4,0-3</inkml:trace>
  <inkml:trace contextRef="#ctx0" brushRef="#br4" timeOffset="4">3302 0,'0'0,"3"9,1 14,3 6,0 2,2 9,-1-2,-2 1,-1-5,-2 7,-1-1,-2 0,0-1,0-1,0-4,-1-1,1 6,0 0,0 2,0 2,0-1,0-1,0-5,0-1,0-2,3-4,1-3,-1-3,0-2,-1-2,-1 2,0 0,-1 3,0 3,0 0,0 1,0-1,0-2,0-2,0-2,0-2,0-1,0 0,0-1,0 0,0 0,0 0,0 1,0-1,0 8,0-14,0-5</inkml:trace>
  <inkml:trace contextRef="#ctx0" brushRef="#br5" timeOffset="5">3743 88,'0'0,"3"6,1 10,0 16,-1 6,-1 5,-1-3,0 6,-1 2,0 2,0-1,0-3,0-4,0-2,0-2,0-5,0-5,0-1,0 1,0 5,0-1,0 1,0 0,0-2,0-4,0-3,0-3,0 2,0 3,0-2,0 0,0-2,0-1,0-2,0-1,0 0,0 3,0 0,0 0,3 0,1-2,-1 7,0 0,-1-1,-1-2,0-4</inkml:trace>
  <inkml:trace contextRef="#ctx0" brushRef="#br6" timeOffset="6">4272 159,'0'0,"0"3,0 5,0 3,0 6,0 13,0 9,0 10,0 6,0-1,0-4,0-3,0 3,0 3,0 2,0-2,0-5,0-7,0-3,0-7,0 2,0 0,0 1,0 0,0-2,0-1,0 1,0 1,0 0,0-3,0 5,0-4,0-2,0-3,0-4,0-2,0-1,0-1,0-1,0-14,0-5</inkml:trace>
  <inkml:trace contextRef="#ctx0" brushRef="#br7" timeOffset="7">4607 71,'0'0,"6"0,5 4,0 6,-1 8,-3 10,-2 5,2 8,-2-3,-1 7,-1 0,-2 3,4-3,-1 2,-1-2,0 4,-1 2,-1 1,-1-2,0 0,0-3,0-4,0-2,0-3,0 2,0-1,0-4,0-4,0-5,0-4,0 1,0-1,0 2,0 0,0-2,0 0,0-3,0 0,0 0,0-2,0 1,0-1,0 1,0-5</inkml:trace>
  <inkml:trace contextRef="#ctx0" brushRef="#br8" timeOffset="8">267 1606,'0'0,"0"-3,-4-1,-7 0,-3 12,-4 4,-1 5,0 2,0 1,0 0,3 0,-2 2,4 0,-1 7,0-1,0 6,2-1,0-4,0-2,2-7</inkml:trace>
  <inkml:trace contextRef="#ctx0" brushRef="#br9" timeOffset="9">497 1623,'0'0,"0"3,0 5,0 9,-4 5,0 4,1 1,-4 2,-2-1,-3-2,-3-3,3-5</inkml:trace>
  <inkml:trace contextRef="#ctx0" brushRef="#br10" timeOffset="10">831 1676,'0'0,"0"3,0 5,0 6,0 3,0 6,-4 1,0 0,-3-2,1 0,0-2,-2 6,2-1,-7 0,-1-2,0-1,0-2,3-5</inkml:trace>
  <inkml:trace contextRef="#ctx0" brushRef="#br11" timeOffset="11">1326 1676,'0'0,"-3"6,-9 9,1 3,-2-1,-3 0,0 4,-1 0,3 0,3-1,0 7,4-4</inkml:trace>
  <inkml:trace contextRef="#ctx0" brushRef="#br12" timeOffset="12">1714 1623,'0'0,"0"3,0 5,0 3,0 2,-4 3,0 1,-3 1,-3 4,1 0,1 0,-2-1,3 3,1-2,2-3</inkml:trace>
  <inkml:trace contextRef="#ctx0" brushRef="#br13" timeOffset="13">2278 1570,'0'0,"-3"3,-5 8,-2 0,-4 3,2 1,-5 5,-1 4,-5 5,0 3,0 1,2-1,-3-3,4-7</inkml:trace>
  <inkml:trace contextRef="#ctx0" brushRef="#br14" timeOffset="14">2561 1623,'0'0,"3"0,1 4,-1 3,-4 7,-4 0,0 2,-1 0,1 1,1 1,2 0,1 0,-3-1,-3 1,3-7,1-4</inkml:trace>
  <inkml:trace contextRef="#ctx0" brushRef="#br15" timeOffset="15">2984 1676,'0'0,"3"0,1 7,0 7,-5 8,0 2,-9 4,-6-1,-4 2,2-1,6-6,13-23,-1 1,-1 0,1 1,0-1,0 1,0-1,0 0,0 1,0-1,-1 0,1 1,0-1,0 1,0-1,0 0,0 1,0-1,0 1,1-1,-1 0,0 1,0-1,0 0,1 1,6-1,4-6</inkml:trace>
  <inkml:trace contextRef="#ctx0" brushRef="#br16" timeOffset="16">3425 1606,'0'0,"0"-3,-4 3,-3 3,-4 5,1 4,-2 2,-2 6,-1 2,-1 0,3-1,-1-4,-4 6,0-1,2-3</inkml:trace>
  <inkml:trace contextRef="#ctx0" brushRef="#br17" timeOffset="17">3813 1693,'0'0,"0"3,-4 5,-3 7,-7 5,0 4,2-1,-1 1,-1-3,3 0,-1-2,3 0,2-1,-1 2,2-2</inkml:trace>
  <inkml:trace contextRef="#ctx0" brushRef="#br18" timeOffset="18">4448 1641,'0'0,"0"-3,-4-1,-3 1,-4 3,-2 12,-3 2,2 2,0 2,-1 4,3 0,0 4,-2-1,0-4,2-3,0 3,2-5</inkml:trace>
  <inkml:trace contextRef="#ctx0" brushRef="#br19" timeOffset="19">4855 1746,'0'0,"-6"6,-3 6,-2 6,-5 6,-3 1,-1 0,0-1,3-1,5-6</inkml:trace>
  <inkml:trace contextRef="#ctx0" brushRef="#br20" timeOffset="20">5190 1623,'0'0,"0"3,0 8,0 7,0 3,-4 9,-3-1,-4-4,-6 2,1-4,2-1,1-1,-1 1,2 0,7-7,4-6</inkml:trace>
  <inkml:trace contextRef="#ctx0" brushRef="#br21" timeOffset="21">5505 1570,'0'0,"3"0,1 4,0 6,-1 8,-1 3,-1 2,0 3,-1-1,-3-1,-4 2,-4 2,0-2,-1-1,2-5</inkml:trace>
  <inkml:trace contextRef="#ctx0" brushRef="#br22" timeOffset="22">6000 1658,'0'0,"0"3,0 5,-4 3,-6 6,-5 6,-2-2,-2 0,0-1,-4-1,4-1,4-4</inkml:trace>
  <inkml:trace contextRef="#ctx0" brushRef="#br23" timeOffset="23">6318 1588,'0'0,"0"6,0 6,-4 6,-3 3,-4 4,-3-3,2 2,-2-1,0-1,2-1,-4-2,3 0,13-8,3-5</inkml:trace>
  <inkml:trace contextRef="#ctx0" brushRef="#br24" timeOffset="24">6599 1588,'0'0,"3"0,1 7,0 4,-1 4,-1 5,-1 5,-3 5,-5-1,-1-2,-2 1,-3 5,3-8,1-7</inkml:trace>
  <inkml:trace contextRef="#ctx0" brushRef="#br25" timeOffset="25">6934 1570,'0'0,"0"6,-4 9,1 3,-4 3,-7 3,-2 1,-3-1,-1-6,0 0,4-3,8-3,4-3</inkml:trace>
  <inkml:trace contextRef="#ctx0" brushRef="#br26" timeOffset="26">7252 1605,'0'0,"3"0,1 7,-1 4,0 7,-4 6,-5 1,-4-3,0 2,-2-2,2-1,2-1,-1 3,2-5</inkml:trace>
  <inkml:trace contextRef="#ctx0" brushRef="#br27" timeOffset="27">7535 1605,'0'0,"0"3,0 5,0 6,0 4,0 5,-4 4,0 1,1-2,0-2,1 2,0 1,-2-4,-3 1,-4-1,1-9,1-4</inkml:trace>
  <inkml:trace contextRef="#ctx0" brushRef="#br28" timeOffset="28">7992 1519,'0'0,"0"9,-4 11,-3 1,0 3,-6-5,-3 7,1-2,0 0,0-1,2-2,0-2,3 0,0 2,1-6,3-12,2-5</inkml:trace>
  <inkml:trace contextRef="#ctx0" brushRef="#br29" timeOffset="29">8364 1466,'0'0,"0"3,0 9,0 2,0 3,-4 2,-3 4,-4 0,-3 0,-1-2,-6 3,3-1,-1-1,2-1,3-1,3-1,12-4,2-5</inkml:trace>
  <inkml:trace contextRef="#ctx0" brushRef="#br30" timeOffset="30">8610 1519,'0'0,"3"0,1 4,-1 3,0 7,-8 7,-1 2,-4 1,-2 2,-7 0,-1-5,-1 1,0 2,1-1,3 0,6-8,7-10,14-10,6-5,1 0</inkml:trace>
  <inkml:trace contextRef="#ctx0" brushRef="#br31" timeOffset="31">8875 1552,'0'0,"0"3,0 5,0 3,0 3,0 5,-4 2,-3 4,-7 0,0-1,-5 6,-1-5,-1-2,4-2,1-2,18-20,-2 1,-1 0,1 0,0 0,0 1,0-1,0 0,-1 0,1 1,0-1,0 0,0 0,0 1,0-1,0 0,0 0,0 1,0-1,0 0,0 0,0 1,0-1,0 0,0 0,0 1,0-1,0 0,0 0,0 1,0-1,1 0,-1 0,0 1,0-1,0 0,1 1,8-6,8-3,3-5,1-3,-3 2</inkml:trace>
  <inkml:trace contextRef="#ctx0" brushRef="#br32" timeOffset="32">9281 1569,'0'0,"0"-3,-7 10,0 3,-1 5,-4 6,-4 2,3 0,-2 2,0 3,-1 0,3-3,0-1,10-14,13-15,11-9,0-2</inkml:trace>
  <inkml:trace contextRef="#ctx0" brushRef="#br33" timeOffset="33">9775 1570,'0'0,"0"3,0 5,0 3,-7 2,0 3,-8 5,-1 4,-3 4,-1 0,1 1,-4 2,1-2,7-11,11-9,13-21,21-11,1-2</inkml:trace>
  <inkml:trace contextRef="#ctx0" brushRef="#br34" timeOffset="34">10163 1519,'0'0,"0"3,0 5,0 3,0 2,-4 7,-6 4,-1 1,-3 0,-1 6,-5-2,-1-2,10-5,8-14,15-13,3-4</inkml:trace>
  <inkml:trace contextRef="#ctx0" brushRef="#br35" timeOffset="35">10604 1570,'0'0,"-3"3,-5 5,1 3,-3 6,1 2,-2 9,-1 4,-2-1,2-1,3-4,-5 1,-1-3,-5 2,-1-1,3-5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8:09.783"/>
    </inkml:context>
    <inkml:brush xml:id="br0">
      <inkml:brushProperty name="width" value="0.1" units="cm"/>
      <inkml:brushProperty name="height" value="0.1" units="cm"/>
      <inkml:brushProperty name="color" value="#CC0066"/>
      <inkml:brushProperty name="ignorePressure" value="1"/>
    </inkml:brush>
  </inkml:definitions>
  <inkml:trace contextRef="#ctx0" brushRef="#br0">122 650,'-2'87,"4"124,11-137,-11-59</inkml:trace>
  <inkml:trace contextRef="#ctx0" brushRef="#br0" timeOffset="1">738 579,'0'249,"1"-233,1 0,0 0,9 29,0 1,-6-21</inkml:trace>
  <inkml:trace contextRef="#ctx0" brushRef="#br0" timeOffset="2">33 609,'0'0,"0"-1,0 0,1 1,-1-1,0 0,1 1,-1-1,1 1,-1-1,1 1,-1-1,1 1,-1-1,1 1,-1-1,1 1,-1 0,1-1,0 1,-1 0,1 0,0-1,-1 1,2 0,22-6,-16 4,16-4,0 1,1 2,33-2,79 6,-50 1,-87-2,36 1,1-2,56-10,45-23,-51 22,-76 8</inkml:trace>
  <inkml:trace contextRef="#ctx0" brushRef="#br0" timeOffset="3">16 556,'-1'0,"0"0,0-1,1 1,-1-1,0 1,0-1,1 1,-1-1,1 1,-1-1,0 0,1 1,-1-1,1 0,-1 1,1-1,0 0,-1 0,1 0,0 1,-1-1,1 0,0 0,0 0,0 0,0-1,-3-25,3 19,1 0,0 0,0 0,1 1,0-1,0 0,1 1,4-9,4-6,18-27,-4 19,-20 26,-1 0,0-1,-1 1,1-1,-1 0,0 0,4-8,2-8,2 1,0 0,20-26,19-33,-39 52,-7 18,0-1,0 1,9-12,-12 19,0 0,1 1,-1-1,0 0,1 1,0-1,-1 1,1 0,0-1,-1 1,1 0,0 0,0 0,0 1,0-1,0 0,0 1,0-1,1 1,-1 0,3-1,2 2,-1 0,1 1,0-1,-1 1,1 1,-1-1,1 1,-1 0,0 0,0 1,0 0,-1 0,0 1,1-1,7 11,5 6,0 0,21 37,-18-26,45 52,-19-42,-34-31,1 1,10 13,-13-12,0-1,0 0,1-1,0-1,22 16,8 0,-25-13</inkml:trace>
  <inkml:trace contextRef="#ctx0" brushRef="#br0" timeOffset="4">139 1050,'584'0,"-569"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8:09.788"/>
    </inkml:context>
    <inkml:brush xml:id="br0">
      <inkml:brushProperty name="width" value="0.1" units="cm"/>
      <inkml:brushProperty name="height" value="0.1" units="cm"/>
      <inkml:brushProperty name="color" value="#66CC00"/>
      <inkml:brushProperty name="ignorePressure" value="1"/>
    </inkml:brush>
  </inkml:definitions>
  <inkml:trace contextRef="#ctx0" brushRef="#br0">1 302</inkml:trace>
  <inkml:trace contextRef="#ctx0" brushRef="#br0" timeOffset="1">107 0</inkml:trace>
  <inkml:trace contextRef="#ctx0" brushRef="#br0" timeOffset="2">248 35</inkml:trace>
  <inkml:trace contextRef="#ctx0" brushRef="#br0" timeOffset="3">248 266</inkml:trace>
  <inkml:trace contextRef="#ctx0" brushRef="#br0" timeOffset="4">812 284</inkml:trace>
  <inkml:trace contextRef="#ctx0" brushRef="#br0" timeOffset="5">1289 125</inkml:trace>
  <inkml:trace contextRef="#ctx0" brushRef="#br0" timeOffset="6">1571 372</inkml:trace>
  <inkml:trace contextRef="#ctx0" brushRef="#br0" timeOffset="7">1818 178</inkml:trace>
  <inkml:trace contextRef="#ctx0" brushRef="#br0" timeOffset="8">1606 71</inkml:trace>
  <inkml:trace contextRef="#ctx0" brushRef="#br0" timeOffset="9">1183 372</inkml:trace>
  <inkml:trace contextRef="#ctx0" brushRef="#br0" timeOffset="10">689 478</inkml:trace>
  <inkml:trace contextRef="#ctx0" brushRef="#br0" timeOffset="11">1483 478,'9'0,"3"0</inkml:trace>
  <inkml:trace contextRef="#ctx0" brushRef="#br0" timeOffset="12">2118 443</inkml:trace>
  <inkml:trace contextRef="#ctx0" brushRef="#br0" timeOffset="13">2329 143</inkml:trace>
  <inkml:trace contextRef="#ctx0" brushRef="#br0" timeOffset="14">2753 249</inkml:trace>
  <inkml:trace contextRef="#ctx0" brushRef="#br0" timeOffset="15">3053 566</inkml:trace>
  <inkml:trace contextRef="#ctx0" brushRef="#br0" timeOffset="16">3053 266</inkml:trace>
  <inkml:trace contextRef="#ctx0" brushRef="#br0" timeOffset="17">3158 143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8:09.806"/>
    </inkml:context>
    <inkml:brush xml:id="br0">
      <inkml:brushProperty name="width" value="0.1" units="cm"/>
      <inkml:brushProperty name="height" value="0.1" units="cm"/>
      <inkml:brushProperty name="color" value="#CC0066"/>
      <inkml:brushProperty name="ignorePressure" value="1"/>
    </inkml:brush>
  </inkml:definitions>
  <inkml:trace contextRef="#ctx0" brushRef="#br0">18 57,'-1'1,"0"-1,0 1,1-1,-1 1,0-1,0 1,1 0,-1-1,0 1,1 0,-1-1,1 1,-1 0,1 0,0 0,-1-1,1 1,0 0,-1 0,1 0,0 0,0 0,0 0,0 1,-4 27,4-26,-1-1,1 1,0 0,0 0,0-1,0 1,0 0,1-1,-1 1,1 0,0-1,-1 1,1-1,1 1,-1-1,0 1,1-1,-1 0,1 0,-1 0,1 1,4 2,-3-3,1 0,0 0,0 0,0 0,0 0,1-1,-1 0,0 0,1 0,-1 0,0-1,9 0,0 1,-2-1,0 0,-1 0,1-1,13-3,-21 4,-1-1,0 1,1-1,-1 0,0 0,0 0,0 0,1 0,-2-1,1 1,0-1,0 1,0-1,0 0,-1 0,1 1,-1-1,0 0,1-1,-1 1,0 0,0 0,0 0,0-4,1 0,-2 0,1-1,-1 1,1 0,-2 0,1-1,-1 1,0 0,0 0,0 0,-5-10,5 13,0 0,-1-1,1 1,-1 0,0 0,0 1,0-1,0 0,-1 1,1-1,0 1,-1 0,0 0,0 0,0 0,0 0,0 0,0 1,0 0,0-1,-1 1,-4-1,-6 1,0 1,-20 1,26-1,-8 1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8:09.807"/>
    </inkml:context>
    <inkml:brush xml:id="br0">
      <inkml:brushProperty name="width" value="0.1" units="cm"/>
      <inkml:brushProperty name="height" value="0.1" units="cm"/>
      <inkml:brushProperty name="color" value="#66CC00"/>
      <inkml:brushProperty name="ignorePressure" value="1"/>
    </inkml:brush>
  </inkml:definitions>
  <inkml:trace contextRef="#ctx0" brushRef="#br0">1 780,'10'-212,"-2"110,-7-125,-2 105,0 105,0 9,1 1,0-1,1 1,1-10,-2 15,1 1,-1-1,1 0,-1 0,1 1,0-1,0 0,0 1,0-1,0 1,0-1,1 1,-1-1,0 1,1 0,-1 0,1 0,-1 0,1 0,-1 0,4-2,11-1,-1-1,0 2,1 0,0 1,17-1,86 5,-44 0,0-2,290 11,-292-5,113 13,-82-3,197 4,89-11,129 0,-324-11,676 2,-853-1,0 0,21-6,-20 3,38-1,-32 4,-14 0,0 0,0 1,0 1,20 3,-29-3,0-1,1 1,-1 0,0 0,0 0,0 0,0 0,0 0,0 1,0-1,0 0,0 1,-1 0,1-1,0 1,-1 0,0 0,1 0,-1 0,0 0,0 0,0 0,0 1,-1-1,1 0,-1 0,1 5,2 31,-5 73,-1-26,3-67,-1 13,1 0,2 0,2 0,8 39,24 55,-29-100,-1-1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8:09.808"/>
    </inkml:context>
    <inkml:brush xml:id="br0">
      <inkml:brushProperty name="width" value="0.025" units="cm"/>
      <inkml:brushProperty name="height" value="0.025" units="cm"/>
      <inkml:brushProperty name="color" value="#BB5B18"/>
      <inkml:brushProperty name="ignorePressure" value="1"/>
      <inkml:brushProperty name="inkEffects" value="bronze"/>
      <inkml:brushProperty name="anchorX" value="-11817.78027"/>
      <inkml:brushProperty name="anchorY" value="-547.72821"/>
      <inkml:brushProperty name="scaleFactor" value="0.5"/>
    </inkml:brush>
  </inkml:definitions>
  <inkml:trace contextRef="#ctx0" brushRef="#br0">5 160,'0'0,"-3"0,2 0,4 0,12 0,4 0,10 0,4 0,3 0,5 0,4 0,4 0,-5 0,-3 0,2 0,-6 0,5 0,0 0,2 0,3 0,-1 0,-6 0,-2 0,-6 0,2 0,4-3,18-1,11 0,4-2,-1 0,4 1,-3 2,-8-3,-11 1,-11 0,-10 2,-3 1,-5 1,12 0,5 1,7 0,-4 1,-1-1,-2 0,-6 0,-1 0,3 0,-1 0,12 0,4 0,-4 0,-2 0,4 0,-7 0,-1 0,-7 0,-5 0,-4 0,3 0,-2 0,2 0,2 0,2 0,-3 0,-2 0,5 0,4 0,8 0,6 0,-1 0,-1 0,0 0,-7 0,-5 0,0 0,-5 0,1 0,6 0,1 0,-2 0,-1 0,-5 0,-3 0,-4 0,-3 0,-2 0,-2 0,0 0,14 0,11 0,11 4,5 0,2-1,-4 0,-4 0,-10-2,-7 0,-4-1,-4 0,2 0,-1 0,11 0,-1-1,-2 1,-1 0,-4 0,-5 0,-2 0,-4 0,-1 0,2 0,0 0,-1 0,4 0,-1 0,6 0,6 0,7 0,15 0,7 0,7 0,-2 0,-5 0,-11 0,-11 0,-10 0,-7 0,-2 0,-2 0,6 0,9 0,4 0,-2 0,3 4,3-1,-1 1,-5-1,2-1,-1-1,2 0,0-1,-5 0,2 0,-3 0,-2 0,-3-1,3 1,1 0,0 0,12 0,-3 0,0 0,-5 0,-6 0,-6 0,8 0,3 0,17 0,1 0,-1 0,0 0,-4 0,-8 0,-7 0,-7 0,-1 0,-1 0,6 0,9 0,-2 0,-2 0,-5 0,-1 0,-5 0,5 0,1 0,2 0,1 0,0 0,1-3,-4-1,-3 1,-4 0,-3 1,-3 1,3 0,-1 1,3 0,6 0,7 0,7 0,10 0,-3 0,-1 0,-9 0,-6 0,-7 0,-1 0,10-7,6-3,5-1,4 1,1 3,-5-2,-4 3,7 1,-3 1,-2 2,-6 1,-2 1,-7 0,6-3,0 0,1-1,0 2,-4 0,-5-3,4 1,10 0,16 1,5 1,9 0,-8 2,-7-1,-7 1,-7 1,6-1,-3 0,-1 0,-7 0,-6 0,-2 0,-4 0,-1 0,6 0,4 0,3 0,4 0,0 0,-4 0,-6 0,-4 0,1 0,8 0,6-3,1-1,-1 0,-2 1,-1 1,-3 1,-1 0,-5 1,-3 0,-5 0,1 0,-3 0,7 0,-2 0,-1 0,-2 0,-2 0,-2 0,-1 0,-1 0,0 0,-1 0,0 0,1 0,-1 0,4 0,0 0,0 0,7 0,-1 0,-1 0,-1 0,-3 0,-2 0,-1 0,10 0,3 0,0 0,-2 0,0 0,-3 0,-2 0,-3 0,1 0,0 0,2 0,-1 0,-1 0,-5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6:11.556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38 1959,'-1'1,"-3"2,1 0,0 0,0 0,0 0,0 1,1-1,-1 1,1-1,0 1,0 0,0 0,1 0,-3 8,4-12,0 1,0-1,0 0,1 1,-1-1,0 0,0 1,0-1,1 0,-1 1,0-1,0 0,1 1,-1-1,0 0,1 0,-1 1,0-1,1 0,-1 0,0 0,1 1,-1-1,0 0,1 0,-1 0,1 0,-1 0,0 0,1 0,-1 0,1 0,-1 0,0 0,1 0,-1 0,1 0,-1 0,0 0,1 0,-1-1,0 1,1 0,-1 0,1 0,-1-1,0 1,0 0,1-1,22-11,-22 11,25-18,0-1,39-40,-5 4,-55 51,1 1,0-1,0 1,0 0,0 1,1 0,-1 0,1 0,0 0,0 1,14-2,-20 4,1 0,-1 0,1 1,-1-1,1 0,-1 1,0-1,1 1,-1-1,0 1,1 0,-1 0,0-1,0 1,1 0,-1 0,0 0,0 0,0 1,0-1,0 0,-1 0,1 0,0 1,-1-1,1 1,0-1,-1 0,0 1,1-1,-1 1,0-1,1 3,0 8,0-1,-1 1,-1 15,1-17,-2 21,0-22,1 1,1 0,0-1,0 1,1 0,2 12,-2-21,-1 0,0-1,0 1,0 0,1-1,-1 1,0 0,1-1,-1 1,1 0,-1-1,1 1,-1-1,1 1,-1-1,1 1,-1-1,1 0,-1 1,1-1,0 0,-1 1,1-1,0 0,-1 0,1 1,1-1,0 0,0 0,-1-1,1 1,0 0,0-1,-1 1,1-1,0 1,-1-1,4-2,2-1,-1-1,0 1,0-1,7-7,14-18,11-12,63-53,-79 76,-2-2,0 0,33-47,-19 24,-33 42,0 1,0 0,0-1,0 1,0 0,0 0,0 0,1 0,-1 0,0 0,1 0,-1 1,2-2,-2 2,-1 0,0 0,1 0,-1 0,0 1,1-1,-1 0,1 0,-1 0,0 0,1 0,-1 0,0 1,1-1,-1 0,0 0,1 1,-1-1,0 0,1 0,-1 1,0-1,0 0,1 1,-1-1,0 0,0 1,0-1,0 0,1 1,-1 0,1 5,1 0,-1 0,-1 0,1 0,-1 7,-1 16,-1-1,-2 1,-1-1,-1 0,-18 53,19-66,2 0,-1 1,2-1,0 1,1 0,1 0,1 18,-1-33,0-1,0 1,0 0,0-1,0 1,1 0,-1-1,0 1,0 0,0-1,0 1,1-1,-1 1,0-1,1 1,-1 0,1-1,-1 1,1 0,0-1,-1 0,1 0,-1 0,0 0,1 0,-1 0,0-1,1 1,-1 0,1 0,-1 0,0-1,1 1,-1 0,0 0,1-1,-1 1,0 0,0 0,1-1,-1 1,0 0,1-1,17-34,-11 22,46-73,-22 40,25-55,-33 46,-14 32,1 1,19-32,-17 35,33-51,65-78,-91 124,-15 18,0 0,1-1,0 2,0-1,1 0,-1 1,1 0,0 0,8-3,-14 7,1 1,-1 0,1 0,-1 0,1 0,-1 0,1 0,-1 0,1 0,-1 0,1 1,-1-1,1 0,-1 0,1 0,-1 1,1-1,-1 0,0 0,1 1,-1-1,1 0,-1 1,0-1,1 0,-1 1,0-1,1 1,-1-1,0 1,0-1,0 0,1 1,-1-1,0 1,0-1,0 1,0-1,0 1,0 0,4 25,-4-23,3 53,-2 1,-2-1,-17 100,13-139,0 0,-1-1,-1 1,-1-1,0-1,-1 0,-16 21,14-21,0 1,1 1,1 0,0 0,-12 38,17-42,2-5,0-1,0 1,1 0,-1 0,2 0,-1 0,2 13,-1-21,0 1,0-1,0 1,0-1,0 0,0 1,0-1,1 1,-1-1,0 0,0 1,0-1,1 1,-1-1,0 0,0 1,1-1,-1 0,0 0,1 1,-1-1,0 0,1 0,-1 1,0-1,1 0,-1 0,1 0,-1 0,1 0,-1 0,0 1,1-1,-1 0,1 0,-1 0,0 0,1-1,-1 1,1 0,-1 0,1 0,-1 0,0 0,1 0,-1-1,1 1,-1 0,0 0,1-1,20-15,-19 14,21-21,-1-2,-1 0,-1-1,-1-2,-2 1,-1-2,24-58,-30 59,-2 0,-1 0,-1-1,3-49,-5-121,-5 129,1 68,-1-32,1 0,2 0,2 0,11-52,58-117,-11 36,-57 157,-1-1,1 1,1 0,-1 0,12-13,3-7,15-24,24-41,-49 76,-1-1,0 0,-2 0,0 0,-2-1,5-31,-7 35,-1-1,0 1,1 0,1 0,13-32,-16 46,0 0,0 0,1 1,-1-1,1 1,-1-1,1 1,0 0,0 0,0-1,0 1,1 1,-1-1,0 0,1 1,0-1,-1 1,1-1,0 1,-1 0,1 1,0-1,0 0,0 1,0-1,0 1,0 0,0 0,0 0,0 0,0 1,-1-1,1 1,0 0,0 0,4 2,-4-2,-1 0,0 0,0 1,1-1,-1 1,0 0,0 0,0 0,-1 0,1 0,0 0,-1 0,1 0,-1 1,0-1,0 0,0 1,0-1,0 1,0 0,0 4,1 6,-1 0,0 1,-1 13,0-16,0-1,-5 108,3-104,0-1,-1 1,-1-1,0 0,-1 0,-11 21,3-7,-20 56,20-47,-1-3,-26 45,-12 26,33-65,-1-1,-2 0,-49 63,13-21,23-32,-17 28,46-65,1 0,0 0,1 0,0 0,-5 23,-37 196,43-217,1-1,0 1,1 0,0 0,1 0,0 0,1 0,4 15,-5-27,0 0,0 0,1 0,-1 0,1 0,0 0,-1 0,1 0,-1 0,1 0,0 0,0 0,0 0,0 0,0 0,0-1,0 1,0 0,0-1,0 1,0-1,0 1,0-1,0 0,2 1,0-1,-1 0,1 0,0 0,0-1,-1 1,1-1,0 1,-1-1,1 0,4-3,3-1,0-1,-1 0,1-1,10-10,0-5,-1 0,-1-1,23-39,-26 40,30-53,61-139,-98 191,-1 1,-2-1,0 0,-1 0,0-35,0 18,1-9,32-216,-27 229,27-62,-5 14,-17 47,1 2,36-59,-16 32,-23 39,1 0,1 1,1 1,24-24,-2 1,-26 28,2 1,18-17,-26 28,-1-1,1 1,1 0,-1 0,1 1,-1 0,1 0,0 1,14-4,-13 4,0 1,0 0,0 0,0 1,0 0,0 1,0-1,9 3,-14-2,0 0,1 0,-1 1,0-1,0 1,0-1,0 1,0 0,0 0,-1 1,1-1,-1 0,1 1,-1 0,0-1,0 1,0 0,0 0,-1 0,1 0,1 5,4 19,-1 0,-1 1,-1 0,-2 0,-1 31,0-53,-1-3,0 1,0 0,0-1,0 1,0-1,-1 1,1 0,-1-1,0 1,0-1,-1 1,1-1,-1 0,1 0,-1 0,0 0,0 0,0 0,-1 0,1 0,-1-1,0 1,1-1,-1 0,0 0,0 0,-7 3,-52 21,52-22,-1-1,1 1,0 1,0 0,1 0,0 1,0 0,0 1,0 0,-9 10,5 1,0 2,1-1,1 2,1 0,0 0,-9 35,10-31,-20 46,-9 28,36-91,-1 0,1 0,-1 0,-1-1,0 1,0-1,0 0,-1 0,0 0,0-1,-1 0,0 0,0 0,0-1,0 1,-1-2,0 1,0-1,-1 0,-14 6,4-1,0 0,-28 22,39-26,-15 1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9:01.018"/>
    </inkml:context>
    <inkml:brush xml:id="br0">
      <inkml:brushProperty name="width" value="0.1" units="cm"/>
      <inkml:brushProperty name="height" value="0.1" units="cm"/>
      <inkml:brushProperty name="color" value="#AB008B"/>
      <inkml:brushProperty name="ignorePressure" value="1"/>
    </inkml:brush>
  </inkml:definitions>
  <inkml:trace contextRef="#ctx0" brushRef="#br0">36 70,'0'47,"1"10,-2 1,-3-1,-12 58,2-14,12-81</inkml:trace>
  <inkml:trace contextRef="#ctx0" brushRef="#br0" timeOffset="1446.26">865 35,'0'388,"0"-372</inkml:trace>
  <inkml:trace contextRef="#ctx0" brushRef="#br0" timeOffset="3553.55">54 247,'81'0,"87"-13,-116 8,-34 5,-1-2,1 0,-1-1,19-6,-18 3,0 2,1 0,-1 1,25-1,76 5,-48 0,-52-1</inkml:trace>
  <inkml:trace contextRef="#ctx0" brushRef="#br0" timeOffset="5695.05">636 35,'1'2,"0"0,1 0,0 0,-1-1,1 1,0 0,0-1,0 0,0 1,0-1,0 0,3 1,0 1,10 7,2-1,-1 1,-1 1,0 0,0 2,-1-1,23 28,-35-37,-1-1,1 1,-1 0,1 0,-1 0,0-1,0 1,-1 0,1 0,-1 0,1 0,-1 1,0-1,0 0,0 0,-1 0,1 0,-1 0,1 0,-1 0,0 0,0 0,-1-1,0 4,-5 6,-1-1,0 0,0 0,-13 12,-4 5,-1 0,12-15</inkml:trace>
  <inkml:trace contextRef="#ctx0" brushRef="#br0" timeOffset="7422.35">213 0,'0'16,"-1"0,0 0,-1 0,-8 29,8-38,-1 1,0 0,-1-1,1 0,-2 0,1 0,-1-1,0 1,0-1,0 0,-10 8,10-11,1 1,0-1,0 1,0 0,0 1,1-1,-6 9,8-11,1 0,-1 0,1 0,-1 0,1 0,0 0,0 1,0-1,0 0,0 0,0 0,0 0,1 0,-1 0,1 0,0 0,-1 0,1 0,0 0,0-1,0 1,0 0,1 0,1 2,4 4,0 0,1-1,0 0,0 0,1 0,13 7,61 29,-46-26,-22-9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9:54.478"/>
    </inkml:context>
    <inkml:brush xml:id="br0">
      <inkml:brushProperty name="width" value="0.1" units="cm"/>
      <inkml:brushProperty name="height" value="0.1" units="cm"/>
      <inkml:brushProperty name="color" value="#008C3A"/>
      <inkml:brushProperty name="ignorePressure" value="1"/>
    </inkml:brush>
  </inkml:definitions>
  <inkml:trace contextRef="#ctx0" brushRef="#br0">54 126,'0'285,"0"-271,2-1,5 24,1 17,-6 222,-3-142,0-132,1 0,0 0,0 0,1-1,-1 1,0 0,1 0,-1 0,1 0,-1 0,1-1,0 1,0 0,0 0,0-1,0 1,0-1,0 1,1-1,-1 1,0-1,2 1,1 0,1 0,-1 0,0-1,0 1,1-1,-1 0,0 0,9 0,208 0,-110-4,179-6,-34 1,1363 6,-826 3,-405-1,-373 0</inkml:trace>
  <inkml:trace contextRef="#ctx0" brushRef="#br0" timeOffset="1">36 18</inkml:trace>
  <inkml:trace contextRef="#ctx0" brushRef="#br0" timeOffset="2">1 1,'155'0,"390"11,33-2,-350-11,1993 2,-2219 0,0 0,0 1,0-1,0 0,0 1,0-1,0 1,0 0,0-1,0 1,0 0,0 0,0 0,0 1,0-1,-1 0,1 1,-1-1,1 1,-1 0,0-1,1 1,-1 0,0 0,0 0,0 0,0 0,-1 0,1 0,0 0,-1 0,1 0,-1 3,2 9,-1 0,-1 0,0 0,-3 17,1-2,1 460,2-265,-1-205</inkml:trace>
  <inkml:trace contextRef="#ctx0" brushRef="#br0" timeOffset="3">89 18</inkml:trace>
  <inkml:trace contextRef="#ctx0" brushRef="#br0" timeOffset="4">72 53</inkml:trace>
  <inkml:trace contextRef="#ctx0" brushRef="#br0" timeOffset="5">442 282</inkml:trace>
  <inkml:trace contextRef="#ctx0" brushRef="#br0" timeOffset="6">583 547</inkml:trace>
  <inkml:trace contextRef="#ctx0" brushRef="#br0" timeOffset="7">760 370</inkml:trace>
  <inkml:trace contextRef="#ctx0" brushRef="#br0" timeOffset="8">336 600</inkml:trace>
  <inkml:trace contextRef="#ctx0" brushRef="#br0" timeOffset="9">936 653</inkml:trace>
  <inkml:trace contextRef="#ctx0" brushRef="#br0" timeOffset="10">1289 194</inkml:trace>
  <inkml:trace contextRef="#ctx0" brushRef="#br0" timeOffset="11">1871 459</inkml:trace>
  <inkml:trace contextRef="#ctx0" brushRef="#br0" timeOffset="12">1359 529</inkml:trace>
  <inkml:trace contextRef="#ctx0" brushRef="#br0" timeOffset="13">1571 688</inkml:trace>
  <inkml:trace contextRef="#ctx0" brushRef="#br0" timeOffset="14">1994 723</inkml:trace>
  <inkml:trace contextRef="#ctx0" brushRef="#br0" timeOffset="15">2453 423</inkml:trace>
  <inkml:trace contextRef="#ctx0" brushRef="#br0" timeOffset="16">2206 229</inkml:trace>
  <inkml:trace contextRef="#ctx0" brushRef="#br0" timeOffset="17">2894 265</inkml:trace>
  <inkml:trace contextRef="#ctx0" brushRef="#br0" timeOffset="18">3088 635</inkml:trace>
  <inkml:trace contextRef="#ctx0" brushRef="#br0" timeOffset="19">3458 406</inkml:trace>
  <inkml:trace contextRef="#ctx0" brushRef="#br0" timeOffset="20">3017 758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10:16.845"/>
    </inkml:context>
    <inkml:brush xml:id="br0">
      <inkml:brushProperty name="width" value="0.1" units="cm"/>
      <inkml:brushProperty name="height" value="0.1" units="cm"/>
      <inkml:brushProperty name="color" value="#E71224"/>
      <inkml:brushProperty name="ignorePressure" value="1"/>
    </inkml:brush>
  </inkml:definitions>
  <inkml:trace contextRef="#ctx0" brushRef="#br0">1088 1005,'-36'-1,"-36"-7,-32-1,-4 0,-4 1,-531 8,643 0,-1 1,1-1,-1 0,1 0,-1 0,1 0,-1 0,1 0,-1 0,1 0,-1 0,1-1,-1 1,1 0,-1 0,1 0,-1 0,1-1,-1 1,1 0,-1-1,1 1,0 0,-1-1,1 1,-1-1,8-10,32-14,-28 18,12-10,26-25,-30 24,42-28,-50 38,-1 0,0-1,0 0,-1 0,0-1,-1 0,0 0,0-1,8-17,-11 20,1 0,0 0,0 1,0 0,1 0,0 0,1 1,-1 0,1 0,0 1,1 0,-1 1,1-1,16-4,2 1,1 2,0 1,49-4,62-6,-108 11,36-10,-42 8,-1 1,47-3,-67 9,0-1,-1-1,1 1,0 0,-1-1,1 0,-1 0,1 0,-1 0,1-1,-1 1,6-4,-5 1,0 0,1-1,-1 1,-1-1,1 0,-1 0,3-6,13-17,2 0,36-38,-53 62,0 1,1-1,-1 1,1 0,-1 0,1 1,0-1,0 1,0 0,0 0,0 1,1 0,-1 0,8-1,9 0,1 2,27 2,-10 0,-5 0,-25 0,0-1,0-1,0 0,-1 0,1-1,0 0,0 0,18-6,-26 6,0 0,0 0,-1-1,1 1,0 0,0-1,-1 1,1-1,-1 0,0 1,1-1,-1 0,0 0,0 0,0 0,0 0,-1 0,1 0,0-4,1-2,-2 0,1-1,-1 1,-2-9,2 11,-1-1,1 1,0-1,1 1,-1 0,3-10,-2 14,0 0,-1 0,1 0,0 1,1-1,-1 0,0 1,0-1,1 1,-1 0,1-1,-1 1,1 0,-1 0,1 0,0 0,0 0,-1 0,1 0,0 1,0-1,0 0,0 1,0 0,3-1,26-1,1 0,49 5,-3 0,-65-2,-7-1,0 0,1 0,-1-1,0 1,0-1,7-2,-11 2,0 0,0 0,0 0,0 0,0 0,-1-1,1 1,0-1,-1 1,1-1,-1 0,1 1,-1-1,0 0,0 0,0 0,0 0,0 0,0 0,0 0,0-3,1-4,0 3,-1 0,1 0,1 0,-1 0,4-6,-4 9,0 1,0 0,0 0,0 0,0 0,0 0,0 1,1-1,-1 1,0-1,1 1,0 0,-1 0,6-1,-5 1,-1 0,1 0,-1 1,1 0,-1-1,1 1,0 0,-1 0,1 0,0 1,-1-1,1 0,-1 1,1 0,0 0,-1 0,0 0,1 0,-1 0,0 1,1-1,-1 1,0-1,2 3,-1-1,-1 1,1-1,-1 0,0 1,0 0,0-1,-1 1,1 0,-1 0,0 0,0 0,0 0,-1 0,1 9,-1-11,0 0,-1 0,1 0,0 0,-1 0,1 0,-1-1,0 1,0 0,0 0,1 0,-2-1,1 1,0 0,0-1,0 1,-1-1,1 1,-1-1,1 0,-1 1,0-1,1 0,-1 0,0 0,-2 0,-7 3,1 0,-1-1,-19 3,0 0,27-5,-6 2,0-1,0 1,0 1,-16 8,23-10,0-1,-1 1,1 0,0 0,0 0,0 1,0-1,1 0,-1 1,1-1,-1 1,1-1,0 1,0 0,0 0,0-1,0 1,1 0,-1 0,1 4,1 139,2-57,-3-82,0 2,0 1,0-1,-1 0,-3 12,3-18,0 0,0 1,-1-1,1 0,-1 0,0 0,0 0,0-1,0 1,0 0,-1-1,1 1,-1-1,-5 4,-49 26,44-25,-1 0,2 1,-1 0,1 1,-18 16,19-15,-1-1,0 0,0 0,-1-2,0 1,-23 8,36-16,-5 2,1 1,-1 0,0-1,1 2,0-1,0 0,0 1,0 0,-5 7,1 0,1 0,-8 20,7-14,5-12,1-1,-1 1,-1-1,1 0,0 0,-1 0,0-1,0 1,0-1,0 0,-1 0,1 0,-1-1,-7 4,-6 0,-1 0,-31 6,35-9,-72 18,66-15</inkml:trace>
  <inkml:trace contextRef="#ctx0" brushRef="#br0" timeOffset="22142.55">647 811,'0'-1,"0"1,1-1,-1 0,0 0,1 0,-1 1,1-1,0 0,-1 0,1 1,-1-1,1 0,0 1,0-1,-1 1,1-1,0 1,0-1,0 1,-1 0,1-1,0 1,0 0,0 0,0 0,0 0,0-1,1 1,32-2,-29 2,69 0,-46 1,0-1,42-6,-66 6,-1-1,0 0,0 0,0 0,-1 0,1 0,0-1,0 0,-1 1,1-1,-1 0,5-5,20-30,-23 30,-1 1,1 0,1 0,-1 0,1 1,10-10,-8 11,0 0,0 1,0-1,1 1,0 1,-1 0,1 0,10-1,-9 1,0 0,0 0,-1-1,17-7,-22 8,0 0,0 0,0 0,0-1,-1 1,1-1,-1 1,1-1,-1 0,0 0,0 0,0 0,-1 0,1-1,-1 1,2-6,6-28,-7 26,0 1,1 0,0 0,7-14,-9 21,1 0,0 0,0 1,0-1,0 1,0-1,1 1,-1 0,1 0,-1 0,1 0,0 0,0 1,0-1,0 1,0-1,0 1,6-1,36-3,-39 5,-1 0,1 0,-1-1,0 0,1 0,-1 0,0 0,0-1,1 0,-1 0,-1 0,1-1,0 0,-1 0,6-4,26-31,-30 31,0 0,0 0,0 1,1 0,0 0,0 0,1 1,15-8,2-1,-19 9,0 2,1-1,-1 1,14-5,-19 7,0 1,0 0,1 0,-1-1,0 1,0 0,1 0,-1 0,0 0,0 1,0-1,1 0,-1 0,0 1,0-1,0 1,1-1,-1 1,0-1,0 1,0 0,0-1,0 1,0 0,0 0,-1 0,1 0,0 0,0 0,-1 0,1 0,0 0,0 2,2 3,-1 1,1-1,-1 1,-1 0,1 0,-1 0,0 0,-1 0,0 0,0 0,0 0,-2 9,1-12,0 0,0 0,0-1,0 1,0-1,-1 1,0-1,1 0,-1 1,-1-1,1 0,0 0,-1 0,1-1,-1 1,0-1,0 1,0-1,0 0,0 0,-1 0,1-1,-1 1,-3 1,-5-1,0 1,-22 0,27-3,0 1,1-1,-1 1,0 0,0 1,1 0,-1 0,1 0,0 1,-1 0,1 0,-8 6,4-1,0 0,1 0,1 1,0 0,0 1,0 0,1 0,1 0,0 1,0 0,1 0,0 1,1-1,1 1,0 0,0 0,1 0,1 1,0-1,0 0,1 1,1-1,0 0,3 13,-3-20,0 0,0-1,0 1,-1 0,0 0,0 0,0-1,-1 1,0 0,1 0,-4 6,3-8,-1 1,0-1,0 0,0 0,0 0,0 0,-1 0,1-1,-1 1,0-1,0 1,0-1,0 0,0 0,-6 2,-5 2,-1 0,0-1,0-1,-1 0,1-1,-25 1,-99-2,84-4,-455 2,492 0</inkml:trace>
  <inkml:trace contextRef="#ctx0" brushRef="#br0" timeOffset="22143.55">1158 1005,'3'0,"1"-3,3-4,3-4,0 1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9:54.501"/>
    </inkml:context>
    <inkml:brush xml:id="br0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0"/>
      <inkml:brushProperty name="anchorY" value="0"/>
      <inkml:brushProperty name="scaleFactor" value="0.5"/>
    </inkml:brush>
    <inkml:brush xml:id="br1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-883.01459"/>
      <inkml:brushProperty name="anchorY" value="-2097.89697"/>
      <inkml:brushProperty name="scaleFactor" value="0.5"/>
    </inkml:brush>
    <inkml:brush xml:id="br2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-1747.68201"/>
      <inkml:brushProperty name="anchorY" value="-4193.18701"/>
      <inkml:brushProperty name="scaleFactor" value="0.5"/>
    </inkml:brush>
    <inkml:brush xml:id="br3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-2661.65942"/>
      <inkml:brushProperty name="anchorY" value="-6443.12402"/>
      <inkml:brushProperty name="scaleFactor" value="0.5"/>
    </inkml:brush>
    <inkml:brush xml:id="br4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-3544.32715"/>
      <inkml:brushProperty name="anchorY" value="-8670.47461"/>
      <inkml:brushProperty name="scaleFactor" value="0.5"/>
    </inkml:brush>
    <inkml:brush xml:id="br5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-4460.99512"/>
      <inkml:brushProperty name="anchorY" value="-10936.25781"/>
      <inkml:brushProperty name="scaleFactor" value="0.5"/>
    </inkml:brush>
    <inkml:brush xml:id="br6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-5343.01953"/>
      <inkml:brushProperty name="anchorY" value="-13083.125"/>
      <inkml:brushProperty name="scaleFactor" value="0.5"/>
    </inkml:brush>
    <inkml:brush xml:id="br7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-6189.68555"/>
      <inkml:brushProperty name="anchorY" value="-15204.93164"/>
      <inkml:brushProperty name="scaleFactor" value="0.5"/>
    </inkml:brush>
    <inkml:brush xml:id="br8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7124.35352"/>
      <inkml:brushProperty name="anchorY" value="-17389.73828"/>
      <inkml:brushProperty name="scaleFactor" value="0.5"/>
    </inkml:brush>
    <inkml:brush xml:id="br9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6011.72461"/>
      <inkml:brushProperty name="anchorY" value="-16891.41406"/>
      <inkml:brushProperty name="scaleFactor" value="0.5"/>
    </inkml:brush>
    <inkml:brush xml:id="br10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5099.1582"/>
      <inkml:brushProperty name="anchorY" value="-16271.01172"/>
      <inkml:brushProperty name="scaleFactor" value="0.5"/>
    </inkml:brush>
    <inkml:brush xml:id="br11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4145.76855"/>
      <inkml:brushProperty name="anchorY" value="-15757.49121"/>
      <inkml:brushProperty name="scaleFactor" value="0.5"/>
    </inkml:brush>
    <inkml:brush xml:id="br12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3168.11694"/>
      <inkml:brushProperty name="anchorY" value="-15116.09375"/>
      <inkml:brushProperty name="scaleFactor" value="0.5"/>
    </inkml:brush>
    <inkml:brush xml:id="br13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2252.76147"/>
      <inkml:brushProperty name="anchorY" value="-14507.12793"/>
      <inkml:brushProperty name="scaleFactor" value="0.5"/>
    </inkml:brush>
    <inkml:brush xml:id="br14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1190.75806"/>
      <inkml:brushProperty name="anchorY" value="-13935.00781"/>
      <inkml:brushProperty name="scaleFactor" value="0.5"/>
    </inkml:brush>
    <inkml:brush xml:id="br15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307.84567"/>
      <inkml:brushProperty name="anchorY" value="-13282.95605"/>
      <inkml:brushProperty name="scaleFactor" value="0.5"/>
    </inkml:brush>
    <inkml:brush xml:id="br16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457.81763"/>
      <inkml:brushProperty name="anchorY" value="-12233.40527"/>
      <inkml:brushProperty name="scaleFactor" value="0.5"/>
    </inkml:brush>
    <inkml:brush xml:id="br17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2472.51343"/>
      <inkml:brushProperty name="anchorY" value="-11586.77539"/>
      <inkml:brushProperty name="scaleFactor" value="0.5"/>
    </inkml:brush>
    <inkml:brush xml:id="br18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3450.2627"/>
      <inkml:brushProperty name="anchorY" value="-10992.72949"/>
      <inkml:brushProperty name="scaleFactor" value="0.5"/>
    </inkml:brush>
    <inkml:brush xml:id="br19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4476.73438"/>
      <inkml:brushProperty name="anchorY" value="-10366.96094"/>
      <inkml:brushProperty name="scaleFactor" value="0.5"/>
    </inkml:brush>
    <inkml:brush xml:id="br20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5453.08301"/>
      <inkml:brushProperty name="anchorY" value="-9693.59082"/>
      <inkml:brushProperty name="scaleFactor" value="0.5"/>
    </inkml:brush>
    <inkml:brush xml:id="br21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6413.84863"/>
      <inkml:brushProperty name="anchorY" value="-9144.9375"/>
      <inkml:brushProperty name="scaleFactor" value="0.5"/>
    </inkml:brush>
    <inkml:brush xml:id="br22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7296.67188"/>
      <inkml:brushProperty name="anchorY" value="-8573.7373"/>
      <inkml:brushProperty name="scaleFactor" value="0.5"/>
    </inkml:brush>
    <inkml:brush xml:id="br23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8284.20703"/>
      <inkml:brushProperty name="anchorY" value="-7901.87207"/>
      <inkml:brushProperty name="scaleFactor" value="0.5"/>
    </inkml:brush>
    <inkml:brush xml:id="br24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9244.74219"/>
      <inkml:brushProperty name="anchorY" value="-7304.3374"/>
      <inkml:brushProperty name="scaleFactor" value="0.5"/>
    </inkml:brush>
    <inkml:brush xml:id="br25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0133.43945"/>
      <inkml:brushProperty name="anchorY" value="-6725.48633"/>
      <inkml:brushProperty name="scaleFactor" value="0.5"/>
    </inkml:brush>
    <inkml:brush xml:id="br26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1110.67188"/>
      <inkml:brushProperty name="anchorY" value="-6083.47803"/>
      <inkml:brushProperty name="scaleFactor" value="0.5"/>
    </inkml:brush>
    <inkml:brush xml:id="br27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2017.55371"/>
      <inkml:brushProperty name="anchorY" value="-5471.70215"/>
      <inkml:brushProperty name="scaleFactor" value="0.5"/>
    </inkml:brush>
    <inkml:brush xml:id="br28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2923.00293"/>
      <inkml:brushProperty name="anchorY" value="-4942.44678"/>
      <inkml:brushProperty name="scaleFactor" value="0.5"/>
    </inkml:brush>
    <inkml:brush xml:id="br29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3926.09961"/>
      <inkml:brushProperty name="anchorY" value="-4381.95996"/>
      <inkml:brushProperty name="scaleFactor" value="0.5"/>
    </inkml:brush>
    <inkml:brush xml:id="br30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4919.09961"/>
      <inkml:brushProperty name="anchorY" value="-3843.97852"/>
      <inkml:brushProperty name="scaleFactor" value="0.5"/>
    </inkml:brush>
    <inkml:brush xml:id="br31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5875.40039"/>
      <inkml:brushProperty name="anchorY" value="-3249.80444"/>
      <inkml:brushProperty name="scaleFactor" value="0.5"/>
    </inkml:brush>
    <inkml:brush xml:id="br32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6766.77734"/>
      <inkml:brushProperty name="anchorY" value="-2622.48584"/>
      <inkml:brushProperty name="scaleFactor" value="0.5"/>
    </inkml:brush>
    <inkml:brush xml:id="br33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7698.99609"/>
      <inkml:brushProperty name="anchorY" value="-1976.46265"/>
      <inkml:brushProperty name="scaleFactor" value="0.5"/>
    </inkml:brush>
    <inkml:brush xml:id="br34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8642.77734"/>
      <inkml:brushProperty name="anchorY" value="-1348.13379"/>
      <inkml:brushProperty name="scaleFactor" value="0.5"/>
    </inkml:brush>
    <inkml:brush xml:id="br35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9570.92188"/>
      <inkml:brushProperty name="anchorY" value="-733.1142"/>
      <inkml:brushProperty name="scaleFactor" value="0.5"/>
    </inkml:brush>
  </inkml:definitions>
  <inkml:trace contextRef="#ctx0" brushRef="#br0">1326 195,'0'0,"0"3,0 5,0 3,0 6,0 3,0 1,0 0,0-1,0 0,0-1,0-1,0 0,0 0,0 0,0-1,0 1,0-1,0 4,0 0,0 1,0-2,0 0,0-1,0-1,0 0,0 0,0 3,0 0,0 0,0 0,0-2,0 0,0 0,0-1,3-1,1 1,0-1,2-3,0 0,-1 0,-1 1,-1 0,-2 1,0 1,-1 1,0 3,-1 0,1 1,0-2,3-3,1-2,-1 0,0 0,-1 1,-1 0,0 0,-1 2,0-1,0 1,0 0,0 3,0 0,0 4,-4-1,1 0,-1-2,1-2,1 0,1-5</inkml:trace>
  <inkml:trace contextRef="#ctx0" brushRef="#br1" timeOffset="1">1785 177,'0'0,"0"6,0 6,0 2,0 3,0 8,0 1,0 3,0-1,3 6,1-3,0-2,-1 0,-1 1,-1-2,0 1,-1 1,0 1,0-1,0 0,0 1,0-2,0-3,0-2,0-3,0 5,0-1,0 0,0-2,0 2,0 2,0-1,0-1,0-3,0-1,0 6,0-2,0 4,0-2,0-2,0-2,0-2,0-1,0-2,0 0,0-1,0 0,0 0,0 7,0 1,0 3,0-4</inkml:trace>
  <inkml:trace contextRef="#ctx0" brushRef="#br2" timeOffset="2">2261 195,'0'0,"0"3,0 9,0 9,0 7,0 5,0 4,0 4,0 0,0 7,0-4,0 5,0-2,0-6,0-2,0 4,0 3,0-5,0 2,0-1,0 1,0-1,3-1,1-5,0-2,-1-1,-1-4,-1-3,0-3,-1 1,4-2,-1 0,0-2,0-1,-1-1,-1 0,0 3,-1 0,4 4,-1-1,1-1,-1-1,-1-1,-1 1,0 4,-1 2,4-3,0-13,-5-13,2 1,-1 0,0 0,0 0,0 0,0 0,0 0,0 0,1 0,-1 0,0 0,0 0,0 0,0 0,0 0,0 0,1 0,-1 0,0 0,0 0,0 0,0 0,0 0,0 0,0-1,0 1,1 0,-1 0,0 0,0 0,0 0,0 0,0 0,0 0,0 0,0-1,0 1,0 0,0 0,0 0,0 0,0 0,0 0,0-1,0 1,0 0,0 0,0 0,0 0,0 0,0 0,0-1,0 1,0 0,0 0,3-10</inkml:trace>
  <inkml:trace contextRef="#ctx0" brushRef="#br3" timeOffset="3">2649 18,'0'0,"3"3,1 9,3 5,0 4,-1 5,-2 4,-1 9,-1 3,-1 4,-1 6,0-1,0-5,-1-4,1-4,0-2,0-4,0-2,0 4,0 1,0 1,0-3,0 0,0-1,0 5,0-3,0 3,0-3,0-3,0-5,0-2,0 0,0-2,0-1,0 3,0-2,0 0,0-1,0 2,0 0,0-2,0 0,0-1,0-1,0-1,0-1,0 1,0-1,0 4,0-3</inkml:trace>
  <inkml:trace contextRef="#ctx0" brushRef="#br4" timeOffset="4">3302 0,'0'0,"3"9,1 14,3 6,0 2,2 9,-1-2,-2 1,-1-5,-2 7,-1-1,-2 0,0-1,0-1,0-4,-1-1,1 6,0 0,0 2,0 2,0-1,0-1,0-5,0-1,0-2,3-4,1-3,-1-3,0-2,-1-2,-1 2,0 0,-1 3,0 3,0 0,0 1,0-1,0-2,0-2,0-2,0-2,0-1,0 0,0-1,0 0,0 0,0 0,0 1,0-1,0 8,0-14,0-5</inkml:trace>
  <inkml:trace contextRef="#ctx0" brushRef="#br5" timeOffset="5">3743 88,'0'0,"3"6,1 10,0 16,-1 6,-1 5,-1-3,0 6,-1 2,0 2,0-1,0-3,0-4,0-2,0-2,0-5,0-5,0-1,0 1,0 5,0-1,0 1,0 0,0-2,0-4,0-3,0-3,0 2,0 3,0-2,0 0,0-2,0-1,0-2,0-1,0 0,0 3,0 0,0 0,3 0,1-2,-1 7,0 0,-1-1,-1-2,0-4</inkml:trace>
  <inkml:trace contextRef="#ctx0" brushRef="#br6" timeOffset="6">4272 159,'0'0,"0"3,0 5,0 3,0 6,0 13,0 9,0 10,0 6,0-1,0-4,0-3,0 3,0 3,0 2,0-2,0-5,0-7,0-3,0-7,0 2,0 0,0 1,0 0,0-2,0-1,0 1,0 1,0 0,0-3,0 5,0-4,0-2,0-3,0-4,0-2,0-1,0-1,0-1,0-14,0-5</inkml:trace>
  <inkml:trace contextRef="#ctx0" brushRef="#br7" timeOffset="7">4607 71,'0'0,"6"0,5 4,0 6,-1 8,-3 10,-2 5,2 8,-2-3,-1 7,-1 0,-2 3,4-3,-1 2,-1-2,0 4,-1 2,-1 1,-1-2,0 0,0-3,0-4,0-2,0-3,0 2,0-1,0-4,0-4,0-5,0-4,0 1,0-1,0 2,0 0,0-2,0 0,0-3,0 0,0 0,0-2,0 1,0-1,0 1,0-5</inkml:trace>
  <inkml:trace contextRef="#ctx0" brushRef="#br8" timeOffset="8">267 1606,'0'0,"0"-3,-4-1,-7 0,-3 12,-4 4,-1 5,0 2,0 1,0 0,3 0,-2 2,4 0,-1 7,0-1,0 6,2-1,0-4,0-2,2-7</inkml:trace>
  <inkml:trace contextRef="#ctx0" brushRef="#br9" timeOffset="9">497 1623,'0'0,"0"3,0 5,0 9,-4 5,0 4,1 1,-4 2,-2-1,-3-2,-3-3,3-5</inkml:trace>
  <inkml:trace contextRef="#ctx0" brushRef="#br10" timeOffset="10">831 1676,'0'0,"0"3,0 5,0 6,0 3,0 6,-4 1,0 0,-3-2,1 0,0-2,-2 6,2-1,-7 0,-1-2,0-1,0-2,3-5</inkml:trace>
  <inkml:trace contextRef="#ctx0" brushRef="#br11" timeOffset="11">1326 1676,'0'0,"-3"6,-9 9,1 3,-2-1,-3 0,0 4,-1 0,3 0,3-1,0 7,4-4</inkml:trace>
  <inkml:trace contextRef="#ctx0" brushRef="#br12" timeOffset="12">1714 1623,'0'0,"0"3,0 5,0 3,0 2,-4 3,0 1,-3 1,-3 4,1 0,1 0,-2-1,3 3,1-2,2-3</inkml:trace>
  <inkml:trace contextRef="#ctx0" brushRef="#br13" timeOffset="13">2278 1570,'0'0,"-3"3,-5 8,-2 0,-4 3,2 1,-5 5,-1 4,-5 5,0 3,0 1,2-1,-3-3,4-7</inkml:trace>
  <inkml:trace contextRef="#ctx0" brushRef="#br14" timeOffset="14">2561 1623,'0'0,"3"0,1 4,-1 3,-4 7,-4 0,0 2,-1 0,1 1,1 1,2 0,1 0,-3-1,-3 1,3-7,1-4</inkml:trace>
  <inkml:trace contextRef="#ctx0" brushRef="#br15" timeOffset="15">2984 1676,'0'0,"3"0,1 7,0 7,-5 8,0 2,-9 4,-6-1,-4 2,2-1,6-6,13-23,-1 1,-1 0,1 1,0-1,0 1,0-1,0 0,0 1,0-1,-1 0,1 1,0-1,0 1,0-1,0 0,0 1,0-1,0 1,1-1,-1 0,0 1,0-1,0 0,1 1,6-1,4-6</inkml:trace>
  <inkml:trace contextRef="#ctx0" brushRef="#br16" timeOffset="16">3425 1606,'0'0,"0"-3,-4 3,-3 3,-4 5,1 4,-2 2,-2 6,-1 2,-1 0,3-1,-1-4,-4 6,0-1,2-3</inkml:trace>
  <inkml:trace contextRef="#ctx0" brushRef="#br17" timeOffset="17">3813 1693,'0'0,"0"3,-4 5,-3 7,-7 5,0 4,2-1,-1 1,-1-3,3 0,-1-2,3 0,2-1,-1 2,2-2</inkml:trace>
  <inkml:trace contextRef="#ctx0" brushRef="#br18" timeOffset="18">4448 1641,'0'0,"0"-3,-4-1,-3 1,-4 3,-2 12,-3 2,2 2,0 2,-1 4,3 0,0 4,-2-1,0-4,2-3,0 3,2-5</inkml:trace>
  <inkml:trace contextRef="#ctx0" brushRef="#br19" timeOffset="19">4855 1746,'0'0,"-6"6,-3 6,-2 6,-5 6,-3 1,-1 0,0-1,3-1,5-6</inkml:trace>
  <inkml:trace contextRef="#ctx0" brushRef="#br20" timeOffset="20">5190 1623,'0'0,"0"3,0 8,0 7,0 3,-4 9,-3-1,-4-4,-6 2,1-4,2-1,1-1,-1 1,2 0,7-7,4-6</inkml:trace>
  <inkml:trace contextRef="#ctx0" brushRef="#br21" timeOffset="21">5505 1570,'0'0,"3"0,1 4,0 6,-1 8,-1 3,-1 2,0 3,-1-1,-3-1,-4 2,-4 2,0-2,-1-1,2-5</inkml:trace>
  <inkml:trace contextRef="#ctx0" brushRef="#br22" timeOffset="22">6000 1658,'0'0,"0"3,0 5,-4 3,-6 6,-5 6,-2-2,-2 0,0-1,-4-1,4-1,4-4</inkml:trace>
  <inkml:trace contextRef="#ctx0" brushRef="#br23" timeOffset="23">6318 1588,'0'0,"0"6,0 6,-4 6,-3 3,-4 4,-3-3,2 2,-2-1,0-1,2-1,-4-2,3 0,13-8,3-5</inkml:trace>
  <inkml:trace contextRef="#ctx0" brushRef="#br24" timeOffset="24">6599 1588,'0'0,"3"0,1 7,0 4,-1 4,-1 5,-1 5,-3 5,-5-1,-1-2,-2 1,-3 5,3-8,1-7</inkml:trace>
  <inkml:trace contextRef="#ctx0" brushRef="#br25" timeOffset="25">6934 1570,'0'0,"0"6,-4 9,1 3,-4 3,-7 3,-2 1,-3-1,-1-6,0 0,4-3,8-3,4-3</inkml:trace>
  <inkml:trace contextRef="#ctx0" brushRef="#br26" timeOffset="26">7252 1605,'0'0,"3"0,1 7,-1 4,0 7,-4 6,-5 1,-4-3,0 2,-2-2,2-1,2-1,-1 3,2-5</inkml:trace>
  <inkml:trace contextRef="#ctx0" brushRef="#br27" timeOffset="27">7535 1605,'0'0,"0"3,0 5,0 6,0 4,0 5,-4 4,0 1,1-2,0-2,1 2,0 1,-2-4,-3 1,-4-1,1-9,1-4</inkml:trace>
  <inkml:trace contextRef="#ctx0" brushRef="#br28" timeOffset="28">7992 1519,'0'0,"0"9,-4 11,-3 1,0 3,-6-5,-3 7,1-2,0 0,0-1,2-2,0-2,3 0,0 2,1-6,3-12,2-5</inkml:trace>
  <inkml:trace contextRef="#ctx0" brushRef="#br29" timeOffset="29">8364 1466,'0'0,"0"3,0 9,0 2,0 3,-4 2,-3 4,-4 0,-3 0,-1-2,-6 3,3-1,-1-1,2-1,3-1,3-1,12-4,2-5</inkml:trace>
  <inkml:trace contextRef="#ctx0" brushRef="#br30" timeOffset="30">8610 1519,'0'0,"3"0,1 4,-1 3,0 7,-8 7,-1 2,-4 1,-2 2,-7 0,-1-5,-1 1,0 2,1-1,3 0,6-8,7-10,14-10,6-5,1 0</inkml:trace>
  <inkml:trace contextRef="#ctx0" brushRef="#br31" timeOffset="31">8875 1552,'0'0,"0"3,0 5,0 3,0 3,0 5,-4 2,-3 4,-7 0,0-1,-5 6,-1-5,-1-2,4-2,1-2,18-20,-2 1,-1 0,1 0,0 0,0 1,0-1,0 0,-1 0,1 1,0-1,0 0,0 0,0 1,0-1,0 0,0 0,0 1,0-1,0 0,0 0,0 1,0-1,0 0,0 0,0 1,0-1,0 0,0 0,0 1,0-1,1 0,-1 0,0 1,0-1,0 0,1 1,8-6,8-3,3-5,1-3,-3 2</inkml:trace>
  <inkml:trace contextRef="#ctx0" brushRef="#br32" timeOffset="32">9281 1569,'0'0,"0"-3,-7 10,0 3,-1 5,-4 6,-4 2,3 0,-2 2,0 3,-1 0,3-3,0-1,10-14,13-15,11-9,0-2</inkml:trace>
  <inkml:trace contextRef="#ctx0" brushRef="#br33" timeOffset="33">9775 1570,'0'0,"0"3,0 5,0 3,-7 2,0 3,-8 5,-1 4,-3 4,-1 0,1 1,-4 2,1-2,7-11,11-9,13-21,21-11,1-2</inkml:trace>
  <inkml:trace contextRef="#ctx0" brushRef="#br34" timeOffset="34">10163 1519,'0'0,"0"3,0 5,0 3,0 2,-4 7,-6 4,-1 1,-3 0,-1 6,-5-2,-1-2,10-5,8-14,15-13,3-4</inkml:trace>
  <inkml:trace contextRef="#ctx0" brushRef="#br35" timeOffset="35">10604 1570,'0'0,"-3"3,-5 5,1 3,-3 6,1 2,-2 9,-1 4,-2-1,2-1,3-4,-5 1,-1-3,-5 2,-1-1,3-5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9:54.537"/>
    </inkml:context>
    <inkml:brush xml:id="br0">
      <inkml:brushProperty name="width" value="0.1" units="cm"/>
      <inkml:brushProperty name="height" value="0.1" units="cm"/>
      <inkml:brushProperty name="color" value="#CC0066"/>
      <inkml:brushProperty name="ignorePressure" value="1"/>
    </inkml:brush>
  </inkml:definitions>
  <inkml:trace contextRef="#ctx0" brushRef="#br0">122 650,'-2'87,"4"124,11-137,-11-59</inkml:trace>
  <inkml:trace contextRef="#ctx0" brushRef="#br0" timeOffset="1">738 579,'0'249,"1"-233,1 0,0 0,9 29,0 1,-6-21</inkml:trace>
  <inkml:trace contextRef="#ctx0" brushRef="#br0" timeOffset="2">33 609,'0'0,"0"-1,0 0,1 1,-1-1,0 0,1 1,-1-1,1 1,-1-1,1 1,-1-1,1 1,-1-1,1 1,-1-1,1 1,-1 0,1-1,0 1,-1 0,1 0,0-1,-1 1,2 0,22-6,-16 4,16-4,0 1,1 2,33-2,79 6,-50 1,-87-2,36 1,1-2,56-10,45-23,-51 22,-76 8</inkml:trace>
  <inkml:trace contextRef="#ctx0" brushRef="#br0" timeOffset="3">16 556,'-1'0,"0"0,0-1,1 1,-1-1,0 1,0-1,1 1,-1-1,1 1,-1-1,0 0,1 1,-1-1,1 0,-1 1,1-1,0 0,-1 0,1 0,0 1,-1-1,1 0,0 0,0 0,0 0,0-1,-3-25,3 19,1 0,0 0,0 0,1 1,0-1,0 0,1 1,4-9,4-6,18-27,-4 19,-20 26,-1 0,0-1,-1 1,1-1,-1 0,0 0,4-8,2-8,2 1,0 0,20-26,19-33,-39 52,-7 18,0-1,0 1,9-12,-12 19,0 0,1 1,-1-1,0 0,1 1,0-1,-1 1,1 0,0-1,-1 1,1 0,0 0,0 0,0 1,0-1,0 0,0 1,0-1,1 1,-1 0,3-1,2 2,-1 0,1 1,0-1,-1 1,1 1,-1-1,1 1,-1 0,0 0,0 1,0 0,-1 0,0 1,1-1,7 11,5 6,0 0,21 37,-18-26,45 52,-19-42,-34-31,1 1,10 13,-13-12,0-1,0 0,1-1,0-1,22 16,8 0,-25-13</inkml:trace>
  <inkml:trace contextRef="#ctx0" brushRef="#br0" timeOffset="4">139 1050,'584'0,"-569"0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9:54.542"/>
    </inkml:context>
    <inkml:brush xml:id="br0">
      <inkml:brushProperty name="width" value="0.1" units="cm"/>
      <inkml:brushProperty name="height" value="0.1" units="cm"/>
      <inkml:brushProperty name="color" value="#66CC00"/>
      <inkml:brushProperty name="ignorePressure" value="1"/>
    </inkml:brush>
  </inkml:definitions>
  <inkml:trace contextRef="#ctx0" brushRef="#br0">1 302</inkml:trace>
  <inkml:trace contextRef="#ctx0" brushRef="#br0" timeOffset="1">107 0</inkml:trace>
  <inkml:trace contextRef="#ctx0" brushRef="#br0" timeOffset="2">248 35</inkml:trace>
  <inkml:trace contextRef="#ctx0" brushRef="#br0" timeOffset="3">248 266</inkml:trace>
  <inkml:trace contextRef="#ctx0" brushRef="#br0" timeOffset="4">812 284</inkml:trace>
  <inkml:trace contextRef="#ctx0" brushRef="#br0" timeOffset="5">1289 125</inkml:trace>
  <inkml:trace contextRef="#ctx0" brushRef="#br0" timeOffset="6">1571 372</inkml:trace>
  <inkml:trace contextRef="#ctx0" brushRef="#br0" timeOffset="7">1818 178</inkml:trace>
  <inkml:trace contextRef="#ctx0" brushRef="#br0" timeOffset="8">1606 71</inkml:trace>
  <inkml:trace contextRef="#ctx0" brushRef="#br0" timeOffset="9">1183 372</inkml:trace>
  <inkml:trace contextRef="#ctx0" brushRef="#br0" timeOffset="10">689 478</inkml:trace>
  <inkml:trace contextRef="#ctx0" brushRef="#br0" timeOffset="11">1483 478,'9'0,"3"0</inkml:trace>
  <inkml:trace contextRef="#ctx0" brushRef="#br0" timeOffset="12">2118 443</inkml:trace>
  <inkml:trace contextRef="#ctx0" brushRef="#br0" timeOffset="13">2329 143</inkml:trace>
  <inkml:trace contextRef="#ctx0" brushRef="#br0" timeOffset="14">2753 249</inkml:trace>
  <inkml:trace contextRef="#ctx0" brushRef="#br0" timeOffset="15">3053 566</inkml:trace>
  <inkml:trace contextRef="#ctx0" brushRef="#br0" timeOffset="16">3053 266</inkml:trace>
  <inkml:trace contextRef="#ctx0" brushRef="#br0" timeOffset="17">3158 143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9:54.560"/>
    </inkml:context>
    <inkml:brush xml:id="br0">
      <inkml:brushProperty name="width" value="0.1" units="cm"/>
      <inkml:brushProperty name="height" value="0.1" units="cm"/>
      <inkml:brushProperty name="color" value="#CC0066"/>
      <inkml:brushProperty name="ignorePressure" value="1"/>
    </inkml:brush>
  </inkml:definitions>
  <inkml:trace contextRef="#ctx0" brushRef="#br0">18 57,'-1'1,"0"-1,0 1,1-1,-1 1,0-1,0 1,1 0,-1-1,0 1,1 0,-1-1,1 1,-1 0,1 0,0 0,-1-1,1 1,0 0,-1 0,1 0,0 0,0 0,0 0,0 1,-4 27,4-26,-1-1,1 1,0 0,0 0,0-1,0 1,0 0,1-1,-1 1,1 0,0-1,-1 1,1-1,1 1,-1-1,0 1,1-1,-1 0,1 0,-1 0,1 1,4 2,-3-3,1 0,0 0,0 0,0 0,0 0,1-1,-1 0,0 0,1 0,-1 0,0-1,9 0,0 1,-2-1,0 0,-1 0,1-1,13-3,-21 4,-1-1,0 1,1-1,-1 0,0 0,0 0,0 0,1 0,-2-1,1 1,0-1,0 1,0-1,0 0,-1 0,1 1,-1-1,0 0,1-1,-1 1,0 0,0 0,0 0,0-4,1 0,-2 0,1-1,-1 1,1 0,-2 0,1-1,-1 1,0 0,0 0,0 0,-5-10,5 13,0 0,-1-1,1 1,-1 0,0 0,0 1,0-1,0 0,-1 1,1-1,0 1,-1 0,0 0,0 0,0 0,0 0,0 0,0 1,0 0,0-1,-1 1,-4-1,-6 1,0 1,-20 1,26-1,-8 1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9:54.561"/>
    </inkml:context>
    <inkml:brush xml:id="br0">
      <inkml:brushProperty name="width" value="0.1" units="cm"/>
      <inkml:brushProperty name="height" value="0.1" units="cm"/>
      <inkml:brushProperty name="color" value="#66CC00"/>
      <inkml:brushProperty name="ignorePressure" value="1"/>
    </inkml:brush>
  </inkml:definitions>
  <inkml:trace contextRef="#ctx0" brushRef="#br0">1 780,'10'-212,"-2"110,-7-125,-2 105,0 105,0 9,1 1,0-1,1 1,1-10,-2 15,1 1,-1-1,1 0,-1 0,1 1,0-1,0 0,0 1,0-1,0 1,0-1,1 1,-1-1,0 1,1 0,-1 0,1 0,-1 0,1 0,-1 0,4-2,11-1,-1-1,0 2,1 0,0 1,17-1,86 5,-44 0,0-2,290 11,-292-5,113 13,-82-3,197 4,89-11,129 0,-324-11,676 2,-853-1,0 0,21-6,-20 3,38-1,-32 4,-14 0,0 0,0 1,0 1,20 3,-29-3,0-1,1 1,-1 0,0 0,0 0,0 0,0 0,0 0,0 1,0-1,0 0,0 1,-1 0,1-1,0 1,-1 0,0 0,1 0,-1 0,0 0,0 0,0 0,0 1,-1-1,1 0,-1 0,1 5,2 31,-5 73,-1-26,3-67,-1 13,1 0,2 0,2 0,8 39,24 55,-29-100,-1-1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9:54.562"/>
    </inkml:context>
    <inkml:brush xml:id="br0">
      <inkml:brushProperty name="width" value="0.025" units="cm"/>
      <inkml:brushProperty name="height" value="0.025" units="cm"/>
      <inkml:brushProperty name="color" value="#BB5B18"/>
      <inkml:brushProperty name="ignorePressure" value="1"/>
      <inkml:brushProperty name="inkEffects" value="bronze"/>
      <inkml:brushProperty name="anchorX" value="-11817.78027"/>
      <inkml:brushProperty name="anchorY" value="-547.72821"/>
      <inkml:brushProperty name="scaleFactor" value="0.5"/>
    </inkml:brush>
  </inkml:definitions>
  <inkml:trace contextRef="#ctx0" brushRef="#br0">5 160,'0'0,"-3"0,2 0,4 0,12 0,4 0,10 0,4 0,3 0,5 0,4 0,4 0,-5 0,-3 0,2 0,-6 0,5 0,0 0,2 0,3 0,-1 0,-6 0,-2 0,-6 0,2 0,4-3,18-1,11 0,4-2,-1 0,4 1,-3 2,-8-3,-11 1,-11 0,-10 2,-3 1,-5 1,12 0,5 1,7 0,-4 1,-1-1,-2 0,-6 0,-1 0,3 0,-1 0,12 0,4 0,-4 0,-2 0,4 0,-7 0,-1 0,-7 0,-5 0,-4 0,3 0,-2 0,2 0,2 0,2 0,-3 0,-2 0,5 0,4 0,8 0,6 0,-1 0,-1 0,0 0,-7 0,-5 0,0 0,-5 0,1 0,6 0,1 0,-2 0,-1 0,-5 0,-3 0,-4 0,-3 0,-2 0,-2 0,0 0,14 0,11 0,11 4,5 0,2-1,-4 0,-4 0,-10-2,-7 0,-4-1,-4 0,2 0,-1 0,11 0,-1-1,-2 1,-1 0,-4 0,-5 0,-2 0,-4 0,-1 0,2 0,0 0,-1 0,4 0,-1 0,6 0,6 0,7 0,15 0,7 0,7 0,-2 0,-5 0,-11 0,-11 0,-10 0,-7 0,-2 0,-2 0,6 0,9 0,4 0,-2 0,3 4,3-1,-1 1,-5-1,2-1,-1-1,2 0,0-1,-5 0,2 0,-3 0,-2 0,-3-1,3 1,1 0,0 0,12 0,-3 0,0 0,-5 0,-6 0,-6 0,8 0,3 0,17 0,1 0,-1 0,0 0,-4 0,-8 0,-7 0,-7 0,-1 0,-1 0,6 0,9 0,-2 0,-2 0,-5 0,-1 0,-5 0,5 0,1 0,2 0,1 0,0 0,1-3,-4-1,-3 1,-4 0,-3 1,-3 1,3 0,-1 1,3 0,6 0,7 0,7 0,10 0,-3 0,-1 0,-9 0,-6 0,-7 0,-1 0,10-7,6-3,5-1,4 1,1 3,-5-2,-4 3,7 1,-3 1,-2 2,-6 1,-2 1,-7 0,6-3,0 0,1-1,0 2,-4 0,-5-3,4 1,10 0,16 1,5 1,9 0,-8 2,-7-1,-7 1,-7 1,6-1,-3 0,-1 0,-7 0,-6 0,-2 0,-4 0,-1 0,6 0,4 0,3 0,4 0,0 0,-4 0,-6 0,-4 0,1 0,8 0,6-3,1-1,-1 0,-2 1,-1 1,-3 1,-1 0,-5 1,-3 0,-5 0,1 0,-3 0,7 0,-2 0,-1 0,-2 0,-2 0,-2 0,-1 0,-1 0,0 0,-1 0,0 0,1 0,-1 0,4 0,0 0,0 0,7 0,-1 0,-1 0,-1 0,-3 0,-2 0,-1 0,10 0,3 0,0 0,-2 0,0 0,-3 0,-2 0,-3 0,1 0,0 0,2 0,-1 0,-1 0,-5 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9:54.563"/>
    </inkml:context>
    <inkml:brush xml:id="br0">
      <inkml:brushProperty name="width" value="0.1" units="cm"/>
      <inkml:brushProperty name="height" value="0.1" units="cm"/>
      <inkml:brushProperty name="color" value="#AB008B"/>
      <inkml:brushProperty name="ignorePressure" value="1"/>
    </inkml:brush>
  </inkml:definitions>
  <inkml:trace contextRef="#ctx0" brushRef="#br0">36 70,'0'47,"1"10,-2 1,-3-1,-12 58,2-14,12-81</inkml:trace>
  <inkml:trace contextRef="#ctx0" brushRef="#br0" timeOffset="1">865 35,'0'388,"0"-372</inkml:trace>
  <inkml:trace contextRef="#ctx0" brushRef="#br0" timeOffset="2">54 247,'81'0,"87"-13,-116 8,-34 5,-1-2,1 0,-1-1,19-6,-18 3,0 2,1 0,-1 1,25-1,76 5,-48 0,-52-1</inkml:trace>
  <inkml:trace contextRef="#ctx0" brushRef="#br0" timeOffset="3">636 35,'1'2,"0"0,1 0,0 0,-1-1,1 1,0 0,0-1,0 0,0 1,0-1,0 0,3 1,0 1,10 7,2-1,-1 1,-1 1,0 0,0 2,-1-1,23 28,-35-37,-1-1,1 1,-1 0,1 0,-1 0,0-1,0 1,-1 0,1 0,-1 0,1 0,-1 1,0-1,0 0,0 0,-1 0,1 0,-1 0,1 0,-1 0,0 0,0 0,-1-1,0 4,-5 6,-1-1,0 0,0 0,-13 12,-4 5,-1 0,12-15</inkml:trace>
  <inkml:trace contextRef="#ctx0" brushRef="#br0" timeOffset="4">213 0,'0'16,"-1"0,0 0,-1 0,-8 29,8-38,-1 1,0 0,-1-1,1 0,-2 0,1 0,-1-1,0 1,0-1,0 0,-10 8,10-11,1 1,0-1,0 1,0 0,0 1,1-1,-6 9,8-11,1 0,-1 0,1 0,-1 0,1 0,0 0,0 1,0-1,0 0,0 0,0 0,0 0,1 0,-1 0,1 0,0 0,-1 0,1 0,0 0,0-1,0 1,0 0,1 0,1 2,4 4,0 0,1-1,0 0,0 0,1 0,13 7,61 29,-46-26,-22-9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6:03.484"/>
    </inkml:context>
    <inkml:brush xml:id="br0">
      <inkml:brushProperty name="width" value="0.05" units="cm"/>
      <inkml:brushProperty name="height" value="0.05" units="cm"/>
      <inkml:brushProperty name="color" value="#E71224"/>
      <inkml:brushProperty name="ignorePressure" value="1"/>
    </inkml:brush>
  </inkml:definitions>
  <inkml:trace contextRef="#ctx0" brushRef="#br0">2 2245,'-1'-4,"1"-1,0 0,0 0,0 1,1-1,0 0,-1 1,2-1,-1 1,0-1,1 1,0-1,0 1,1 0,-1 0,1 0,-1 0,1 1,1-1,-1 1,0-1,1 1,0 0,4-2,10-9,-6 4,1 1,1 0,-1 1,25-11,10-5,-38 18,-1 1,1 0,20-6,-5 2,-1 0,0-1,-1-2,33-20,-28 17,-1 2,53-18,-26 11,28-11,-51 19,46-11,-54 17,0 0,0-2,-1-1,28-14,-18 5,-18 10,0 0,0 0,16-15,-13 9,31-18,-34 23,-1 0,0 0,0-1,17-18,-16 13,1 2,0 0,19-11,-17 11,0 0,23-23,-17 13,-16 17,-1 0,0 0,0 0,0-1,-1 0,0 0,0 0,-1-1,0 1,0-1,4-16,1-7,15-38,1-4,0-3,13-50,-32 103,14-32,-12 33,-1 1,7-31,-3-18,19-77,-25 129,1 1,0 1,2-1,0 1,0 1,17-23,-16 25,-1-1,0 0,6-15,-10 17,2 1,-1 0,1 1,1 0,0 0,13-15,13-5,76-51,-15 13,-79 56,1 0,0 2,1-1,29-12,-36 20,-1-1,0 1,1 1,0 0,-1 0,1 1,0 0,0 1,0 0,-1 1,12 1,-14 0,0 0,0 0,0 1,-1 0,1 0,-1 0,6 5,42 34,-34-26,-10-7,0 1,0 0,-1 0,-1 1,0 0,0 0,5 13,2 6,19 52,-25-55,-1-7,-1 1,5 26,-11-40,0-1,0 1,-1-1,0 1,0 0,0-1,-1 1,0-1,-1 1,1-1,-5 11,-14 22,-33 51,25-45,14-24,-30 33,31-39,0 0,1 1,1 1,-9 18,7-12,-1 0,-1-1,-22 25,4-4,21-29,-1 0,0-1,-28 21,22-19,-24 25,23-20,2 2,0 0,1 1,-19 36,20-32,-2-1,0-1,-29 31,-6 8,36-42,-17 30,29-43,1 1,-1-1,2 1,-1 0,1 0,-2 16,-25 126,15-81,-6 102,17-134,4-36,0 0,-1 1,0-1,0 0,0 0,0 1,-1-1,1 0,-1 0,0-1,0 1,0 0,0 0,0-1,0 0,-1 1,1-1,-1 0,0 0,-5 3,-5 1,0 0,0-1,-26 7,6-2,7-2,17-6,1 0,0 1,0 0,1 0,-1 1,-11 7,17-10,0 1,1 0,-1 0,1-1,-1 1,1 0,-1 0,1 1,0-1,0 0,0 0,1 1,-1-1,0 0,1 1,-1-1,1 0,0 1,0-1,0 1,0-1,0 0,1 1,-1-1,1 1,-1-1,1 0,1 3,1 2,0-1,0 1,1-1,0 0,0 0,10 11,-8-9,0-1,-1 1,6 9,-11-16,1-1,-1 1,0-1,0 1,0 0,1-1,-1 1,0-1,0 1,0 0,0-1,0 1,0-1,0 1,0 0,0-1,-1 1,1-1,0 1,0 0,0-1,-1 1,1-1,0 1,-1-1,1 1,0-1,-1 1,1-1,-1 1,1-1,-1 0,1 1,-1-1,1 0,-1 1,1-1,-1 0,0 1,1-1,-1 0,1 0,-1 0,0 0,1 0,-1 0,1 0,-1 0,0 0,0 0,-40 1,34-2,-21-1,-30-6,20 1,20 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5:19.375"/>
    </inkml:context>
    <inkml:brush xml:id="br0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0"/>
      <inkml:brushProperty name="anchorY" value="0"/>
      <inkml:brushProperty name="scaleFactor" value="0.5"/>
    </inkml:brush>
    <inkml:brush xml:id="br1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-883.01459"/>
      <inkml:brushProperty name="anchorY" value="-2097.89697"/>
      <inkml:brushProperty name="scaleFactor" value="0.5"/>
    </inkml:brush>
    <inkml:brush xml:id="br2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-1747.68201"/>
      <inkml:brushProperty name="anchorY" value="-4193.18701"/>
      <inkml:brushProperty name="scaleFactor" value="0.5"/>
    </inkml:brush>
    <inkml:brush xml:id="br3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-2661.65942"/>
      <inkml:brushProperty name="anchorY" value="-6443.12402"/>
      <inkml:brushProperty name="scaleFactor" value="0.5"/>
    </inkml:brush>
    <inkml:brush xml:id="br4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-3544.32715"/>
      <inkml:brushProperty name="anchorY" value="-8670.47461"/>
      <inkml:brushProperty name="scaleFactor" value="0.5"/>
    </inkml:brush>
    <inkml:brush xml:id="br5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-4460.99512"/>
      <inkml:brushProperty name="anchorY" value="-10936.25781"/>
      <inkml:brushProperty name="scaleFactor" value="0.5"/>
    </inkml:brush>
    <inkml:brush xml:id="br6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-5343.01953"/>
      <inkml:brushProperty name="anchorY" value="-13083.125"/>
      <inkml:brushProperty name="scaleFactor" value="0.5"/>
    </inkml:brush>
    <inkml:brush xml:id="br7">
      <inkml:brushProperty name="width" value="0.2" units="cm"/>
      <inkml:brushProperty name="height" value="0.2" units="cm"/>
      <inkml:brushProperty name="color" value="#BB5B18"/>
      <inkml:brushProperty name="ignorePressure" value="1"/>
      <inkml:brushProperty name="inkEffects" value="bronze"/>
      <inkml:brushProperty name="anchorX" value="-6189.68555"/>
      <inkml:brushProperty name="anchorY" value="-15204.93164"/>
      <inkml:brushProperty name="scaleFactor" value="0.5"/>
    </inkml:brush>
    <inkml:brush xml:id="br8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7124.35352"/>
      <inkml:brushProperty name="anchorY" value="-17389.73828"/>
      <inkml:brushProperty name="scaleFactor" value="0.5"/>
    </inkml:brush>
    <inkml:brush xml:id="br9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6011.72461"/>
      <inkml:brushProperty name="anchorY" value="-16891.41406"/>
      <inkml:brushProperty name="scaleFactor" value="0.5"/>
    </inkml:brush>
    <inkml:brush xml:id="br10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5099.1582"/>
      <inkml:brushProperty name="anchorY" value="-16271.01172"/>
      <inkml:brushProperty name="scaleFactor" value="0.5"/>
    </inkml:brush>
    <inkml:brush xml:id="br11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4145.76855"/>
      <inkml:brushProperty name="anchorY" value="-15757.49121"/>
      <inkml:brushProperty name="scaleFactor" value="0.5"/>
    </inkml:brush>
    <inkml:brush xml:id="br12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3168.11694"/>
      <inkml:brushProperty name="anchorY" value="-15116.09375"/>
      <inkml:brushProperty name="scaleFactor" value="0.5"/>
    </inkml:brush>
    <inkml:brush xml:id="br13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2252.76147"/>
      <inkml:brushProperty name="anchorY" value="-14507.12793"/>
      <inkml:brushProperty name="scaleFactor" value="0.5"/>
    </inkml:brush>
    <inkml:brush xml:id="br14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1190.75806"/>
      <inkml:brushProperty name="anchorY" value="-13935.00781"/>
      <inkml:brushProperty name="scaleFactor" value="0.5"/>
    </inkml:brush>
    <inkml:brush xml:id="br15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-307.84567"/>
      <inkml:brushProperty name="anchorY" value="-13282.95605"/>
      <inkml:brushProperty name="scaleFactor" value="0.5"/>
    </inkml:brush>
    <inkml:brush xml:id="br16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457.81763"/>
      <inkml:brushProperty name="anchorY" value="-12233.40527"/>
      <inkml:brushProperty name="scaleFactor" value="0.5"/>
    </inkml:brush>
    <inkml:brush xml:id="br17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2472.51343"/>
      <inkml:brushProperty name="anchorY" value="-11586.77539"/>
      <inkml:brushProperty name="scaleFactor" value="0.5"/>
    </inkml:brush>
    <inkml:brush xml:id="br18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3450.2627"/>
      <inkml:brushProperty name="anchorY" value="-10992.72949"/>
      <inkml:brushProperty name="scaleFactor" value="0.5"/>
    </inkml:brush>
    <inkml:brush xml:id="br19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4476.73438"/>
      <inkml:brushProperty name="anchorY" value="-10366.96094"/>
      <inkml:brushProperty name="scaleFactor" value="0.5"/>
    </inkml:brush>
    <inkml:brush xml:id="br20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5453.08301"/>
      <inkml:brushProperty name="anchorY" value="-9693.59082"/>
      <inkml:brushProperty name="scaleFactor" value="0.5"/>
    </inkml:brush>
    <inkml:brush xml:id="br21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6413.84863"/>
      <inkml:brushProperty name="anchorY" value="-9144.9375"/>
      <inkml:brushProperty name="scaleFactor" value="0.5"/>
    </inkml:brush>
    <inkml:brush xml:id="br22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7296.67188"/>
      <inkml:brushProperty name="anchorY" value="-8573.7373"/>
      <inkml:brushProperty name="scaleFactor" value="0.5"/>
    </inkml:brush>
    <inkml:brush xml:id="br23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8284.20703"/>
      <inkml:brushProperty name="anchorY" value="-7901.87207"/>
      <inkml:brushProperty name="scaleFactor" value="0.5"/>
    </inkml:brush>
    <inkml:brush xml:id="br24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9244.74219"/>
      <inkml:brushProperty name="anchorY" value="-7304.3374"/>
      <inkml:brushProperty name="scaleFactor" value="0.5"/>
    </inkml:brush>
    <inkml:brush xml:id="br25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0133.43945"/>
      <inkml:brushProperty name="anchorY" value="-6725.48633"/>
      <inkml:brushProperty name="scaleFactor" value="0.5"/>
    </inkml:brush>
    <inkml:brush xml:id="br26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1110.67188"/>
      <inkml:brushProperty name="anchorY" value="-6083.47803"/>
      <inkml:brushProperty name="scaleFactor" value="0.5"/>
    </inkml:brush>
    <inkml:brush xml:id="br27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2017.55371"/>
      <inkml:brushProperty name="anchorY" value="-5471.70215"/>
      <inkml:brushProperty name="scaleFactor" value="0.5"/>
    </inkml:brush>
    <inkml:brush xml:id="br28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2923.00293"/>
      <inkml:brushProperty name="anchorY" value="-4942.44678"/>
      <inkml:brushProperty name="scaleFactor" value="0.5"/>
    </inkml:brush>
    <inkml:brush xml:id="br29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3926.09961"/>
      <inkml:brushProperty name="anchorY" value="-4381.95996"/>
      <inkml:brushProperty name="scaleFactor" value="0.5"/>
    </inkml:brush>
    <inkml:brush xml:id="br30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4919.09961"/>
      <inkml:brushProperty name="anchorY" value="-3843.97852"/>
      <inkml:brushProperty name="scaleFactor" value="0.5"/>
    </inkml:brush>
    <inkml:brush xml:id="br31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5875.40039"/>
      <inkml:brushProperty name="anchorY" value="-3249.80444"/>
      <inkml:brushProperty name="scaleFactor" value="0.5"/>
    </inkml:brush>
    <inkml:brush xml:id="br32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6766.77734"/>
      <inkml:brushProperty name="anchorY" value="-2622.48584"/>
      <inkml:brushProperty name="scaleFactor" value="0.5"/>
    </inkml:brush>
    <inkml:brush xml:id="br33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7698.99609"/>
      <inkml:brushProperty name="anchorY" value="-1976.46265"/>
      <inkml:brushProperty name="scaleFactor" value="0.5"/>
    </inkml:brush>
    <inkml:brush xml:id="br34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8642.77734"/>
      <inkml:brushProperty name="anchorY" value="-1348.13379"/>
      <inkml:brushProperty name="scaleFactor" value="0.5"/>
    </inkml:brush>
    <inkml:brush xml:id="br35">
      <inkml:brushProperty name="width" value="0.1" units="cm"/>
      <inkml:brushProperty name="height" value="0.1" units="cm"/>
      <inkml:brushProperty name="color" value="#BB5B18"/>
      <inkml:brushProperty name="ignorePressure" value="1"/>
      <inkml:brushProperty name="inkEffects" value="bronze"/>
      <inkml:brushProperty name="anchorX" value="19570.92188"/>
      <inkml:brushProperty name="anchorY" value="-733.1142"/>
      <inkml:brushProperty name="scaleFactor" value="0.5"/>
    </inkml:brush>
  </inkml:definitions>
  <inkml:trace contextRef="#ctx0" brushRef="#br0">1326 195,'0'0,"0"3,0 5,0 3,0 6,0 3,0 1,0 0,0-1,0 0,0-1,0-1,0 0,0 0,0 0,0-1,0 1,0-1,0 4,0 0,0 1,0-2,0 0,0-1,0-1,0 0,0 0,0 3,0 0,0 0,0 0,0-2,0 0,0 0,0-1,3-1,1 1,0-1,2-3,0 0,-1 0,-1 1,-1 0,-2 1,0 1,-1 1,0 3,-1 0,1 1,0-2,3-3,1-2,-1 0,0 0,-1 1,-1 0,0 0,-1 2,0-1,0 1,0 0,0 3,0 0,0 4,-4-1,1 0,-1-2,1-2,1 0,1-5</inkml:trace>
  <inkml:trace contextRef="#ctx0" brushRef="#br1" timeOffset="2263.88">1785 177,'0'0,"0"6,0 6,0 2,0 3,0 8,0 1,0 3,0-1,3 6,1-3,0-2,-1 0,-1 1,-1-2,0 1,-1 1,0 1,0-1,0 0,0 1,0-2,0-3,0-2,0-3,0 5,0-1,0 0,0-2,0 2,0 2,0-1,0-1,0-3,0-1,0 6,0-2,0 4,0-2,0-2,0-2,0-2,0-1,0-2,0 0,0-1,0 0,0 0,0 7,0 1,0 3,0-4</inkml:trace>
  <inkml:trace contextRef="#ctx0" brushRef="#br2" timeOffset="3844">2261 195,'0'0,"0"3,0 9,0 9,0 7,0 5,0 4,0 4,0 0,0 7,0-4,0 5,0-2,0-6,0-2,0 4,0 3,0-5,0 2,0-1,0 1,0-1,3-1,1-5,0-2,-1-1,-1-4,-1-3,0-3,-1 1,4-2,-1 0,0-2,0-1,-1-1,-1 0,0 3,-1 0,4 4,-1-1,1-1,-1-1,-1-1,-1 1,0 4,-1 2,4-3,0-13,-5-13,2 1,-1 0,0 0,0 0,0 0,0 0,0 0,0 0,1 0,-1 0,0 0,0 0,0 0,0 0,0 0,0 0,1 0,-1 0,0 0,0 0,0 0,0 0,0 0,0 0,0-1,0 1,1 0,-1 0,0 0,0 0,0 0,0 0,0 0,0 0,0 0,0-1,0 1,0 0,0 0,0 0,0 0,0 0,0 0,0-1,0 1,0 0,0 0,0 0,0 0,0 0,0 0,0-1,0 1,0 0,0 0,3-10</inkml:trace>
  <inkml:trace contextRef="#ctx0" brushRef="#br3" timeOffset="6097.75">2649 18,'0'0,"3"3,1 9,3 5,0 4,-1 5,-2 4,-1 9,-1 3,-1 4,-1 6,0-1,0-5,-1-4,1-4,0-2,0-4,0-2,0 4,0 1,0 1,0-3,0 0,0-1,0 5,0-3,0 3,0-3,0-3,0-5,0-2,0 0,0-2,0-1,0 3,0-2,0 0,0-1,0 2,0 0,0-2,0 0,0-1,0-1,0-1,0-1,0 1,0-1,0 4,0-3</inkml:trace>
  <inkml:trace contextRef="#ctx0" brushRef="#br4" timeOffset="7771.17">3302 0,'0'0,"3"9,1 14,3 6,0 2,2 9,-1-2,-2 1,-1-5,-2 7,-1-1,-2 0,0-1,0-1,0-4,-1-1,1 6,0 0,0 2,0 2,0-1,0-1,0-5,0-1,0-2,3-4,1-3,-1-3,0-2,-1-2,-1 2,0 0,-1 3,0 3,0 0,0 1,0-1,0-2,0-2,0-2,0-2,0-1,0 0,0-1,0 0,0 0,0 0,0 1,0-1,0 8,0-14,0-5</inkml:trace>
  <inkml:trace contextRef="#ctx0" brushRef="#br5" timeOffset="9780.6">3743 88,'0'0,"3"6,1 10,0 16,-1 6,-1 5,-1-3,0 6,-1 2,0 2,0-1,0-3,0-4,0-2,0-2,0-5,0-5,0-1,0 1,0 5,0-1,0 1,0 0,0-2,0-4,0-3,0-3,0 2,0 3,0-2,0 0,0-2,0-1,0-2,0-1,0 0,0 3,0 0,0 0,3 0,1-2,-1 7,0 0,-1-1,-1-2,0-4</inkml:trace>
  <inkml:trace contextRef="#ctx0" brushRef="#br6" timeOffset="11201.02">4272 159,'0'0,"0"3,0 5,0 3,0 6,0 13,0 9,0 10,0 6,0-1,0-4,0-3,0 3,0 3,0 2,0-2,0-5,0-7,0-3,0-7,0 2,0 0,0 1,0 0,0-2,0-1,0 1,0 1,0 0,0-3,0 5,0-4,0-2,0-3,0-4,0-2,0-1,0-1,0-1,0-14,0-5</inkml:trace>
  <inkml:trace contextRef="#ctx0" brushRef="#br7" timeOffset="12645.69">4607 71,'0'0,"6"0,5 4,0 6,-1 8,-3 10,-2 5,2 8,-2-3,-1 7,-1 0,-2 3,4-3,-1 2,-1-2,0 4,-1 2,-1 1,-1-2,0 0,0-3,0-4,0-2,0-3,0 2,0-1,0-4,0-4,0-5,0-4,0 1,0-1,0 2,0 0,0-2,0 0,0-3,0 0,0 0,0-2,0 1,0-1,0 1,0-5</inkml:trace>
  <inkml:trace contextRef="#ctx0" brushRef="#br8" timeOffset="127146.4">267 1606,'0'0,"0"-3,-4-1,-7 0,-3 12,-4 4,-1 5,0 2,0 1,0 0,3 0,-2 2,4 0,-1 7,0-1,0 6,2-1,0-4,0-2,2-7</inkml:trace>
  <inkml:trace contextRef="#ctx0" brushRef="#br9" timeOffset="128394.29">497 1623,'0'0,"0"3,0 5,0 9,-4 5,0 4,1 1,-4 2,-2-1,-3-2,-3-3,3-5</inkml:trace>
  <inkml:trace contextRef="#ctx0" brushRef="#br10" timeOffset="129582.15">831 1676,'0'0,"0"3,0 5,0 6,0 3,0 6,-4 1,0 0,-3-2,1 0,0-2,-2 6,2-1,-7 0,-1-2,0-1,0-2,3-5</inkml:trace>
  <inkml:trace contextRef="#ctx0" brushRef="#br11" timeOffset="130756.09">1326 1676,'0'0,"-3"6,-9 9,1 3,-2-1,-3 0,0 4,-1 0,3 0,3-1,0 7,4-4</inkml:trace>
  <inkml:trace contextRef="#ctx0" brushRef="#br12" timeOffset="131458.07">1714 1623,'0'0,"0"3,0 5,0 3,0 2,-4 3,0 1,-3 1,-3 4,1 0,1 0,-2-1,3 3,1-2,2-3</inkml:trace>
  <inkml:trace contextRef="#ctx0" brushRef="#br13" timeOffset="132392.13">2278 1570,'0'0,"-3"3,-5 8,-2 0,-4 3,2 1,-5 5,-1 4,-5 5,0 3,0 1,2-1,-3-3,4-7</inkml:trace>
  <inkml:trace contextRef="#ctx0" brushRef="#br14" timeOffset="133216.79">2561 1623,'0'0,"3"0,1 4,-1 3,-4 7,-4 0,0 2,-1 0,1 1,1 1,2 0,1 0,-3-1,-3 1,3-7,1-4</inkml:trace>
  <inkml:trace contextRef="#ctx0" brushRef="#br15" timeOffset="133872.14">2984 1676,'0'0,"3"0,1 7,0 7,-5 8,0 2,-9 4,-6-1,-4 2,2-1,6-6,13-23,-1 1,-1 0,1 1,0-1,0 1,0-1,0 0,0 1,0-1,-1 0,1 1,0-1,0 1,0-1,0 0,0 1,0-1,0 1,1-1,-1 0,0 1,0-1,0 0,1 1,6-1,4-6</inkml:trace>
  <inkml:trace contextRef="#ctx0" brushRef="#br16" timeOffset="140285.8">3425 1606,'0'0,"0"-3,-4 3,-3 3,-4 5,1 4,-2 2,-2 6,-1 2,-1 0,3-1,-1-4,-4 6,0-1,2-3</inkml:trace>
  <inkml:trace contextRef="#ctx0" brushRef="#br17" timeOffset="141315.08">3813 1693,'0'0,"0"3,-4 5,-3 7,-7 5,0 4,2-1,-1 1,-1-3,3 0,-1-2,3 0,2-1,-1 2,2-2</inkml:trace>
  <inkml:trace contextRef="#ctx0" brushRef="#br18" timeOffset="142472.84">4448 1641,'0'0,"0"-3,-4-1,-3 1,-4 3,-2 12,-3 2,2 2,0 2,-1 4,3 0,0 4,-2-1,0-4,2-3,0 3,2-5</inkml:trace>
  <inkml:trace contextRef="#ctx0" brushRef="#br19" timeOffset="143393.07">4855 1746,'0'0,"-6"6,-3 6,-2 6,-5 6,-3 1,-1 0,0-1,3-1,5-6</inkml:trace>
  <inkml:trace contextRef="#ctx0" brushRef="#br20" timeOffset="144192.98">5190 1623,'0'0,"0"3,0 8,0 7,0 3,-4 9,-3-1,-4-4,-6 2,1-4,2-1,1-1,-1 1,2 0,7-7,4-6</inkml:trace>
  <inkml:trace contextRef="#ctx0" brushRef="#br21" timeOffset="145036.24">5505 1570,'0'0,"3"0,1 4,0 6,-1 8,-1 3,-1 2,0 3,-1-1,-3-1,-4 2,-4 2,0-2,-1-1,2-5</inkml:trace>
  <inkml:trace contextRef="#ctx0" brushRef="#br22" timeOffset="145877.78">6000 1658,'0'0,"0"3,0 5,-4 3,-6 6,-5 6,-2-2,-2 0,0-1,-4-1,4-1,4-4</inkml:trace>
  <inkml:trace contextRef="#ctx0" brushRef="#br23" timeOffset="146738.24">6318 1588,'0'0,"0"6,0 6,-4 6,-3 3,-4 4,-3-3,2 2,-2-1,0-1,2-1,-4-2,3 0,13-8,3-5</inkml:trace>
  <inkml:trace contextRef="#ctx0" brushRef="#br24" timeOffset="147408.77">6599 1588,'0'0,"3"0,1 7,0 4,-1 4,-1 5,-1 5,-3 5,-5-1,-1-2,-2 1,-3 5,3-8,1-7</inkml:trace>
  <inkml:trace contextRef="#ctx0" brushRef="#br25" timeOffset="148164.25">6934 1570,'0'0,"0"6,-4 9,1 3,-4 3,-7 3,-2 1,-3-1,-1-6,0 0,4-3,8-3,4-3</inkml:trace>
  <inkml:trace contextRef="#ctx0" brushRef="#br26" timeOffset="148944.5">7252 1605,'0'0,"3"0,1 7,-1 4,0 7,-4 6,-5 1,-4-3,0 2,-2-2,2-1,2-1,-1 3,2-5</inkml:trace>
  <inkml:trace contextRef="#ctx0" brushRef="#br27" timeOffset="149630.98">7535 1605,'0'0,"0"3,0 5,0 6,0 4,0 5,-4 4,0 1,1-2,0-2,1 2,0 1,-2-4,-3 1,-4-1,1-9,1-4</inkml:trace>
  <inkml:trace contextRef="#ctx0" brushRef="#br28" timeOffset="150536.03">7992 1519,'0'0,"0"9,-4 11,-3 1,0 3,-6-5,-3 7,1-2,0 0,0-1,2-2,0-2,3 0,0 2,1-6,3-12,2-5</inkml:trace>
  <inkml:trace contextRef="#ctx0" brushRef="#br29" timeOffset="151391.42">8364 1466,'0'0,"0"3,0 9,0 2,0 3,-4 2,-3 4,-4 0,-3 0,-1-2,-6 3,3-1,-1-1,2-1,3-1,3-1,12-4,2-5</inkml:trace>
  <inkml:trace contextRef="#ctx0" brushRef="#br30" timeOffset="152252.87">8610 1519,'0'0,"3"0,1 4,-1 3,0 7,-8 7,-1 2,-4 1,-2 2,-7 0,-1-5,-1 1,0 2,1-1,3 0,6-8,7-10,14-10,6-5,1 0</inkml:trace>
  <inkml:trace contextRef="#ctx0" brushRef="#br31" timeOffset="153262.94">8875 1552,'0'0,"0"3,0 5,0 3,0 3,0 5,-4 2,-3 4,-7 0,0-1,-5 6,-1-5,-1-2,4-2,1-2,18-20,-2 1,-1 0,1 0,0 0,0 1,0-1,0 0,-1 0,1 1,0-1,0 0,0 0,0 1,0-1,0 0,0 0,0 1,0-1,0 0,0 0,0 1,0-1,0 0,0 0,0 1,0-1,0 0,0 0,0 1,0-1,1 0,-1 0,0 1,0-1,0 0,1 1,8-6,8-3,3-5,1-3,-3 2</inkml:trace>
  <inkml:trace contextRef="#ctx0" brushRef="#br32" timeOffset="154296.8">9281 1569,'0'0,"0"-3,-7 10,0 3,-1 5,-4 6,-4 2,3 0,-2 2,0 3,-1 0,3-3,0-1,10-14,13-15,11-9,0-2</inkml:trace>
  <inkml:trace contextRef="#ctx0" brushRef="#br33" timeOffset="155230.13">9775 1570,'0'0,"0"3,0 5,0 3,-7 2,0 3,-8 5,-1 4,-3 4,-1 0,1 1,-4 2,1-2,7-11,11-9,13-21,21-11,1-2</inkml:trace>
  <inkml:trace contextRef="#ctx0" brushRef="#br34" timeOffset="155873.03">10163 1519,'0'0,"0"3,0 5,0 3,0 2,-4 7,-6 4,-1 1,-3 0,-1 6,-5-2,-1-2,10-5,8-14,15-13,3-4</inkml:trace>
  <inkml:trace contextRef="#ctx0" brushRef="#br35" timeOffset="156603.99">10604 1570,'0'0,"-3"3,-5 5,1 3,-3 6,1 2,-2 9,-1 4,-2-1,2-1,3-4,-5 1,-1-3,-5 2,-1-1,3-5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6:33.790"/>
    </inkml:context>
    <inkml:brush xml:id="br0">
      <inkml:brushProperty name="width" value="0.1" units="cm"/>
      <inkml:brushProperty name="height" value="0.1" units="cm"/>
      <inkml:brushProperty name="color" value="#CC0066"/>
      <inkml:brushProperty name="ignorePressure" value="1"/>
    </inkml:brush>
  </inkml:definitions>
  <inkml:trace contextRef="#ctx0" brushRef="#br0">122 650,'-2'87,"4"124,11-137,-11-59</inkml:trace>
  <inkml:trace contextRef="#ctx0" brushRef="#br0" timeOffset="2040.45">738 579,'0'249,"1"-233,1 0,0 0,9 29,0 1,-6-21</inkml:trace>
  <inkml:trace contextRef="#ctx0" brushRef="#br0" timeOffset="3904.89">33 609,'0'0,"0"-1,0 0,1 1,-1-1,0 0,1 1,-1-1,1 1,-1-1,1 1,-1-1,1 1,-1-1,1 1,-1-1,1 1,-1 0,1-1,0 1,-1 0,1 0,0-1,-1 1,2 0,22-6,-16 4,16-4,0 1,1 2,33-2,79 6,-50 1,-87-2,36 1,1-2,56-10,45-23,-51 22,-76 8</inkml:trace>
  <inkml:trace contextRef="#ctx0" brushRef="#br0" timeOffset="6980.28">16 556,'-1'0,"0"0,0-1,1 1,-1-1,0 1,0-1,1 1,-1-1,1 1,-1-1,0 0,1 1,-1-1,1 0,-1 1,1-1,0 0,-1 0,1 0,0 1,-1-1,1 0,0 0,0 0,0 0,0-1,-3-25,3 19,1 0,0 0,0 0,1 1,0-1,0 0,1 1,4-9,4-6,18-27,-4 19,-20 26,-1 0,0-1,-1 1,1-1,-1 0,0 0,4-8,2-8,2 1,0 0,20-26,19-33,-39 52,-7 18,0-1,0 1,9-12,-12 19,0 0,1 1,-1-1,0 0,1 1,0-1,-1 1,1 0,0-1,-1 1,1 0,0 0,0 0,0 1,0-1,0 0,0 1,0-1,1 1,-1 0,3-1,2 2,-1 0,1 1,0-1,-1 1,1 1,-1-1,1 1,-1 0,0 0,0 1,0 0,-1 0,0 1,1-1,7 11,5 6,0 0,21 37,-18-26,45 52,-19-42,-34-31,1 1,10 13,-13-12,0-1,0 0,1-1,0-1,22 16,8 0,-25-13</inkml:trace>
  <inkml:trace contextRef="#ctx0" brushRef="#br0" timeOffset="8510.28">139 1050,'584'0,"-569"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7:07.757"/>
    </inkml:context>
    <inkml:brush xml:id="br0">
      <inkml:brushProperty name="width" value="0.1" units="cm"/>
      <inkml:brushProperty name="height" value="0.1" units="cm"/>
      <inkml:brushProperty name="color" value="#66CC00"/>
      <inkml:brushProperty name="ignorePressure" value="1"/>
    </inkml:brush>
  </inkml:definitions>
  <inkml:trace contextRef="#ctx0" brushRef="#br0">1 302</inkml:trace>
  <inkml:trace contextRef="#ctx0" brushRef="#br0" timeOffset="517.24">107 0</inkml:trace>
  <inkml:trace contextRef="#ctx0" brushRef="#br0" timeOffset="956.45">248 35</inkml:trace>
  <inkml:trace contextRef="#ctx0" brushRef="#br0" timeOffset="1402.32">248 266</inkml:trace>
  <inkml:trace contextRef="#ctx0" brushRef="#br0" timeOffset="1821.37">812 284</inkml:trace>
  <inkml:trace contextRef="#ctx0" brushRef="#br0" timeOffset="2238.25">1289 125</inkml:trace>
  <inkml:trace contextRef="#ctx0" brushRef="#br0" timeOffset="2639.51">1571 372</inkml:trace>
  <inkml:trace contextRef="#ctx0" brushRef="#br0" timeOffset="3024.97">1818 178</inkml:trace>
  <inkml:trace contextRef="#ctx0" brushRef="#br0" timeOffset="3404.42">1606 71</inkml:trace>
  <inkml:trace contextRef="#ctx0" brushRef="#br0" timeOffset="3856.35">1183 372</inkml:trace>
  <inkml:trace contextRef="#ctx0" brushRef="#br0" timeOffset="4247.16">689 478</inkml:trace>
  <inkml:trace contextRef="#ctx0" brushRef="#br0" timeOffset="4657.03">1483 478,'9'0,"3"0</inkml:trace>
  <inkml:trace contextRef="#ctx0" brushRef="#br0" timeOffset="5057.69">2118 443</inkml:trace>
  <inkml:trace contextRef="#ctx0" brushRef="#br0" timeOffset="5467.14">2329 143</inkml:trace>
  <inkml:trace contextRef="#ctx0" brushRef="#br0" timeOffset="5857.24">2753 249</inkml:trace>
  <inkml:trace contextRef="#ctx0" brushRef="#br0" timeOffset="6385.15">3053 566</inkml:trace>
  <inkml:trace contextRef="#ctx0" brushRef="#br0" timeOffset="6770.8">3053 266</inkml:trace>
  <inkml:trace contextRef="#ctx0" brushRef="#br0" timeOffset="7172.12">3158 14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6:45.840"/>
    </inkml:context>
    <inkml:brush xml:id="br0">
      <inkml:brushProperty name="width" value="0.1" units="cm"/>
      <inkml:brushProperty name="height" value="0.1" units="cm"/>
      <inkml:brushProperty name="color" value="#CC0066"/>
      <inkml:brushProperty name="ignorePressure" value="1"/>
    </inkml:brush>
  </inkml:definitions>
  <inkml:trace contextRef="#ctx0" brushRef="#br0">18 57,'-1'1,"0"-1,0 1,1-1,-1 1,0-1,0 1,1 0,-1-1,0 1,1 0,-1-1,1 1,-1 0,1 0,0 0,-1-1,1 1,0 0,-1 0,1 0,0 0,0 0,0 0,0 1,-4 27,4-26,-1-1,1 1,0 0,0 0,0-1,0 1,0 0,1-1,-1 1,1 0,0-1,-1 1,1-1,1 1,-1-1,0 1,1-1,-1 0,1 0,-1 0,1 1,4 2,-3-3,1 0,0 0,0 0,0 0,0 0,1-1,-1 0,0 0,1 0,-1 0,0-1,9 0,0 1,-2-1,0 0,-1 0,1-1,13-3,-21 4,-1-1,0 1,1-1,-1 0,0 0,0 0,0 0,1 0,-2-1,1 1,0-1,0 1,0-1,0 0,-1 0,1 1,-1-1,0 0,1-1,-1 1,0 0,0 0,0 0,0-4,1 0,-2 0,1-1,-1 1,1 0,-2 0,1-1,-1 1,0 0,0 0,0 0,-5-10,5 13,0 0,-1-1,1 1,-1 0,0 0,0 1,0-1,0 0,-1 1,1-1,0 1,-1 0,0 0,0 0,0 0,0 0,0 0,0 1,0 0,0-1,-1 1,-4-1,-6 1,0 1,-20 1,26-1,-8 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3:04:35.216"/>
    </inkml:context>
    <inkml:brush xml:id="br0">
      <inkml:brushProperty name="width" value="0.1" units="cm"/>
      <inkml:brushProperty name="height" value="0.1" units="cm"/>
      <inkml:brushProperty name="color" value="#66CC00"/>
      <inkml:brushProperty name="ignorePressure" value="1"/>
    </inkml:brush>
  </inkml:definitions>
  <inkml:trace contextRef="#ctx0" brushRef="#br0">1 780,'10'-212,"-2"110,-7-125,-2 105,0 105,0 9,1 1,0-1,1 1,1-10,-2 15,1 1,-1-1,1 0,-1 0,1 1,0-1,0 0,0 1,0-1,0 1,0-1,1 1,-1-1,0 1,1 0,-1 0,1 0,-1 0,1 0,-1 0,4-2,11-1,-1-1,0 2,1 0,0 1,17-1,86 5,-44 0,0-2,290 11,-292-5,113 13,-82-3,197 4,89-11,129 0,-324-11,676 2,-853-1,0 0,21-6,-20 3,38-1,-32 4,-14 0,0 0,0 1,0 1,20 3,-29-3,0-1,1 1,-1 0,0 0,0 0,0 0,0 0,0 0,0 1,0-1,0 0,0 1,-1 0,1-1,0 1,-1 0,0 0,1 0,-1 0,0 0,0 0,0 0,0 1,-1-1,1 0,-1 0,1 5,2 31,-5 73,-1-26,3-67,-1 13,1 0,2 0,2 0,8 39,24 55,-29-100,-1-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13T22:59:10.124"/>
    </inkml:context>
    <inkml:brush xml:id="br0">
      <inkml:brushProperty name="width" value="0.025" units="cm"/>
      <inkml:brushProperty name="height" value="0.025" units="cm"/>
      <inkml:brushProperty name="color" value="#BB5B18"/>
      <inkml:brushProperty name="ignorePressure" value="1"/>
      <inkml:brushProperty name="inkEffects" value="bronze"/>
      <inkml:brushProperty name="anchorX" value="-11817.78027"/>
      <inkml:brushProperty name="anchorY" value="-547.72821"/>
      <inkml:brushProperty name="scaleFactor" value="0.5"/>
    </inkml:brush>
  </inkml:definitions>
  <inkml:trace contextRef="#ctx0" brushRef="#br0">5 160,'0'0,"-3"0,2 0,4 0,12 0,4 0,10 0,4 0,3 0,5 0,4 0,4 0,-5 0,-3 0,2 0,-6 0,5 0,0 0,2 0,3 0,-1 0,-6 0,-2 0,-6 0,2 0,4-3,18-1,11 0,4-2,-1 0,4 1,-3 2,-8-3,-11 1,-11 0,-10 2,-3 1,-5 1,12 0,5 1,7 0,-4 1,-1-1,-2 0,-6 0,-1 0,3 0,-1 0,12 0,4 0,-4 0,-2 0,4 0,-7 0,-1 0,-7 0,-5 0,-4 0,3 0,-2 0,2 0,2 0,2 0,-3 0,-2 0,5 0,4 0,8 0,6 0,-1 0,-1 0,0 0,-7 0,-5 0,0 0,-5 0,1 0,6 0,1 0,-2 0,-1 0,-5 0,-3 0,-4 0,-3 0,-2 0,-2 0,0 0,14 0,11 0,11 4,5 0,2-1,-4 0,-4 0,-10-2,-7 0,-4-1,-4 0,2 0,-1 0,11 0,-1-1,-2 1,-1 0,-4 0,-5 0,-2 0,-4 0,-1 0,2 0,0 0,-1 0,4 0,-1 0,6 0,6 0,7 0,15 0,7 0,7 0,-2 0,-5 0,-11 0,-11 0,-10 0,-7 0,-2 0,-2 0,6 0,9 0,4 0,-2 0,3 4,3-1,-1 1,-5-1,2-1,-1-1,2 0,0-1,-5 0,2 0,-3 0,-2 0,-3-1,3 1,1 0,0 0,12 0,-3 0,0 0,-5 0,-6 0,-6 0,8 0,3 0,17 0,1 0,-1 0,0 0,-4 0,-8 0,-7 0,-7 0,-1 0,-1 0,6 0,9 0,-2 0,-2 0,-5 0,-1 0,-5 0,5 0,1 0,2 0,1 0,0 0,1-3,-4-1,-3 1,-4 0,-3 1,-3 1,3 0,-1 1,3 0,6 0,7 0,7 0,10 0,-3 0,-1 0,-9 0,-6 0,-7 0,-1 0,10-7,6-3,5-1,4 1,1 3,-5-2,-4 3,7 1,-3 1,-2 2,-6 1,-2 1,-7 0,6-3,0 0,1-1,0 2,-4 0,-5-3,4 1,10 0,16 1,5 1,9 0,-8 2,-7-1,-7 1,-7 1,6-1,-3 0,-1 0,-7 0,-6 0,-2 0,-4 0,-1 0,6 0,4 0,3 0,4 0,0 0,-4 0,-6 0,-4 0,1 0,8 0,6-3,1-1,-1 0,-2 1,-1 1,-3 1,-1 0,-5 1,-3 0,-5 0,1 0,-3 0,7 0,-2 0,-1 0,-2 0,-2 0,-2 0,-1 0,-1 0,0 0,-1 0,0 0,1 0,-1 0,4 0,0 0,0 0,7 0,-1 0,-1 0,-1 0,-3 0,-2 0,-1 0,10 0,3 0,0 0,-2 0,0 0,-3 0,-2 0,-3 0,1 0,0 0,2 0,-1 0,-1 0,-5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888</TotalTime>
  <Pages>2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596</cp:revision>
  <dcterms:created xsi:type="dcterms:W3CDTF">2020-12-14T18:35:00Z</dcterms:created>
  <dcterms:modified xsi:type="dcterms:W3CDTF">2021-09-13T23:14:00Z</dcterms:modified>
</cp:coreProperties>
</file>